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ictionary Maker</w:t>
      </w:r>
    </w:p>
    <w:p>
      <w:pPr>
        <w:pStyle w:val="Author"/>
      </w:pPr>
      <w:r>
        <w:t xml:space="preserve">Bude Sethaputra-Piccin</w:t>
      </w:r>
    </w:p>
    <w:p>
      <w:pPr>
        <w:pStyle w:val="Date"/>
      </w:pPr>
      <w:r>
        <w:t xml:space="preserve">2025-07-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r>
        <w:t xml:space="preserve">In 1933, So Sethaputra was Thailand’s youngest Royal Spokesman, a brilliant Oxford-educated intellectual at the pinnacle of Siamese society. By 1934, he was Prisoner Number 26 in Bang Kwang prison, condemned as an enemy of the state following the revolutionary government’s consolidation of power. What happened next defies belief.</w:t>
      </w:r>
    </w:p>
    <w:p>
      <w:pPr>
        <w:pStyle w:val="BodyText"/>
      </w:pPr>
      <w:r>
        <w:t xml:space="preserve">During eleven years of imprisonment—first in Bangkok’s notorious Bang Kwang prison, then on the remote islands of Tarutao and Koh Tao—So accomplished something extraordinary. Working in secret, often by candlelight, he created Thailand’s first comprehensive English-Thai dictionary. This wasn’t merely a translation tool but a cultural bridge that would educate generations of Thai students and remain influential decades after its 1949 publication.</w:t>
      </w:r>
    </w:p>
    <w:p>
      <w:pPr>
        <w:pStyle w:val="BodyText"/>
      </w:pPr>
      <w:r>
        <w:rPr>
          <w:i/>
          <w:iCs/>
        </w:rPr>
        <w:t xml:space="preserve">The Dictionary Maker</w:t>
      </w:r>
      <w:r>
        <w:t xml:space="preserve"> </w:t>
      </w:r>
      <w:r>
        <w:t xml:space="preserve">tells the untold story of intellectual resistance against authoritarianism, revealing how one man’s commitment to education and cross-cultural understanding transcended political persecution. Drawing from family archives and historical records, this account illuminates a crucial period in Thai history when Western-educated elites faced systematic persecution, yet some found ways to contribute to their nation’s cultural development despite imprisonment.</w:t>
      </w:r>
    </w:p>
    <w:p>
      <w:pPr>
        <w:pStyle w:val="BodyText"/>
      </w:pPr>
      <w:r>
        <w:t xml:space="preserve">As So’s granddaughter, I felt compelled to share this remarkable story of resilience, scholarship, and the transformative power of education. In our current era of political upheaval and cultural division, So Sethaputra’s example reminds us that intellectual dedication can triumph over oppression, and that knowledge, once created, becomes an indestructible gift to future generations.</w:t>
      </w:r>
    </w:p>
    <w:p>
      <w:pPr>
        <w:pStyle w:val="BodyText"/>
      </w:pPr>
      <w:r>
        <w:t xml:space="preserve">— Bude Sethaputra-Picc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Book</w:t>
            </w:r>
          </w:p>
        </w:tc>
      </w:tr>
      <w:tr>
        <w:trPr>
          <w:cantSplit/>
        </w:trPr>
        <w:tc>
          <w:tcPr>
            <w:tcMar>
              <w:top w:w="108" w:type="dxa"/>
              <w:bottom w:w="108" w:type="dxa"/>
            </w:tcMar>
          </w:tcPr>
          <w:p>
            <w:pPr>
              <w:pStyle w:val="BodyText"/>
            </w:pPr>
            <w:pPr>
              <w:spacing w:before="16" w:after="16"/>
            </w:pPr>
            <w:r>
              <w:t xml:space="preserve">This book was created using the Proofbound CC Template CLI tool. To learn more about Proofbound visit</w:t>
            </w:r>
            <w:r>
              <w:t xml:space="preserve"> </w:t>
            </w:r>
            <w:hyperlink r:id="rId23">
              <w:r>
                <w:rPr>
                  <w:rStyle w:val="Hyperlink"/>
                </w:rPr>
                <w:t xml:space="preserve">https://proofbound.com</w:t>
              </w:r>
            </w:hyperlink>
            <w:r>
              <w:t xml:space="preserve">.</w:t>
            </w:r>
          </w:p>
        </w:tc>
      </w:tr>
    </w:tbl>
    <w:bookmarkEnd w:id="24"/>
    <w:bookmarkStart w:id="31" w:name="sec-last-siamese"/>
    <w:p>
      <w:pPr>
        <w:pStyle w:val="Heading1"/>
      </w:pPr>
      <w:r>
        <w:t xml:space="preserve">1. The Last Siamese</w:t>
      </w:r>
    </w:p>
    <w:bookmarkStart w:id="25" w:name="a-man-between-two-worlds"/>
    <w:p>
      <w:pPr>
        <w:pStyle w:val="Heading2"/>
      </w:pPr>
      <w:r>
        <w:t xml:space="preserve">1.1 A Man Between Two Worlds</w:t>
      </w:r>
    </w:p>
    <w:p>
      <w:pPr>
        <w:pStyle w:val="FirstParagraph"/>
      </w:pPr>
      <w:r>
        <w:t xml:space="preserve">So Sethaputra represented the last generation of the old Siamese elite—Western-educated royalists who witnessed their world disappear in revolution, war, and social upheaval.</w:t>
      </w:r>
    </w:p>
    <w:tbl>
      <w:tblPr>
        <w:tblStyle w:val="FigureTable"/>
        <w:tblW w:type="auto" w:w="0"/>
        <w:jc w:val="center"/>
        <w:tblLook w:firstRow="0" w:lastRow="0" w:firstColumn="0" w:lastColumn="0"/>
      </w:tblPr>
      <w:tblGrid>
        <w:gridCol w:w="7920"/>
      </w:tblGrid>
      <w:tr>
        <w:tc>
          <w:tcPr/>
          <w:p>
            <w:pPr>
              <w:pStyle w:val="Compact"/>
              <w:jc w:val="center"/>
            </w:pPr>
            <w:r>
              <w:t xml:space="preserve">Sor was always well groomed on Tarutao island, where he served part of his</w:t>
            </w:r>
            <w:r>
              <w:t xml:space="preserve"> </w:t>
            </w:r>
            <w:r>
              <w:t xml:space="preserve">sentence from 1939 to 1943</w:t>
            </w:r>
          </w:p>
        </w:tc>
      </w:tr>
    </w:tbl>
    <w:p>
      <w:pPr>
        <w:pStyle w:val="ImageCaption"/>
      </w:pPr>
      <w:r>
        <w:t xml:space="preserve">Sor was always well groomed on Tarutao island, where he served part of his</w:t>
      </w:r>
      <w:r>
        <w:t xml:space="preserve"> </w:t>
      </w:r>
      <w:r>
        <w:t xml:space="preserve">sentence from 1939 to 1943</w:t>
      </w:r>
    </w:p>
    <w:p>
      <w:pPr>
        <w:pStyle w:val="BodyText"/>
      </w:pPr>
      <w:r>
        <w:t xml:space="preserve">In the photograph, So Sethaputra stands with quiet dignity on the remote prison island of Tarutao, his white shirt immaculately pressed despite years of confinement, his hair carefully combed, his bearing unmistakably that of a gentleman. Even in exile, even as Prisoner Number 26, he maintained the composure and refinement that marked him as a product of old Siam’s educated elite. This was a man who refused to let circumstances diminish his sense of self—a characteristic that would prove essential to his survival and to the completion of his life’s work.</w:t>
      </w:r>
    </w:p>
    <w:p>
      <w:pPr>
        <w:pStyle w:val="BodyText"/>
      </w:pPr>
      <w:r>
        <w:t xml:space="preserve">Born in 1903 into a world that seemed as permanent as the golden spires of the Grand Palace, So Sethaputra was shaped by the confidence and cultural certainty of late-nineteenth-century Siam. His was a Thailand that still called itself by its ancient name, a kingdom that had successfully navigated the treacherous waters of European colonialism while preserving its independence and dignity. The Siam of So’s youth was a society in transition, cautiously embracing modernity while jealously guarding its traditions—much like So himself would do throughout his extraordinary life.</w:t>
      </w:r>
    </w:p>
    <w:bookmarkEnd w:id="25"/>
    <w:bookmarkStart w:id="26" w:name="the-inheritance-of-two-worlds"/>
    <w:p>
      <w:pPr>
        <w:pStyle w:val="Heading2"/>
      </w:pPr>
      <w:r>
        <w:t xml:space="preserve">1.2 The Inheritance of Two Worlds</w:t>
      </w:r>
    </w:p>
    <w:p>
      <w:pPr>
        <w:pStyle w:val="FirstParagraph"/>
      </w:pPr>
      <w:r>
        <w:t xml:space="preserve">So’s family embodied the intellectual flowering of late Siamese society. His father was</w:t>
      </w:r>
      <w:r>
        <w:t xml:space="preserve"> </w:t>
      </w:r>
      <w:r>
        <w:t xml:space="preserve">“an inquisitive scientist who spent his life inventing new contraptions,”</w:t>
      </w:r>
      <w:r>
        <w:t xml:space="preserve"> </w:t>
      </w:r>
      <w:r>
        <w:t xml:space="preserve">a man whose sharp analytical mind and passion for understanding the natural world would be passed down to his son. In an era when traditional knowledge systems were encountering Western scientific methods, So’s father represented the bridge between worlds—a Siamese intellectual who could appreciate both the wisdom of the ancestors and the discoveries of European science.</w:t>
      </w:r>
    </w:p>
    <w:p>
      <w:pPr>
        <w:pStyle w:val="BodyText"/>
      </w:pPr>
      <w:r>
        <w:t xml:space="preserve">But it was from his mother, Gaysorn, that So inherited perhaps his most crucial gifts: a love of language, literature, and the written word. In a society where female literacy was still uncommon, Gaysorn was</w:t>
      </w:r>
      <w:r>
        <w:t xml:space="preserve"> </w:t>
      </w:r>
      <w:r>
        <w:t xml:space="preserve">“one of the few Siamese women at the turn of the last century who could read and write.”</w:t>
      </w:r>
      <w:r>
        <w:t xml:space="preserve"> </w:t>
      </w:r>
      <w:r>
        <w:t xml:space="preserve">This was no small achievement in traditional Siam, where education had long been the preserve of men and the monastic community. Her ability to navigate the world of letters made her exceptional, and she would use this gift not merely for her own enrichment but to become the invisible co-author of her son’s greatest work.</w:t>
      </w:r>
    </w:p>
    <w:p>
      <w:pPr>
        <w:pStyle w:val="BodyText"/>
      </w:pPr>
      <w:r>
        <w:t xml:space="preserve">From his mother, So</w:t>
      </w:r>
      <w:r>
        <w:t xml:space="preserve"> </w:t>
      </w:r>
      <w:r>
        <w:t xml:space="preserve">“developed a passion for literature, books and writing”</w:t>
      </w:r>
      <w:r>
        <w:t xml:space="preserve">—a passion that would sustain him through the darkest years of his imprisonment. But Gaysorn’s influence went far beyond intellectual inspiration. She was, as So would later write in one of his dictionary entries, the embodiment of the truth that</w:t>
      </w:r>
      <w:r>
        <w:t xml:space="preserve"> </w:t>
      </w:r>
      <w:r>
        <w:t xml:space="preserve">“motherly love can never be destroyed.”</w:t>
      </w:r>
      <w:r>
        <w:t xml:space="preserve"> </w:t>
      </w:r>
      <w:r>
        <w:t xml:space="preserve">This love would manifest itself in ways that seemed impossible: smuggling thousands of manuscript pages out of maximum-security prisons, maintaining a secret correspondence network, and sustaining her son’s work even when the authorities sought to destroy it.</w:t>
      </w:r>
    </w:p>
    <w:p>
      <w:pPr>
        <w:pStyle w:val="BodyText"/>
      </w:pPr>
      <w:r>
        <w:t xml:space="preserve">When So’s father died, Gaysorn</w:t>
      </w:r>
      <w:r>
        <w:t xml:space="preserve"> </w:t>
      </w:r>
      <w:r>
        <w:t xml:space="preserve">“devoted her entire life to him,”</w:t>
      </w:r>
      <w:r>
        <w:t xml:space="preserve"> </w:t>
      </w:r>
      <w:r>
        <w:t xml:space="preserve">becoming not just a mother but a patron, collaborator, and co-conspirator. Their relationship would prove to be one of the most remarkable partnerships in the history of Thai literature—a bond that transcended the walls of prisons, survived the chaos of war, and ultimately brought one of Thailand’s most important educational works into existence.</w:t>
      </w:r>
    </w:p>
    <w:bookmarkEnd w:id="26"/>
    <w:bookmarkStart w:id="27" w:name="the-last-golden-age"/>
    <w:p>
      <w:pPr>
        <w:pStyle w:val="Heading2"/>
      </w:pPr>
      <w:r>
        <w:t xml:space="preserve">1.3 The Last Golden Age</w:t>
      </w:r>
    </w:p>
    <w:p>
      <w:pPr>
        <w:pStyle w:val="FirstParagraph"/>
      </w:pPr>
      <w:r>
        <w:t xml:space="preserve">The Siam of So’s youth was a kingdom at the height of its cultural confidence. Under King Chulalongkorn (Rama V) and his successor King Vajiravudh (Rama VI), the country had undertaken a remarkable transformation, modernizing its institutions while preserving its essential character. This was the era of grand railways and telegraph lines, of new schools and hospitals, of a bureaucracy increasingly staffed by merit rather than birth. Yet it was also still recognizably the Siam of old—a Buddhist kingdom where the monarch was revered as a semi-divine figure, where court ceremony maintained its ancient magnificence, and where tradition provided the stable foundation for progress.</w:t>
      </w:r>
    </w:p>
    <w:p>
      <w:pPr>
        <w:pStyle w:val="BodyText"/>
      </w:pPr>
      <w:r>
        <w:t xml:space="preserve">For the educated elite of So’s generation, this seemed like the best of all possible worlds. They could study at European universities—as So would at a mining engineering program in England—while returning to positions of honor and influence in a society that valued their knowledge. They could embrace Western learning without abandoning their cultural identity, could appreciate Shakespeare and Dickens while remaining deeply rooted in Thai literature and Buddhist philosophy.</w:t>
      </w:r>
    </w:p>
    <w:p>
      <w:pPr>
        <w:pStyle w:val="BodyText"/>
      </w:pPr>
      <w:r>
        <w:t xml:space="preserve">This was a generation that believed in progress without revolution, in reform without rupture. They saw themselves as the inheritors of a great civilization that was successfully adapting to the modern world. The idea that this entire order might be swept away by military coup, that they might find themselves branded as enemies of the state, would have seemed not just unlikely but almost inconceivable.</w:t>
      </w:r>
    </w:p>
    <w:bookmarkEnd w:id="27"/>
    <w:bookmarkStart w:id="28" w:name="a-mind-shaped-by-two-traditions"/>
    <w:p>
      <w:pPr>
        <w:pStyle w:val="Heading2"/>
      </w:pPr>
      <w:r>
        <w:t xml:space="preserve">1.4 A Mind Shaped by Two Traditions</w:t>
      </w:r>
    </w:p>
    <w:p>
      <w:pPr>
        <w:pStyle w:val="FirstParagraph"/>
      </w:pPr>
      <w:r>
        <w:t xml:space="preserve">So’s education followed the pattern typical of his class and generation. After his foundational schooling in Siam, he traveled to England to study mining engineering—a practical field that reflected the kingdom’s modernizing ambitions. The choice was not accidental: Siam in the early twentieth century was eager to develop its natural resources and reduce its dependence on foreign expertise. Young men like So were seen as the future leaders who would combine Western technical knowledge with Thai cultural understanding.</w:t>
      </w:r>
    </w:p>
    <w:p>
      <w:pPr>
        <w:pStyle w:val="BodyText"/>
      </w:pPr>
      <w:r>
        <w:t xml:space="preserve">But So’s years in England exposed him to more than engineering principles. He encountered the great traditions of English literature, became fluent in the language not just as a technical tool but as a medium of culture and expression. He absorbed the English respect for democratic institutions, for parliamentary debate, for the gradual evolution of political systems. When he wrote from England in 1923 that students in France were</w:t>
      </w:r>
      <w:r>
        <w:t xml:space="preserve"> </w:t>
      </w:r>
      <w:r>
        <w:t xml:space="preserve">“plotting against the monarchy”</w:t>
      </w:r>
      <w:r>
        <w:t xml:space="preserve"> </w:t>
      </w:r>
      <w:r>
        <w:t xml:space="preserve">and expressed his fear that</w:t>
      </w:r>
      <w:r>
        <w:t xml:space="preserve"> </w:t>
      </w:r>
      <w:r>
        <w:t xml:space="preserve">“they are not interested in democratic change,”</w:t>
      </w:r>
      <w:r>
        <w:t xml:space="preserve"> </w:t>
      </w:r>
      <w:r>
        <w:t xml:space="preserve">he was speaking as someone who had come to appreciate the English model of constitutional development.</w:t>
      </w:r>
    </w:p>
    <w:p>
      <w:pPr>
        <w:pStyle w:val="BodyText"/>
      </w:pPr>
      <w:r>
        <w:t xml:space="preserve">Most importantly, his time abroad gave him a comparative perspective on his own society. He could see Siam’s strengths and weaknesses with the clarity that comes only from distance. He understood that</w:t>
      </w:r>
      <w:r>
        <w:t xml:space="preserve"> </w:t>
      </w:r>
      <w:r>
        <w:t xml:space="preserve">“parliamentary democracy cannot be instituted by military rule; it is a gradual learning process, requiring education, experience and good will.”</w:t>
      </w:r>
      <w:r>
        <w:t xml:space="preserve"> </w:t>
      </w:r>
      <w:r>
        <w:t xml:space="preserve">This wisdom, gained in the libraries and lecture halls of England, would inform his later opposition to the hasty and militaristic changes imposed on his homeland.</w:t>
      </w:r>
    </w:p>
    <w:bookmarkEnd w:id="28"/>
    <w:bookmarkStart w:id="29" w:name="the-royal-spokesman"/>
    <w:p>
      <w:pPr>
        <w:pStyle w:val="Heading2"/>
      </w:pPr>
      <w:r>
        <w:t xml:space="preserve">1.5 The Royal Spokesman</w:t>
      </w:r>
    </w:p>
    <w:p>
      <w:pPr>
        <w:pStyle w:val="FirstParagraph"/>
      </w:pPr>
      <w:r>
        <w:t xml:space="preserve">When So returned to Siam in 1926, he made a choice that revealed much about his character and values. Despite his training in mining engineering, he was</w:t>
      </w:r>
      <w:r>
        <w:t xml:space="preserve"> </w:t>
      </w:r>
      <w:r>
        <w:t xml:space="preserve">“more interested in journalism”</w:t>
      </w:r>
      <w:r>
        <w:t xml:space="preserve"> </w:t>
      </w:r>
      <w:r>
        <w:t xml:space="preserve">and</w:t>
      </w:r>
      <w:r>
        <w:t xml:space="preserve"> </w:t>
      </w:r>
      <w:r>
        <w:t xml:space="preserve">“was a gifted writer.”</w:t>
      </w:r>
      <w:r>
        <w:t xml:space="preserve"> </w:t>
      </w:r>
      <w:r>
        <w:t xml:space="preserve">Rather than pursuing the lucrative and prestigious career that his technical education had prepared him for, he followed his intellectual passions into the world of media and communication.</w:t>
      </w:r>
    </w:p>
    <w:p>
      <w:pPr>
        <w:pStyle w:val="BodyText"/>
      </w:pPr>
      <w:r>
        <w:t xml:space="preserve">His work at the Daily Mail as a political correspondent brought him to the attention of the highest levels of government. In 1928,</w:t>
      </w:r>
      <w:r>
        <w:t xml:space="preserve"> </w:t>
      </w:r>
      <w:r>
        <w:t xml:space="preserve">“he was recognised by his Majesty the King for his communication and language skills and was appointed Royal Spokesman, today’s equivalent of press secretary.”</w:t>
      </w:r>
      <w:r>
        <w:t xml:space="preserve"> </w:t>
      </w:r>
      <w:r>
        <w:t xml:space="preserve">This appointment came with the royally-bestowed title of</w:t>
      </w:r>
      <w:r>
        <w:t xml:space="preserve"> </w:t>
      </w:r>
      <w:r>
        <w:t xml:space="preserve">“Luang Mahasit Woharn”</w:t>
      </w:r>
      <w:r>
        <w:t xml:space="preserve">—literally,</w:t>
      </w:r>
      <w:r>
        <w:t xml:space="preserve"> </w:t>
      </w:r>
      <w:r>
        <w:t xml:space="preserve">“the man of great eloquence.”</w:t>
      </w:r>
    </w:p>
    <w:p>
      <w:pPr>
        <w:pStyle w:val="BodyText"/>
      </w:pPr>
      <w:r>
        <w:t xml:space="preserve">The title was more than ceremonial recognition; it reflected So’s genuine gifts as a communicator and his deep understanding of both Thai and Western cultures. As Royal Spokesman, he served as the bridge between the ancient institution of the monarchy and the modern world of journalism and public opinion. He became</w:t>
      </w:r>
      <w:r>
        <w:t xml:space="preserve"> </w:t>
      </w:r>
      <w:r>
        <w:t xml:space="preserve">“an analyst and adviser on current diplomatic affairs, foreign trends and local personalities,”</w:t>
      </w:r>
      <w:r>
        <w:t xml:space="preserve"> </w:t>
      </w:r>
      <w:r>
        <w:t xml:space="preserve">and</w:t>
      </w:r>
      <w:r>
        <w:t xml:space="preserve"> </w:t>
      </w:r>
      <w:r>
        <w:t xml:space="preserve">“an integral part of the official secretariat of the Royal household.”</w:t>
      </w:r>
    </w:p>
    <w:p>
      <w:pPr>
        <w:pStyle w:val="BodyText"/>
      </w:pPr>
      <w:r>
        <w:t xml:space="preserve">In this role, So was perfectly positioned to understand the tensions and possibilities of his era. He could see how Thailand was viewed by the outside world, could gauge the pressures for change that were building both domestically and internationally. He shared with King Prajadhipok (Rama VII) the belief</w:t>
      </w:r>
      <w:r>
        <w:t xml:space="preserve"> </w:t>
      </w:r>
      <w:r>
        <w:t xml:space="preserve">“that a constitutional monarchy supported by a true democratic parliamentary system would soon prevail in Siam.”</w:t>
      </w:r>
    </w:p>
    <w:p>
      <w:pPr>
        <w:pStyle w:val="BodyText"/>
      </w:pPr>
      <w:r>
        <w:t xml:space="preserve">This was the vision of gradual, organic change that appealed to thoughtful members of the educated elite: reform that would preserve the best of the old while incorporating the most valuable elements of the new. It was a vision that required patience, wisdom, and good faith on all sides—qualities that would prove to be in tragically short supply when the crisis finally came.</w:t>
      </w:r>
    </w:p>
    <w:bookmarkEnd w:id="29"/>
    <w:bookmarkStart w:id="30" w:name="the-world-that-was-lost"/>
    <w:p>
      <w:pPr>
        <w:pStyle w:val="Heading2"/>
      </w:pPr>
      <w:r>
        <w:t xml:space="preserve">1.6 The World That Was Lost</w:t>
      </w:r>
    </w:p>
    <w:p>
      <w:pPr>
        <w:pStyle w:val="FirstParagraph"/>
      </w:pPr>
      <w:r>
        <w:t xml:space="preserve">The photograph from Tarutao captures more than just So’s personal dignity; it preserves an image of a vanished world. The man in the white shirt, maintaining his standards even in prison, represents the last generation of the old Siamese elite—a class that combined deep cultural roots with cosmopolitan education, traditional values with modern knowledge, loyalty to the monarchy with appreciation for democratic ideals.</w:t>
      </w:r>
    </w:p>
    <w:p>
      <w:pPr>
        <w:pStyle w:val="BodyText"/>
      </w:pPr>
      <w:r>
        <w:t xml:space="preserve">These men and women had grown up believing that their society was successfully navigating the challenges of modernity. They had seen their kingdom preserve its independence when neighboring Burma, Cambodia, Laos, and Malaya fell under European control. They had witnessed the steady development of infrastructure, education, and governance that seemed to promise continued progress without revolutionary upheaval.</w:t>
      </w:r>
    </w:p>
    <w:p>
      <w:pPr>
        <w:pStyle w:val="BodyText"/>
      </w:pPr>
      <w:r>
        <w:t xml:space="preserve">But history had other plans. The military coup of 1932 would shatter this world as completely as if an earthquake had struck. The patient work of constitutional reform would be swept aside by the impatience of junior officers. The gradual evolution toward democracy would be replaced by the harsh rule of military strongmen. And men like So Sethaputra—the very people whose education and expertise should have made them leaders of the new order—would find themselves branded as enemies and exiled to remote prison islands.</w:t>
      </w:r>
    </w:p>
    <w:p>
      <w:pPr>
        <w:pStyle w:val="BodyText"/>
      </w:pPr>
      <w:r>
        <w:t xml:space="preserve">Yet even in defeat, even in exile, So carried within himself the values and culture of the world he had lost. His insistence on maintaining his personal dignity, his commitment to education and learning, his belief in the power of knowledge to transcend political persecution—all of these reflected the best qualities of the civilization that had shaped him.</w:t>
      </w:r>
    </w:p>
    <w:p>
      <w:pPr>
        <w:pStyle w:val="BodyText"/>
      </w:pPr>
      <w:r>
        <w:t xml:space="preserve">The dictionary he would create in prison was more than a reference work; it was a preservation of that lost world, a bridge between the Siam that was and the Thailand that was becoming. In every carefully crafted definition, in every example sentence drawn from literature and experience, he was keeping alive the cultural traditions and intellectual values that the new order seemed determined to destroy.</w:t>
      </w:r>
    </w:p>
    <w:p>
      <w:pPr>
        <w:pStyle w:val="BodyText"/>
      </w:pPr>
      <w:r>
        <w:t xml:space="preserve">Standing on Tarutao in his pressed white shirt, So Sethaputra was indeed</w:t>
      </w:r>
      <w:r>
        <w:t xml:space="preserve"> </w:t>
      </w:r>
      <w:r>
        <w:t xml:space="preserve">“the last Siamese”</w:t>
      </w:r>
      <w:r>
        <w:t xml:space="preserve">—not because he was the final representative of an ethnic group, but because he embodied the spirit of a civilization that was passing away. His story is the story of that transformation, and of one man’s extraordinary effort to preserve something precious in the midst of revolutionary change.</w:t>
      </w:r>
    </w:p>
    <w:bookmarkEnd w:id="30"/>
    <w:bookmarkEnd w:id="31"/>
    <w:bookmarkStart w:id="39" w:name="sec-siam-transition"/>
    <w:p>
      <w:pPr>
        <w:pStyle w:val="Heading1"/>
      </w:pPr>
      <w:r>
        <w:t xml:space="preserve">2. Siam in Transition</w:t>
      </w:r>
    </w:p>
    <w:bookmarkStart w:id="32" w:name="X883db4f98c5180dce2f4f7eacc2a692449ae3ef"/>
    <w:p>
      <w:pPr>
        <w:pStyle w:val="Heading2"/>
      </w:pPr>
      <w:r>
        <w:t xml:space="preserve">2.1 From Absolute Monarchy to Constitutional Rule</w:t>
      </w:r>
    </w:p>
    <w:p>
      <w:pPr>
        <w:pStyle w:val="FirstParagraph"/>
      </w:pPr>
      <w:r>
        <w:t xml:space="preserve">The transformation of Siam from an absolute monarchy to a constitutional system in 1932 marked the end of an era and the beginning of profound social and political upheaval.</w:t>
      </w:r>
    </w:p>
    <w:p>
      <w:pPr>
        <w:pStyle w:val="BodyText"/>
      </w:pPr>
      <w:r>
        <w:t xml:space="preserve">By the 1920s, the kingdom that had shaped So Sethaputra (as described in</w:t>
      </w:r>
      <w:r>
        <w:t xml:space="preserve"> </w:t>
      </w:r>
      <w:hyperlink w:anchor="sec-last-siamese">
        <w:r>
          <w:rPr>
            <w:rStyle w:val="Hyperlink"/>
          </w:rPr>
          <w:t xml:space="preserve">Chapter 1</w:t>
        </w:r>
      </w:hyperlink>
      <w:r>
        <w:t xml:space="preserve">) was already showing signs of internal strain. The confident modernization programs of Kings Chulalongkorn and Vajiravudh had created new institutions, new classes, and new expectations that were beginning to challenge the traditional order. What had seemed like organic evolution was revealing itself to be revolutionary transformation in disguise.</w:t>
      </w:r>
    </w:p>
    <w:p>
      <w:pPr>
        <w:pStyle w:val="BodyText"/>
      </w:pPr>
      <w:r>
        <w:t xml:space="preserve">The Siam of the early twentieth century was a society caught between worlds. Ancient Buddhist temples stood beside modern government buildings designed in European architectural styles. Traditional markets operated in the shadow of new department stores. Rice farmers using techniques unchanged for centuries worked lands connected to Bangkok by railways that had reduced journey times from weeks to hours. This was a kingdom in the midst of perhaps the most rapid transformation in its long history, yet few recognized how fundamentally the changes would alter the nature of power and authority.</w:t>
      </w:r>
    </w:p>
    <w:bookmarkEnd w:id="32"/>
    <w:bookmarkStart w:id="33" w:name="the-great-transformation"/>
    <w:p>
      <w:pPr>
        <w:pStyle w:val="Heading2"/>
      </w:pPr>
      <w:r>
        <w:t xml:space="preserve">2.2 The Great Transformation</w:t>
      </w:r>
    </w:p>
    <w:p>
      <w:pPr>
        <w:pStyle w:val="FirstParagraph"/>
      </w:pPr>
      <w:r>
        <w:t xml:space="preserve">The modernization that began under King Chulalongkorn in the 1870s had been driven by external necessity. Faced with the colonial expansion of Britain and France in Southeast Asia, Siam’s leaders recognized that survival required adaptation. The kingdom could preserve its independence only by demonstrating that it was a modern, civilized state worthy of respect by European powers. This meant adopting Western-style administration, legal systems, and educational institutions while carefully preserving the essential symbols and structures of traditional authority.</w:t>
      </w:r>
    </w:p>
    <w:p>
      <w:pPr>
        <w:pStyle w:val="BodyText"/>
      </w:pPr>
      <w:r>
        <w:t xml:space="preserve">The transformation was remarkable in its scope and speed. Ancient forms of corvée labor were abolished and replaced with modern taxation systems. Provincial governors who had ruled like feudal lords were replaced by salaried civil servants answerable to Bangkok. The traditional legal system, based on Buddhist principles and customary law, gave way to codes modeled on European jurisprudence. Most dramatically, slavery was gradually abolished, freeing hundreds of thousands of people who had been bound to the land or to noble households for generations.</w:t>
      </w:r>
    </w:p>
    <w:p>
      <w:pPr>
        <w:pStyle w:val="BodyText"/>
      </w:pPr>
      <w:r>
        <w:t xml:space="preserve">These changes created new social dynamics that the monarchy struggled to control. The new civil service attracted ambitious young men from families that had never before had access to power. Western education, initially seen as a tool for strengthening the traditional order, began to produce graduates who questioned that very order. The introduction of printing presses and newspapers created public spaces for political discussion that had never existed in traditional Siam.</w:t>
      </w:r>
    </w:p>
    <w:p>
      <w:pPr>
        <w:pStyle w:val="BodyText"/>
      </w:pPr>
      <w:r>
        <w:t xml:space="preserve">By the 1920s, Bangkok had become a cosmopolitan city where traditional Thai wooden houses stood beside modern concrete buildings, where Buddhist monks in saffron robes walked streets filled with automobiles, where traditional shadow puppet performances competed with imported films from Hollywood. The capital was home to Western-educated intellectuals, Chinese merchants, European advisors, and a growing middle class that belonged fully to neither the traditional world nor the modern one.</w:t>
      </w:r>
    </w:p>
    <w:bookmarkEnd w:id="33"/>
    <w:bookmarkStart w:id="34" w:name="the-pressure-of-new-ideas"/>
    <w:p>
      <w:pPr>
        <w:pStyle w:val="Heading2"/>
      </w:pPr>
      <w:r>
        <w:t xml:space="preserve">2.3 The Pressure of New Ideas</w:t>
      </w:r>
    </w:p>
    <w:p>
      <w:pPr>
        <w:pStyle w:val="FirstParagraph"/>
      </w:pPr>
      <w:r>
        <w:t xml:space="preserve">The generation of Thai students who went abroad to study in the 1900s and 1910s returned home with more than technical expertise. They had absorbed ideas about democracy, nationalism, and popular sovereignty that were fundamentally incompatible with absolute monarchy. Unlike the generation that included So Sethaputra, who saw constitutional monarchy as a natural evolution of traditional kingship, these younger intellectuals began to question whether monarchy itself was compatible with modern civilization.</w:t>
      </w:r>
    </w:p>
    <w:p>
      <w:pPr>
        <w:pStyle w:val="BodyText"/>
      </w:pPr>
      <w:r>
        <w:t xml:space="preserve">European universities had exposed them to the great political movements of the age: liberalism, socialism, nationalism, and republicanism. They had witnessed the dramatic political changes following World War I, when ancient empires collapsed and new nations emerged based on principles of popular sovereignty. The Russian Revolution of 1917 had shown that even the most autocratic regimes could be overthrown by determined revolutionaries. The Chinese Revolution of 1911 had demonstrated that Asian societies could successfully adopt republican forms of government.</w:t>
      </w:r>
    </w:p>
    <w:p>
      <w:pPr>
        <w:pStyle w:val="BodyText"/>
      </w:pPr>
      <w:r>
        <w:t xml:space="preserve">These ideas fermented in the coffee houses and student organizations of Bangkok, creating an intellectual underground that grew increasingly impatient with the pace of political reform. While older intellectuals like So Sethaputra believed in gradual, organic change that would preserve the best elements of traditional society, younger radicals saw the monarchy as an obstacle to genuine modernization.</w:t>
      </w:r>
    </w:p>
    <w:p>
      <w:pPr>
        <w:pStyle w:val="BodyText"/>
      </w:pPr>
      <w:r>
        <w:t xml:space="preserve">The tension was particularly acute among military officers, who had been exposed to Western military organization and doctrine during their training. They had learned that modern armies were citizens’ armies, motivated by patriotism rather than personal loyalty to a monarch. They had studied the military reforms that had made Prussia, Japan, and other nations great powers. Many came to believe that Siam’s continued weakness and dependence on foreign advisors was the direct result of an outdated political system that concentrated power in the hands of a traditional elite rather than distributing it among the most capable and patriotic citizens.</w:t>
      </w:r>
    </w:p>
    <w:bookmarkEnd w:id="34"/>
    <w:bookmarkStart w:id="35" w:name="economic-pressures-and-social-change"/>
    <w:p>
      <w:pPr>
        <w:pStyle w:val="Heading2"/>
      </w:pPr>
      <w:r>
        <w:t xml:space="preserve">2.4 Economic Pressures and Social Change</w:t>
      </w:r>
    </w:p>
    <w:p>
      <w:pPr>
        <w:pStyle w:val="FirstParagraph"/>
      </w:pPr>
      <w:r>
        <w:t xml:space="preserve">The global economic crisis that began in 1929 exposed the vulnerabilities of Siam’s modernization program. The kingdom’s economy remained heavily dependent on rice exports, making it vulnerable to fluctuations in world commodity prices. When rice prices collapsed in the early 1930s, the government found itself facing a severe fiscal crisis just as demands for public services and infrastructure investment were increasing.</w:t>
      </w:r>
    </w:p>
    <w:p>
      <w:pPr>
        <w:pStyle w:val="BodyText"/>
      </w:pPr>
      <w:r>
        <w:t xml:space="preserve">The economic pressure fell most heavily on the new middle classes that had emerged during the modernization period. Government salaries were cut, public works projects were canceled, and opportunities for advancement within the bureaucracy became increasingly scarce. Young men who had invested in Western education found themselves competing for a shrinking number of positions, while the traditional elite seemed insulated from the economic hardship by their inherited wealth and privileged access to the highest levels of government.</w:t>
      </w:r>
    </w:p>
    <w:p>
      <w:pPr>
        <w:pStyle w:val="BodyText"/>
      </w:pPr>
      <w:r>
        <w:t xml:space="preserve">The contrast between the government’s fiscal austerity and the continued lavish spending of the royal court became increasingly obvious and offensive to struggling middle-class families. While civil servants saw their salaries reduced, the monarchy continued to maintain multiple palaces, support hundreds of dependents, and fund elaborate ceremonies that seemed irrelevant to the kingdom’s pressing needs.</w:t>
      </w:r>
    </w:p>
    <w:p>
      <w:pPr>
        <w:pStyle w:val="BodyText"/>
      </w:pPr>
      <w:r>
        <w:t xml:space="preserve">Rural areas experienced their own forms of economic distress. Peasant farmers, already burdened by new taxes and increasingly integrated into a cash economy, found themselves unable to cope with falling crop prices and rising costs for manufactured goods. Traditional patron-client relationships that had provided security in times of hardship were being eroded by the monetization of economic relationships and the centralization of administrative authority in Bangkok.</w:t>
      </w:r>
    </w:p>
    <w:p>
      <w:pPr>
        <w:pStyle w:val="BodyText"/>
      </w:pPr>
      <w:r>
        <w:t xml:space="preserve">The Chinese merchant community, which had grown dramatically during the modernization period, became a convenient scapegoat for economic frustrations. Thai nationalism, initially focused on resistance to European colonial pressure, began to turn inward against internal minorities. This xenophobic turn would have important political consequences, as politicians discovered that appeals to ethnic solidarity could mobilize popular support for radical changes that might otherwise have been resisted.</w:t>
      </w:r>
    </w:p>
    <w:bookmarkEnd w:id="35"/>
    <w:bookmarkStart w:id="36" w:name="the-crisis-of-authority"/>
    <w:p>
      <w:pPr>
        <w:pStyle w:val="Heading2"/>
      </w:pPr>
      <w:r>
        <w:t xml:space="preserve">2.5 The Crisis of Authority</w:t>
      </w:r>
    </w:p>
    <w:p>
      <w:pPr>
        <w:pStyle w:val="FirstParagraph"/>
      </w:pPr>
      <w:r>
        <w:t xml:space="preserve">By 1930, the traditional sources of political authority in Siam were being challenged from multiple directions. The monarchy’s claim to rule by divine right seemed increasingly anachronistic to Western-educated intellectuals who had absorbed Enlightenment ideas about popular sovereignty. The traditional nobility’s hereditary privileges appeared unjust to middle-class civil servants who believed that merit rather than birth should determine access to power. The Buddhist clergy’s moral authority was being questioned by secular intellectuals who saw religion as an obstacle to scientific progress.</w:t>
      </w:r>
    </w:p>
    <w:p>
      <w:pPr>
        <w:pStyle w:val="BodyText"/>
      </w:pPr>
      <w:r>
        <w:t xml:space="preserve">King Prajadhipok, who had ascended to the throne in 1925, was acutely aware of these pressures. Unlike his predecessors, he had not been trained from birth to rule and lacked the personal authority that came from long preparation for kingship. He was intellectually honest enough to recognize the legitimacy of demands for political reform, but he also understood the dangers of moving too quickly in dismantling institutions that had provided stability for centuries.</w:t>
      </w:r>
    </w:p>
    <w:p>
      <w:pPr>
        <w:pStyle w:val="BodyText"/>
      </w:pPr>
      <w:r>
        <w:t xml:space="preserve">The king’s own inclinations toward constitutional reform created a paradoxical situation. By acknowledging the need for change, he inadvertently legitimized more radical demands for transformation. His willingness to consider limiting royal power was interpreted by some as weakness and by others as insufficient commitment to genuine democracy. His careful, gradualist approach satisfied neither conservatives who wanted to preserve the traditional system nor radicals who demanded immediate transformation.</w:t>
      </w:r>
    </w:p>
    <w:p>
      <w:pPr>
        <w:pStyle w:val="BodyText"/>
      </w:pPr>
      <w:r>
        <w:t xml:space="preserve">The government’s handling of the economic crisis further undermined its authority. Traditional methods of dealing with fiscal problems—raising taxes and reducing expenditures—seemed inadequate to address the structural challenges facing the kingdom. The monarchy’s response to popular distress appeared reactive and ineffective, reinforcing perceptions that the traditional elite were out of touch with the needs of ordinary citizens.</w:t>
      </w:r>
    </w:p>
    <w:bookmarkEnd w:id="36"/>
    <w:bookmarkStart w:id="37" w:name="Xf52342bc93a90cb776c1a816153f2531ada5a69"/>
    <w:p>
      <w:pPr>
        <w:pStyle w:val="Heading2"/>
      </w:pPr>
      <w:r>
        <w:t xml:space="preserve">2.6 Intellectual Ferment and Political Organization</w:t>
      </w:r>
    </w:p>
    <w:p>
      <w:pPr>
        <w:pStyle w:val="FirstParagraph"/>
      </w:pPr>
      <w:r>
        <w:t xml:space="preserve">The 1920s and early 1930s witnessed an explosion of intellectual and cultural activity that reflected the kingdom’s political tensions. New magazines and newspapers provided forums for political debate that had been impossible under the old system of absolute monarchy. Literary societies, professional organizations, and study groups created spaces where Western-educated intellectuals could discuss ideas that challenged traditional assumptions about authority and governance.</w:t>
      </w:r>
    </w:p>
    <w:p>
      <w:pPr>
        <w:pStyle w:val="BodyText"/>
      </w:pPr>
      <w:r>
        <w:t xml:space="preserve">The introduction of constitutional monarchy was no longer a question of whether but when and how. Even conservative intellectuals recognized that some form of political reform was inevitable. The debate centered on the pace and extent of change: should transformation be gradual and evolutionary, preserving as much as possible of the traditional system while adapting it to modern conditions, or should it be rapid and revolutionary, sweeping away old institutions to make room for entirely new forms of organization?</w:t>
      </w:r>
    </w:p>
    <w:p>
      <w:pPr>
        <w:pStyle w:val="BodyText"/>
      </w:pPr>
      <w:r>
        <w:t xml:space="preserve">Students returning from Europe brought with them not only new ideas but also new methods of political organization. They had learned about political parties, labor unions, professional associations, and other forms of collective action that were largely unknown in traditional Siam. Some had participated in student movements and political organizations in their host countries, gaining practical experience in modern forms of political mobilization.</w:t>
      </w:r>
    </w:p>
    <w:p>
      <w:pPr>
        <w:pStyle w:val="BodyText"/>
      </w:pPr>
      <w:r>
        <w:t xml:space="preserve">These organizational innovations were particularly important in the military, where young officers began forming secret societies dedicated to political reform. Unlike civilian intellectuals, who had to rely on persuasion and public debate, military officers had access to the means of coercion. Their professional training had taught them to think strategically about the application of force to achieve political objectives. Their command of troops gave them the practical capability to translate ideas into action.</w:t>
      </w:r>
    </w:p>
    <w:bookmarkEnd w:id="37"/>
    <w:bookmarkStart w:id="38" w:name="the-moment-of-crisis"/>
    <w:p>
      <w:pPr>
        <w:pStyle w:val="Heading2"/>
      </w:pPr>
      <w:r>
        <w:t xml:space="preserve">2.7 The Moment of Crisis</w:t>
      </w:r>
    </w:p>
    <w:p>
      <w:pPr>
        <w:pStyle w:val="FirstParagraph"/>
      </w:pPr>
      <w:r>
        <w:t xml:space="preserve">By 1932, the various pressures that had been building within Siamese society were approaching a critical point. The economic crisis had created widespread dissatisfaction with the government’s performance. Intellectual ferment had produced a generation of Western-educated leaders who were committed to fundamental political change. Military officers had developed both the ideological commitment and the organizational capability necessary for revolutionary action.</w:t>
      </w:r>
    </w:p>
    <w:p>
      <w:pPr>
        <w:pStyle w:val="BodyText"/>
      </w:pPr>
      <w:r>
        <w:t xml:space="preserve">The traditional elite, including figures like So Sethaputra who would later pay the price for their loyalty to the old order, remained largely unaware of how precarious their position had become. They continued to believe in the possibility of gradual reform that would preserve the essential features of the monarchical system while adapting it to modern conditions. This faith in evolutionary change would prove to be their greatest vulnerability when revolutionary change finally arrived.</w:t>
      </w:r>
    </w:p>
    <w:p>
      <w:pPr>
        <w:pStyle w:val="BodyText"/>
      </w:pPr>
      <w:r>
        <w:t xml:space="preserve">The stage was set for the confrontation between old and new that would transform Siam into Thailand and reshape the lives of an entire generation. The kingdom that had successfully resisted European colonization would prove unable to resist the internal pressures generated by its own modernization program. The confident synthesis of traditional and modern elements that had characterized the early twentieth century was about to be shattered by forces that neither the monarchy nor its loyal servants had anticipated or prepared to resist.</w:t>
      </w:r>
    </w:p>
    <w:p>
      <w:pPr>
        <w:pStyle w:val="BodyText"/>
      </w:pPr>
      <w:r>
        <w:t xml:space="preserve">As we shall see in</w:t>
      </w:r>
      <w:r>
        <w:t xml:space="preserve"> </w:t>
      </w:r>
      <w:hyperlink w:anchor="sec-elite-threat">
        <w:r>
          <w:rPr>
            <w:rStyle w:val="Hyperlink"/>
          </w:rPr>
          <w:t xml:space="preserve">Chapter 3</w:t>
        </w:r>
      </w:hyperlink>
      <w:r>
        <w:t xml:space="preserve">, the Western-educated intellectuals who had been among the chief beneficiaries of the old system’s modernization program would find themselves among its most prominent victims when the new order finally emerged. The transformation of Siam was about to claim its first casualties among those who had done the most to make it possible.</w:t>
      </w:r>
    </w:p>
    <w:bookmarkEnd w:id="38"/>
    <w:bookmarkEnd w:id="39"/>
    <w:bookmarkStart w:id="46" w:name="sec-elite-threat"/>
    <w:p>
      <w:pPr>
        <w:pStyle w:val="Heading1"/>
      </w:pPr>
      <w:r>
        <w:t xml:space="preserve">3. The Elite Under Threat</w:t>
      </w:r>
    </w:p>
    <w:bookmarkStart w:id="40" w:name="Xccf38dfc4c0608fd45398170f6ffb129baa00ef"/>
    <w:p>
      <w:pPr>
        <w:pStyle w:val="Heading2"/>
      </w:pPr>
      <w:r>
        <w:t xml:space="preserve">3.1 Western-Educated Intellectuals in a Changing World</w:t>
      </w:r>
    </w:p>
    <w:p>
      <w:pPr>
        <w:pStyle w:val="FirstParagraph"/>
      </w:pPr>
      <w:r>
        <w:t xml:space="preserve">The Western-educated middle and upper classes of Siam found themselves caught between loyalty to the old order and the promise of democratic reform.</w:t>
      </w:r>
    </w:p>
    <w:p>
      <w:pPr>
        <w:pStyle w:val="BodyText"/>
      </w:pPr>
      <w:r>
        <w:t xml:space="preserve">While the broader transformation of Siamese society (described in</w:t>
      </w:r>
      <w:r>
        <w:t xml:space="preserve"> </w:t>
      </w:r>
      <w:hyperlink w:anchor="sec-siam-transition">
        <w:r>
          <w:rPr>
            <w:rStyle w:val="Hyperlink"/>
          </w:rPr>
          <w:t xml:space="preserve">Chapter 2</w:t>
        </w:r>
      </w:hyperlink>
      <w:r>
        <w:t xml:space="preserve">) created pressures that would eventually explode into political revolution, its most immediate and tragic victims would be the very people who had done the most to modernize the kingdom. The Western-educated elite—men like So Sethaputra whose story we encountered in</w:t>
      </w:r>
      <w:r>
        <w:t xml:space="preserve"> </w:t>
      </w:r>
      <w:hyperlink w:anchor="sec-last-siamese">
        <w:r>
          <w:rPr>
            <w:rStyle w:val="Hyperlink"/>
          </w:rPr>
          <w:t xml:space="preserve">Chapter 1</w:t>
        </w:r>
      </w:hyperlink>
      <w:r>
        <w:t xml:space="preserve">—represented both the greatest achievement of the old system and its most vulnerable element when the new order finally emerged.</w:t>
      </w:r>
    </w:p>
    <w:p>
      <w:pPr>
        <w:pStyle w:val="BodyText"/>
      </w:pPr>
      <w:r>
        <w:t xml:space="preserve">This was a generation caught in a historical trap of their own making. Their education and expertise had made them indispensable to the modernizing monarchy, but their cosmopolitan outlook and commitment to gradual reform would make them enemies of the revolutionary regime that replaced it. They had served as bridges between traditional Siam and the modern world, only to find themselves stranded when the bridge collapsed beneath them.</w:t>
      </w:r>
    </w:p>
    <w:bookmarkEnd w:id="40"/>
    <w:bookmarkStart w:id="41" w:name="the-architecture-of-elite-society"/>
    <w:p>
      <w:pPr>
        <w:pStyle w:val="Heading2"/>
      </w:pPr>
      <w:r>
        <w:t xml:space="preserve">3.2 The Architecture of Elite Society</w:t>
      </w:r>
    </w:p>
    <w:p>
      <w:pPr>
        <w:pStyle w:val="FirstParagraph"/>
      </w:pPr>
      <w:r>
        <w:t xml:space="preserve">The Western-educated elite of early twentieth-century Siam represented a remarkable social experiment. Unlike the traditional nobility, whose authority derived from birth and royal favor, this new class had earned their positions through merit, education, and service to the crown. They were the products of King Chulalongkorn’s ambitious program to create a modern administrative class that could compete with European colonial governments while remaining loyal to Siamese traditions.</w:t>
      </w:r>
    </w:p>
    <w:p>
      <w:pPr>
        <w:pStyle w:val="BodyText"/>
      </w:pPr>
      <w:r>
        <w:t xml:space="preserve">The system had worked brilliantly for several decades. Young men from good families were selected for government scholarships to study in Europe, where they absorbed Western knowledge while maintaining their cultural identity as Siamese subjects. They returned home to take positions in the expanding bureaucracy, bringing technical expertise and international perspective to the task of modernizing the kingdom. Their success had validated the monarchy’s strategy of controlled modernization—change that would strengthen rather than threaten traditional authority.</w:t>
      </w:r>
    </w:p>
    <w:p>
      <w:pPr>
        <w:pStyle w:val="BodyText"/>
      </w:pPr>
      <w:r>
        <w:t xml:space="preserve">By the 1920s, this elite had created a distinctive culture that blended Eastern and Western elements with remarkable sophistication. They lived in Bangkok neighborhoods where traditional wooden houses had been renovated with modern conveniences, where English libraries sat alongside Buddhist shrines, where European furniture was arranged around traditional Thai art. Their children attended schools that taught both Thai classical literature and Western science, that emphasized Buddhist ethics alongside European philosophy.</w:t>
      </w:r>
    </w:p>
    <w:p>
      <w:pPr>
        <w:pStyle w:val="BodyText"/>
      </w:pPr>
      <w:r>
        <w:t xml:space="preserve">Their social world revolved around institutions that had no equivalent in traditional Siam: professional associations, literary societies, alumni organizations, and charitable foundations. These groups provided forums for intellectual discussion and cultural exchange that enriched the kingdom’s cultural life while creating networks of shared interest and mutual obligation. The Royal Bangkok Sports Club, the Siam Society, and similar organizations became centers of an emerging civil society that seemed to promise gradual evolution toward constitutional democracy.</w:t>
      </w:r>
    </w:p>
    <w:p>
      <w:pPr>
        <w:pStyle w:val="BodyText"/>
      </w:pPr>
      <w:r>
        <w:t xml:space="preserve">The elite’s lifestyle reflected their unique position between worlds. They might begin their day reading English newspapers over European-style breakfast, spend their morning in government offices conducting business in Thai, attend afternoon meetings where they discussed Western political theory, and end their evening at traditional cultural performances. Their wardrobes included both Western suits for official functions and traditional Thai clothing for court ceremonies. Their libraries contained works by Shakespeare and Dickens alongside classical Thai poetry and Buddhist texts.</w:t>
      </w:r>
    </w:p>
    <w:bookmarkEnd w:id="41"/>
    <w:bookmarkStart w:id="42" w:name="X7be4bbfd2af4dab59e7de78e828c847320ef5fa"/>
    <w:p>
      <w:pPr>
        <w:pStyle w:val="Heading2"/>
      </w:pPr>
      <w:r>
        <w:t xml:space="preserve">3.3 Professional Networks and Intellectual Communities</w:t>
      </w:r>
    </w:p>
    <w:p>
      <w:pPr>
        <w:pStyle w:val="FirstParagraph"/>
      </w:pPr>
      <w:r>
        <w:t xml:space="preserve">The Western-educated elite had created an intellectual ecosystem that was unprecedented in Siamese history. Professional journals published articles on engineering, medicine, law, and education that reflected international standards while addressing uniquely Thai concerns. Literary magazines featured poetry and essays that experimented with Western forms while drawing on Thai cultural themes. Newspapers provided sophisticated coverage of both domestic politics and international affairs, creating an informed public discourse that had been impossible under the old system of absolute monarchy.</w:t>
      </w:r>
    </w:p>
    <w:p>
      <w:pPr>
        <w:pStyle w:val="BodyText"/>
      </w:pPr>
      <w:r>
        <w:t xml:space="preserve">These publications were more than mere vehicles for information; they were instruments of cultural creation. Through their pages, the Western-educated elite were literally inventing modern Thai identity—finding ways to be simultaneously Thai and modern, Buddhist and scientific, loyal to the monarchy and committed to democratic principles. Their success in this cultural synthesis was evident in the quality of their work: Thai literature and journalism of the 1920s achieved standards that would not be surpassed for decades.</w:t>
      </w:r>
    </w:p>
    <w:p>
      <w:pPr>
        <w:pStyle w:val="BodyText"/>
      </w:pPr>
      <w:r>
        <w:t xml:space="preserve">The intellectual networks they created extended beyond national boundaries. Many maintained correspondence with classmates and colleagues in Europe, America, and other Asian countries. They attended international conferences, contributed to foreign publications, and participated in global conversations about modernization, nationalism, and political development. This cosmopolitan outlook was both their greatest strength and their greatest vulnerability: it gave them international perspective and credibility, but it also made them suspect to more parochial political movements.</w:t>
      </w:r>
    </w:p>
    <w:p>
      <w:pPr>
        <w:pStyle w:val="BodyText"/>
      </w:pPr>
      <w:r>
        <w:t xml:space="preserve">Their children represented the ultimate test of their cultural synthesis. The second generation of Western-educated families were even more comfortable moving between Thai and international contexts, even more skilled at combining traditional values with modern knowledge. Many spoke three or four languages fluently, felt equally at home in Bangkok and London, and seemed to represent the future of a Thailand that would be both authentically Asian and fully modern.</w:t>
      </w:r>
    </w:p>
    <w:bookmarkEnd w:id="42"/>
    <w:bookmarkStart w:id="43" w:name="the-economic-foundation-of-elite-status"/>
    <w:p>
      <w:pPr>
        <w:pStyle w:val="Heading2"/>
      </w:pPr>
      <w:r>
        <w:t xml:space="preserve">3.4 The Economic Foundation of Elite Status</w:t>
      </w:r>
    </w:p>
    <w:p>
      <w:pPr>
        <w:pStyle w:val="FirstParagraph"/>
      </w:pPr>
      <w:r>
        <w:t xml:space="preserve">The Western-educated elite’s position in society was secured not only by their education and expertise but also by their economic circumstances. Most had achieved a level of prosperity that was modest by European standards but substantial within the Siamese context. Their salaries as government officials, supplemented by private consulting work and investments, allowed them to maintain households that included servants, automobiles, and other markers of modern middle-class status.</w:t>
      </w:r>
    </w:p>
    <w:p>
      <w:pPr>
        <w:pStyle w:val="BodyText"/>
      </w:pPr>
      <w:r>
        <w:t xml:space="preserve">Their economic security was built on assumptions about the stability and growth of the modernizing Siamese state. They had invested in education for their children, in property in Bangkok’s expanding suburbs, in businesses that served the growing modern sector of the economy. Their prosperity depended on continued political stability and the ongoing integration of Siam into the global economy. They were, in effect, betting their futures on the success of the modernization program they were helping to implement.</w:t>
      </w:r>
    </w:p>
    <w:p>
      <w:pPr>
        <w:pStyle w:val="BodyText"/>
      </w:pPr>
      <w:r>
        <w:t xml:space="preserve">This economic foundation created both confidence and vulnerability. Their prosperity allowed them to take intellectual risks, to experiment with new ideas, to maintain the independence of thought that made them valuable advisors to the monarchy. But it also made them dependent on the continued favor of the political system that employed them. Unlike traditional nobles, who owned land and maintained private armies, the Western-educated elite possessed only their expertise and their reputations. If the political winds shifted, they had few resources with which to protect themselves.</w:t>
      </w:r>
    </w:p>
    <w:p>
      <w:pPr>
        <w:pStyle w:val="BodyText"/>
      </w:pPr>
      <w:r>
        <w:t xml:space="preserve">The global economic crisis that began in 1929 exposed the fragility of their position. Government salaries were reduced, private consulting opportunities disappeared, and investment values collapsed. For the first time since the beginning of the modernization program, many members of the Western-educated elite found themselves facing genuine economic hardship. Their children’s education was threatened, their standard of living declined, and their confidence in the future was shaken.</w:t>
      </w:r>
    </w:p>
    <w:bookmarkEnd w:id="43"/>
    <w:bookmarkStart w:id="44" w:name="cultural-leadership-and-public-service"/>
    <w:p>
      <w:pPr>
        <w:pStyle w:val="Heading2"/>
      </w:pPr>
      <w:r>
        <w:t xml:space="preserve">3.5 Cultural Leadership and Public Service</w:t>
      </w:r>
    </w:p>
    <w:p>
      <w:pPr>
        <w:pStyle w:val="FirstParagraph"/>
      </w:pPr>
      <w:r>
        <w:t xml:space="preserve">Despite their relatively small numbers—perhaps a few thousand individuals in a population of millions—the Western-educated elite exercised influence far beyond their demographic weight. They dominated the higher levels of government administration, provided leadership for cultural and educational institutions, and served as interpreters between Siam and the outside world. Their opinions carried weight not only because of their official positions but because of their demonstrated competence and their commitment to public service.</w:t>
      </w:r>
    </w:p>
    <w:p>
      <w:pPr>
        <w:pStyle w:val="BodyText"/>
      </w:pPr>
      <w:r>
        <w:t xml:space="preserve">Their approach to cultural leadership reflected their synthesis of Eastern and Western values. They promoted traditional Thai arts while introducing Western aesthetic concepts. They supported Buddhist institutions while advocating for scientific education. They celebrated Siamese history while working to modernize Siamese society. This balanced approach had broad appeal and seemed to point toward a future in which Thailand could be both authentically itself and successfully modern.</w:t>
      </w:r>
    </w:p>
    <w:p>
      <w:pPr>
        <w:pStyle w:val="BodyText"/>
      </w:pPr>
      <w:r>
        <w:t xml:space="preserve">Their commitment to public service distinguished them from both traditional nobles, who often viewed government positions as sources of personal enrichment, and from purely Western-trained technocrats, who might lack understanding of local conditions and values. They brought to their work a combination of technical competence and cultural sensitivity that made them exceptionally effective administrators and advisors.</w:t>
      </w:r>
    </w:p>
    <w:p>
      <w:pPr>
        <w:pStyle w:val="BodyText"/>
      </w:pPr>
      <w:r>
        <w:t xml:space="preserve">Many supplemented their official duties with voluntary work in education, healthcare, and social welfare. They founded schools, hospitals, and charitable organizations that served broader public needs while demonstrating their commitment to social progress. Their example helped establish traditions of civic engagement and philanthropic activity that would survive the political upheavals that destroyed their own class position.</w:t>
      </w:r>
    </w:p>
    <w:bookmarkEnd w:id="44"/>
    <w:bookmarkStart w:id="45" w:name="the-growing-isolation"/>
    <w:p>
      <w:pPr>
        <w:pStyle w:val="Heading2"/>
      </w:pPr>
      <w:r>
        <w:t xml:space="preserve">3.6 The Growing Isolation</w:t>
      </w:r>
    </w:p>
    <w:p>
      <w:pPr>
        <w:pStyle w:val="FirstParagraph"/>
      </w:pPr>
      <w:r>
        <w:t xml:space="preserve">By the early 1930s, however, the Western-educated elite were becoming increasingly isolated from broader currents in Siamese society. Their cosmopolitan outlook and gradual approach to reform put them at odds with more radical political movements that were gaining momentum among younger intellectuals and military officers. Their prosperity and privileged positions made them targets of resentment during the economic crisis. Their close association with the monarchy made them suspect to republicans and democrats who saw constitutional reform as insufficient.</w:t>
      </w:r>
    </w:p>
    <w:p>
      <w:pPr>
        <w:pStyle w:val="BodyText"/>
      </w:pPr>
      <w:r>
        <w:t xml:space="preserve">The very qualities that had made them successful—their moderation, their international perspective, their commitment to gradual change—began to seem like weaknesses in an increasingly polarized political environment. Radical nationalists viewed their cosmopolitanism as lack of patriotism. Economic populists saw their prosperity as evidence of corruption. Military reformers regarded their civilian expertise as irrelevant to the task of national regeneration.</w:t>
      </w:r>
    </w:p>
    <w:p>
      <w:pPr>
        <w:pStyle w:val="BodyText"/>
      </w:pPr>
      <w:r>
        <w:t xml:space="preserve">Their faith in constitutional monarchy as the solution to Siam’s political problems put them in an increasingly untenable position. They continued to believe that the monarchy could be reformed and democratized, that traditional institutions could be adapted to modern conditions, that revolutionary change was both unnecessary and dangerous. This belief would prove to be both their defining characteristic and their ultimate downfall.</w:t>
      </w:r>
    </w:p>
    <w:p>
      <w:pPr>
        <w:pStyle w:val="BodyText"/>
      </w:pPr>
      <w:r>
        <w:t xml:space="preserve">As we shall see in</w:t>
      </w:r>
      <w:r>
        <w:t xml:space="preserve"> </w:t>
      </w:r>
      <w:hyperlink w:anchor="sec-coup-aftermath">
        <w:r>
          <w:rPr>
            <w:rStyle w:val="Hyperlink"/>
          </w:rPr>
          <w:t xml:space="preserve">Chapter 4</w:t>
        </w:r>
      </w:hyperlink>
      <w:r>
        <w:t xml:space="preserve">, when the revolutionary moment finally arrived in June 1932, the Western-educated elite would find themselves not among the architects of change but among its victims. Their years of loyal service to the crown, their expertise in modern administration, their commitment to gradual reform—none of these would protect them from the revolutionary tide that would sweep away the world they had worked so hard to create.</w:t>
      </w:r>
    </w:p>
    <w:p>
      <w:pPr>
        <w:pStyle w:val="BodyText"/>
      </w:pPr>
      <w:r>
        <w:t xml:space="preserve">The tragedy of their situation was that they represented the best possibilities of the old system: educated, competent, public-spirited, and committed to progress. Their destruction would deprive Thailand of much of its intellectual leadership just at the moment when such leadership was most desperately needed. In their fall, the kingdom would lose not only valuable servants but also the possibility of evolutionary change that might have avoided the traumas and instabilities that would characterize Thai politics for decades to come.</w:t>
      </w:r>
    </w:p>
    <w:p>
      <w:pPr>
        <w:pStyle w:val="BodyText"/>
      </w:pPr>
      <w:r>
        <w:t xml:space="preserve">Among those who would pay the highest price for their loyalty to the old order was So Sethaputra, whose prison years would become both a personal catastrophe and an unlikely opportunity to create something of lasting value for Thai society. His story, which we will follow through the dark years ahead, illustrates both the tragedy of his generation and its remarkable capacity for intellectual courage under the most difficult circumstances.</w:t>
      </w:r>
    </w:p>
    <w:bookmarkEnd w:id="45"/>
    <w:bookmarkEnd w:id="46"/>
    <w:bookmarkStart w:id="55" w:name="sec-coup-aftermath"/>
    <w:p>
      <w:pPr>
        <w:pStyle w:val="Heading1"/>
      </w:pPr>
      <w:r>
        <w:t xml:space="preserve">4. The Coup and Its Aftermath</w:t>
      </w:r>
    </w:p>
    <w:bookmarkStart w:id="47" w:name="Xdefb8214f7879a740c4a492eb6a0c6cfc5de31a"/>
    <w:p>
      <w:pPr>
        <w:pStyle w:val="Heading2"/>
      </w:pPr>
      <w:r>
        <w:t xml:space="preserve">4.1 June 24, 1932: The End of Absolute Monarchy</w:t>
      </w:r>
    </w:p>
    <w:p>
      <w:pPr>
        <w:pStyle w:val="FirstParagraph"/>
      </w:pPr>
      <w:r>
        <w:t xml:space="preserve">The bloodless coup that ended Thailand’s absolute monarchy set in motion events that would transform the kingdom and seal So Sethaputra’s fate.</w:t>
      </w:r>
    </w:p>
    <w:p>
      <w:pPr>
        <w:pStyle w:val="BodyText"/>
      </w:pPr>
      <w:r>
        <w:t xml:space="preserve">At dawn on June 24, 1932, the world that had shaped So Sethaputra and his generation (described in</w:t>
      </w:r>
      <w:r>
        <w:t xml:space="preserve"> </w:t>
      </w:r>
      <w:hyperlink w:anchor="sec-last-siamese">
        <w:r>
          <w:rPr>
            <w:rStyle w:val="Hyperlink"/>
          </w:rPr>
          <w:t xml:space="preserve">Chapter 1</w:t>
        </w:r>
      </w:hyperlink>
      <w:r>
        <w:t xml:space="preserve">) came to an abrupt end. The Western-educated elite who had served as bridges between traditional and modern Siam (as examined in</w:t>
      </w:r>
      <w:r>
        <w:t xml:space="preserve"> </w:t>
      </w:r>
      <w:hyperlink w:anchor="sec-elite-threat">
        <w:r>
          <w:rPr>
            <w:rStyle w:val="Hyperlink"/>
          </w:rPr>
          <w:t xml:space="preserve">Chapter 3</w:t>
        </w:r>
      </w:hyperlink>
      <w:r>
        <w:t xml:space="preserve">) suddenly found themselves not among the architects of change but among its most prominent victims. The revolutionary transformation that had been building pressure within Siamese society (outlined in</w:t>
      </w:r>
      <w:r>
        <w:t xml:space="preserve"> </w:t>
      </w:r>
      <w:hyperlink w:anchor="sec-siam-transition">
        <w:r>
          <w:rPr>
            <w:rStyle w:val="Hyperlink"/>
          </w:rPr>
          <w:t xml:space="preserve">Chapter 2</w:t>
        </w:r>
      </w:hyperlink>
      <w:r>
        <w:t xml:space="preserve">) finally exploded into action with a precision and audacity that caught the traditional establishment completely off guard.</w:t>
      </w:r>
    </w:p>
    <w:p>
      <w:pPr>
        <w:pStyle w:val="BodyText"/>
      </w:pPr>
      <w:r>
        <w:t xml:space="preserve">The conspirators who gathered in the pre-dawn darkness of Bangkok were not the gradualist reformers who had dominated intellectual discourse for decades. They were a new breed of political actors: young military officers and civilian intellectuals who had grown impatient with the monarchy’s cautious approach to constitutional reform. Led by figures who would reshape Thai politics for generations, they represented the triumph of revolutionary over evolutionary change.</w:t>
      </w:r>
    </w:p>
    <w:bookmarkEnd w:id="47"/>
    <w:bookmarkStart w:id="48" w:name="the-revolutionaries-and-their-vision"/>
    <w:p>
      <w:pPr>
        <w:pStyle w:val="Heading2"/>
      </w:pPr>
      <w:r>
        <w:t xml:space="preserve">4.2 The Revolutionaries and Their Vision</w:t>
      </w:r>
    </w:p>
    <w:p>
      <w:pPr>
        <w:pStyle w:val="FirstParagraph"/>
      </w:pPr>
      <w:r>
        <w:t xml:space="preserve">The coup was the work of a secret organization called the People’s Party, founded in Paris in 1927 by Thai students and military officers studying in Europe. Unlike the established elite who believed in working within existing institutions, these conspirators had concluded that fundamental change required the complete overthrow of the absolute monarchy. They had watched the gradual reforms of the 1920s with growing frustration, convinced that the traditional elite would never voluntarily surrender their privileged position.</w:t>
      </w:r>
    </w:p>
    <w:p>
      <w:pPr>
        <w:pStyle w:val="BodyText"/>
      </w:pPr>
      <w:r>
        <w:t xml:space="preserve">The People’s Party’s leadership reflected the new political dynamics that had emerged within Thai society. Military officers predominated, but the group also included civilian intellectuals who brought ideological sophistication to the revolutionary enterprise. What united them was not a detailed program for governing Thailand but a shared conviction that absolute monarchy was incompatible with modern nationhood.</w:t>
      </w:r>
    </w:p>
    <w:p>
      <w:pPr>
        <w:pStyle w:val="BodyText"/>
      </w:pPr>
      <w:r>
        <w:t xml:space="preserve">Their ideology was a complex mixture of nationalism, democracy, and socialism that reflected the intellectual ferment of 1920s Europe. They had absorbed ideas from the Russian Revolution, from European social democratic movements, and from emerging theories of anti-colonial nationalism. Their vision for Thailand emphasized popular sovereignty, economic development, and national independence from foreign influence. Most importantly, they believed that revolutionary change was both necessary and urgent.</w:t>
      </w:r>
    </w:p>
    <w:p>
      <w:pPr>
        <w:pStyle w:val="BodyText"/>
      </w:pPr>
      <w:r>
        <w:t xml:space="preserve">The contrast with the established elite could not have been more stark. While figures like So Sethaputra believed that</w:t>
      </w:r>
      <w:r>
        <w:t xml:space="preserve"> </w:t>
      </w:r>
      <w:r>
        <w:t xml:space="preserve">“parliamentary democracy cannot be instituted by military rule; it is a gradual learning process, requiring education, experience and good will,”</w:t>
      </w:r>
      <w:r>
        <w:t xml:space="preserve"> </w:t>
      </w:r>
      <w:r>
        <w:t xml:space="preserve">the revolutionaries were convinced that only decisive action could break the grip of traditional privilege. They saw patience as weakness, compromise as betrayal, and gradualism as a strategy for preventing real change.</w:t>
      </w:r>
    </w:p>
    <w:bookmarkEnd w:id="48"/>
    <w:bookmarkStart w:id="49" w:name="the-morning-that-changed-everything"/>
    <w:p>
      <w:pPr>
        <w:pStyle w:val="Heading2"/>
      </w:pPr>
      <w:r>
        <w:t xml:space="preserve">4.3 The Morning That Changed Everything</w:t>
      </w:r>
    </w:p>
    <w:p>
      <w:pPr>
        <w:pStyle w:val="FirstParagraph"/>
      </w:pPr>
      <w:r>
        <w:t xml:space="preserve">The coup itself was executed with remarkable precision. A small group of tanks and artillery pieces were positioned around key government buildings in Bangkok, while coordinated groups of officers secured strategic points throughout the capital. The operation was designed to present the monarchy and its supporters with a fait accompli: the absolute monarchy had been abolished, and resistance would be futile.</w:t>
      </w:r>
    </w:p>
    <w:p>
      <w:pPr>
        <w:pStyle w:val="BodyText"/>
      </w:pPr>
      <w:r>
        <w:t xml:space="preserve">King Prajadhipok, who had spent months considering various proposals for constitutional reform, awoke to discover that the decision had been taken out of his hands. The revolutionaries presented him with an ultimatum: accept the new constitutional order or face the consequences of resistance. Isolated from his traditional supporters and confronted with the reality of military force, the king had little choice but to acquiesce.</w:t>
      </w:r>
    </w:p>
    <w:p>
      <w:pPr>
        <w:pStyle w:val="BodyText"/>
      </w:pPr>
      <w:r>
        <w:t xml:space="preserve">The coup’s success owed much to the political isolation of the traditional elite. The Western-educated intellectuals who might have provided leadership for a counter-revolutionary response were scattered and unprepared. Many were traveling abroad, others were caught up in their academic and professional pursuits, and still others simply could not believe that such a dramatic transformation was possible. The very qualities that had made them effective administrators—their deliberative approach to problems, their faith in institutional solutions, their belief in gradual change—rendered them helpless in the face of revolutionary action.</w:t>
      </w:r>
    </w:p>
    <w:p>
      <w:pPr>
        <w:pStyle w:val="BodyText"/>
      </w:pPr>
      <w:r>
        <w:t xml:space="preserve">The traditional nobility fared no better. Accustomed to operating through court intrigue and personal relationships with the monarch, they found themselves irrelevant in a political system that had suddenly been transformed. Their wealth and social connections, which had provided security for generations, offered no protection against determined revolutionaries with clear political objectives and military support.</w:t>
      </w:r>
    </w:p>
    <w:bookmarkEnd w:id="49"/>
    <w:bookmarkStart w:id="50" w:name="the-new-orders-consolidation"/>
    <w:p>
      <w:pPr>
        <w:pStyle w:val="Heading2"/>
      </w:pPr>
      <w:r>
        <w:t xml:space="preserve">4.4 The New Order’s Consolidation</w:t>
      </w:r>
    </w:p>
    <w:p>
      <w:pPr>
        <w:pStyle w:val="FirstParagraph"/>
      </w:pPr>
      <w:r>
        <w:t xml:space="preserve">The revolutionaries moved quickly to consolidate their victory and eliminate potential sources of opposition. New laws were promulgated that dramatically expanded the definition of political crimes, making virtually any criticism of the new order potentially treasonous. The press, which had enjoyed increasing freedom during the final years of absolute monarchy, found itself subject to strict censorship. Political organizations that might serve as focal points for opposition were banned or subjected to intensive surveillance.</w:t>
      </w:r>
    </w:p>
    <w:p>
      <w:pPr>
        <w:pStyle w:val="BodyText"/>
      </w:pPr>
      <w:r>
        <w:t xml:space="preserve">Most ominously for the Western-educated elite, the new government began a systematic campaign to remove potential opponents from positions of influence. Senior civil servants who were deemed insufficiently loyal to the revolutionary cause found themselves transferred to insignificant posts or forced into early retirement. Military officers who had maintained close ties to the monarchy were dismissed or placed under surveillance. Intellectuals who had advocated gradual reform rather than revolutionary change discovered that their previous service to the crown was now evidence of counter-revolutionary sentiment.</w:t>
      </w:r>
    </w:p>
    <w:p>
      <w:pPr>
        <w:pStyle w:val="BodyText"/>
      </w:pPr>
      <w:r>
        <w:t xml:space="preserve">The speed and thoroughness of these changes reflected the revolutionaries’ understanding that their victory would remain precarious as long as the old elite retained any capacity for organized resistance. They had studied successful revolutions in other countries and understood that half-measures were more dangerous than decisive action. The traditional elite had to be not merely defeated but thoroughly demoralized and scattered.</w:t>
      </w:r>
    </w:p>
    <w:p>
      <w:pPr>
        <w:pStyle w:val="BodyText"/>
      </w:pPr>
      <w:r>
        <w:t xml:space="preserve">For individuals like So Sethaputra, who had built their careers on loyal service to the monarchy and belief in constitutional evolution, the new political environment was both incomprehensible and threatening. Their expertise in modern administration, their international connections, their commitment to democratic principles—all of the qualities that had made them valuable servants of the old order now made them suspect in the eyes of the new regime.</w:t>
      </w:r>
    </w:p>
    <w:bookmarkEnd w:id="50"/>
    <w:bookmarkStart w:id="51" w:name="so-sethaputras-dilemma"/>
    <w:p>
      <w:pPr>
        <w:pStyle w:val="Heading2"/>
      </w:pPr>
      <w:r>
        <w:t xml:space="preserve">4.5 So Sethaputra’s Dilemma</w:t>
      </w:r>
    </w:p>
    <w:p>
      <w:pPr>
        <w:pStyle w:val="FirstParagraph"/>
      </w:pPr>
      <w:r>
        <w:t xml:space="preserve">So’s position as Royal Spokesman made him particularly vulnerable to the new government’s suspicion. His role had required him to defend and explain royal policies to the press and public, making him a visible symbol of the monarchical system that the revolutionaries had overthrown. His eloquence and persuasive abilities, which had once been assets, now marked him as a potential leader of counter-revolutionary sentiment.</w:t>
      </w:r>
    </w:p>
    <w:p>
      <w:pPr>
        <w:pStyle w:val="BodyText"/>
      </w:pPr>
      <w:r>
        <w:t xml:space="preserve">More fundamentally, So’s entire worldview was antithetical to the revolutionary ideology that now dominated Thai politics. His belief in gradual reform, his faith in constitutional monarchy, his commitment to preserving the best elements of traditional culture while adapting to modern conditions—all of these positions put him at odds with revolutionaries who saw compromise as weakness and moderation as betrayal.</w:t>
      </w:r>
    </w:p>
    <w:p>
      <w:pPr>
        <w:pStyle w:val="BodyText"/>
      </w:pPr>
      <w:r>
        <w:t xml:space="preserve">So faced the dilemma that confronted all members of his generation: adapt to the new order by abandoning their principles, or remain true to their beliefs and accept the consequences. For a man who had built his career on integrity and intellectual honesty, the choice was never really in doubt. He would continue to advocate for the constitutional monarchy he believed represented Thailand’s best hope for democratic development, regardless of the personal cost.</w:t>
      </w:r>
    </w:p>
    <w:p>
      <w:pPr>
        <w:pStyle w:val="BodyText"/>
      </w:pPr>
      <w:r>
        <w:t xml:space="preserve">His decision to resign his government commission immediately after the coup was both principled and politically naive. By removing himself from any position where he might influence policy, So demonstrated his integrity but also eliminated any possibility of working within the new system to moderate its more extreme tendencies. The revolutionaries interpreted his resignation not as principled withdrawal but as implicit condemnation of their cause.</w:t>
      </w:r>
    </w:p>
    <w:bookmarkEnd w:id="51"/>
    <w:bookmarkStart w:id="52" w:name="the-counter-revolutionary-movement"/>
    <w:p>
      <w:pPr>
        <w:pStyle w:val="Heading2"/>
      </w:pPr>
      <w:r>
        <w:t xml:space="preserve">4.6 The Counter-Revolutionary Movement</w:t>
      </w:r>
    </w:p>
    <w:p>
      <w:pPr>
        <w:pStyle w:val="FirstParagraph"/>
      </w:pPr>
      <w:r>
        <w:t xml:space="preserve">The monarchist opposition that eventually coalesced around Prince Bovoradej represented both the nobility of the old elite’s principles and the futility of their political position. Prince Bovoradej was everything the revolutionaries despised: a member of the royal family, a career military officer who commanded loyalty through traditional hierarchical relationships, and a man who believed that Thailand’s problems could be solved by returning to the proven methods of the past.</w:t>
      </w:r>
    </w:p>
    <w:p>
      <w:pPr>
        <w:pStyle w:val="BodyText"/>
      </w:pPr>
      <w:r>
        <w:t xml:space="preserve">The prince’s decision to raise the royal standard in rebellion against the new government was driven by genuine patriotism and deep concern for Thailand’s future under revolutionary rule. He had witnessed the destructive effects of radical political change in other countries and feared that Thailand was heading toward similar chaos. His call for</w:t>
      </w:r>
      <w:r>
        <w:t xml:space="preserve"> </w:t>
      </w:r>
      <w:r>
        <w:t xml:space="preserve">“a more democratic government”</w:t>
      </w:r>
      <w:r>
        <w:t xml:space="preserve"> </w:t>
      </w:r>
      <w:r>
        <w:t xml:space="preserve">reflected not nostalgia for absolute monarchy but rather the shared belief among traditional elites that constitutional monarchy represented the optimal balance between stability and reform.</w:t>
      </w:r>
    </w:p>
    <w:p>
      <w:pPr>
        <w:pStyle w:val="BodyText"/>
      </w:pPr>
      <w:r>
        <w:t xml:space="preserve">So’s decision to serve as the rebel’s political spokesman reflected both his personal loyalty to Prince Bovoradej and his conviction that the revolutionary government represented a dangerous departure from Thailand’s natural political evolution. His role involved articulating the intellectual case for constitutional monarchy and explaining why the coup represented not progress but regression to military authoritarianism.</w:t>
      </w:r>
    </w:p>
    <w:p>
      <w:pPr>
        <w:pStyle w:val="BodyText"/>
      </w:pPr>
      <w:r>
        <w:t xml:space="preserve">The pamphlets that So produced during this period—the</w:t>
      </w:r>
      <w:r>
        <w:t xml:space="preserve"> </w:t>
      </w:r>
      <w:r>
        <w:t xml:space="preserve">“Save the Country”</w:t>
      </w:r>
      <w:r>
        <w:t xml:space="preserve"> </w:t>
      </w:r>
      <w:r>
        <w:t xml:space="preserve">leaflets that would eventually provide the legal pretext for his arrest—represented some of the finest political writing of his career. In clear, passionate prose, he argued that true democracy required more than popular elections, that constitutional monarchy provided essential checks on governmental power, and that revolutionary change was likely to produce instability rather than progress.</w:t>
      </w:r>
    </w:p>
    <w:bookmarkEnd w:id="52"/>
    <w:bookmarkStart w:id="53" w:name="the-rebellions-collapse"/>
    <w:p>
      <w:pPr>
        <w:pStyle w:val="Heading2"/>
      </w:pPr>
      <w:r>
        <w:t xml:space="preserve">4.7 The Rebellion’s Collapse</w:t>
      </w:r>
    </w:p>
    <w:p>
      <w:pPr>
        <w:pStyle w:val="FirstParagraph"/>
      </w:pPr>
      <w:r>
        <w:t xml:space="preserve">The failure of the Bovoradej rebellion demonstrated the political isolation of the traditional elite and the effectiveness of the revolutionary government’s consolidation efforts. Despite Prince Bovoradej’s popularity among some military units and his ability to raise forces in the northeastern provinces, the rebellion lacked the broad popular support necessary for success. The revolutionaries had succeeded in identifying their cause with nationalism and modernization, making opposition seem both treasonous and reactionary.</w:t>
      </w:r>
    </w:p>
    <w:p>
      <w:pPr>
        <w:pStyle w:val="BodyText"/>
      </w:pPr>
      <w:r>
        <w:t xml:space="preserve">The technical superiority of government forces, commanded by young officers trained in modern military methods, also contributed to the rebellion’s defeat. Colonel Plaek Pibulsonggram’s artillery bombardment of rebel positions at Ayutthaya symbolized the triumph of modern military organization over traditional personal loyalty. The old world’s reliance on individual heroism and charismatic leadership proved inadequate against systematic revolutionary planning and superior firepower.</w:t>
      </w:r>
    </w:p>
    <w:p>
      <w:pPr>
        <w:pStyle w:val="BodyText"/>
      </w:pPr>
      <w:r>
        <w:t xml:space="preserve">The rebellion’s collapse in October 1933 marked the definitive end of any organized resistance to the new order. The traditional elite’s last attempt to influence Thailand’s political development through direct action had failed catastrophically, leaving its members exposed to government retaliation without any hope of external support or successful resistance.</w:t>
      </w:r>
    </w:p>
    <w:bookmarkEnd w:id="53"/>
    <w:bookmarkStart w:id="54" w:name="the-reckoning"/>
    <w:p>
      <w:pPr>
        <w:pStyle w:val="Heading2"/>
      </w:pPr>
      <w:r>
        <w:t xml:space="preserve">4.8 The Reckoning</w:t>
      </w:r>
    </w:p>
    <w:p>
      <w:pPr>
        <w:pStyle w:val="FirstParagraph"/>
      </w:pPr>
      <w:r>
        <w:t xml:space="preserve">So’s arrest on November 4, 1933, along with 300 other rebellion supporters, represented the systematic destruction of the old elite as a political force. The charges against him—sedition and distributing counter-revolutionary propaganda—were legally tenuous but politically effective. The government needed scapegoats to demonstrate the consequences of opposing the new order, and So’s prominence as Royal Spokesman made him an ideal target.</w:t>
      </w:r>
    </w:p>
    <w:p>
      <w:pPr>
        <w:pStyle w:val="BodyText"/>
      </w:pPr>
      <w:r>
        <w:t xml:space="preserve">The trial that followed was less a judicial proceeding than a political ritual designed to humiliate the old elite and validate the revolutionary cause. So’s conviction and life sentence were predetermined outcomes that served the government’s need to demonstrate its complete victory over the forces of reaction. The legal system, which had been one of the monarchy’s proudest modernization achievements, was transformed into an instrument of revolutionary justice.</w:t>
      </w:r>
    </w:p>
    <w:p>
      <w:pPr>
        <w:pStyle w:val="BodyText"/>
      </w:pPr>
      <w:r>
        <w:t xml:space="preserve">More tragic than the individual sentences was the broader destruction of Thailand’s intellectual leadership. The imprisonment of hundreds of educated, experienced administrators deprived the country of precisely the expertise it needed to navigate the challenges of modernization. The revolutionary government’s victory was complete, but it came at an enormous cost to Thailand’s institutional capacity and cultural continuity.</w:t>
      </w:r>
    </w:p>
    <w:p>
      <w:pPr>
        <w:pStyle w:val="BodyText"/>
      </w:pPr>
      <w:r>
        <w:t xml:space="preserve">As we shall see in</w:t>
      </w:r>
      <w:r>
        <w:t xml:space="preserve"> </w:t>
      </w:r>
      <w:hyperlink w:anchor="sec-prison-university">
        <w:r>
          <w:rPr>
            <w:rStyle w:val="Hyperlink"/>
          </w:rPr>
          <w:t xml:space="preserve">Chapter 6</w:t>
        </w:r>
      </w:hyperlink>
      <w:r>
        <w:t xml:space="preserve">, however, the physical imprisonment of these men could not destroy their intellectual vitality or their commitment to education and cultural preservation. Bang Kwang prison would become an unlikely center of learning, and So Sethaputra would discover in confinement the opportunity to create his greatest contribution to Thai society. The old world’s political defeat would give birth to cultural achievements that would outlast the revolutionary government that had destroyed it.</w:t>
      </w:r>
    </w:p>
    <w:bookmarkEnd w:id="54"/>
    <w:bookmarkEnd w:id="55"/>
    <w:bookmarkStart w:id="63" w:name="sec-net-closes"/>
    <w:p>
      <w:pPr>
        <w:pStyle w:val="Heading1"/>
      </w:pPr>
      <w:r>
        <w:t xml:space="preserve">5. The Net Closes</w:t>
      </w:r>
    </w:p>
    <w:bookmarkStart w:id="56" w:name="the-phone-call-that-changed-everything"/>
    <w:p>
      <w:pPr>
        <w:pStyle w:val="Heading2"/>
      </w:pPr>
      <w:r>
        <w:t xml:space="preserve">5.1 The Phone Call That Changed Everything</w:t>
      </w:r>
    </w:p>
    <w:p>
      <w:pPr>
        <w:pStyle w:val="FirstParagraph"/>
      </w:pPr>
      <w:r>
        <w:t xml:space="preserve">November 11, 1933. So Sethaputra was at his office at Boonrod Brewery, where he served as managing director, when the phone rang that would seal his fate.</w:t>
      </w:r>
    </w:p>
    <w:p>
      <w:pPr>
        <w:pStyle w:val="BodyText"/>
      </w:pPr>
      <w:r>
        <w:t xml:space="preserve">The voice on the other end belonged to Louis Kiriwat from the Bangkok Daily Mail. His words were urgent, almost breathless:</w:t>
      </w:r>
      <w:r>
        <w:t xml:space="preserve"> </w:t>
      </w:r>
      <w:r>
        <w:t xml:space="preserve">“Something very important has happened. Come to the Daily Mail office immediately.”</w:t>
      </w:r>
      <w:r>
        <w:t xml:space="preserve"> </w:t>
      </w:r>
      <w:r>
        <w:t xml:space="preserve">So had worked closely with Louis during his years as Royal Spokesman—they shared not only professional ties but the bond of those who believed Thailand’s future lay in constitutional monarchy, not revolutionary dictatorship.</w:t>
      </w:r>
    </w:p>
    <w:p>
      <w:pPr>
        <w:pStyle w:val="BodyText"/>
      </w:pPr>
      <w:r>
        <w:t xml:space="preserve">When So arrived at the newspaper office, Louis’s news was electrifying: Prince Bovoradej was marching south from Nakhon Ratchasima with his army, approaching Don Mueang airport on the outskirts of Bangkok. The prince was launching a counter-revolution to restore constitutional government and overthrow the military regime that had seized power the previous year.</w:t>
      </w:r>
    </w:p>
    <w:p>
      <w:pPr>
        <w:pStyle w:val="BodyText"/>
      </w:pPr>
      <w:r>
        <w:t xml:space="preserve">“We need your help,”</w:t>
      </w:r>
      <w:r>
        <w:t xml:space="preserve"> </w:t>
      </w:r>
      <w:r>
        <w:t xml:space="preserve">Louis said.</w:t>
      </w:r>
      <w:r>
        <w:t xml:space="preserve"> </w:t>
      </w:r>
      <w:r>
        <w:t xml:space="preserve">“Someone has to translate the manifesto into English.”</w:t>
      </w:r>
    </w:p>
    <w:bookmarkEnd w:id="56"/>
    <w:bookmarkStart w:id="57" w:name="a-moment-of-choice"/>
    <w:p>
      <w:pPr>
        <w:pStyle w:val="Heading2"/>
      </w:pPr>
      <w:r>
        <w:t xml:space="preserve">5.2 A Moment of Choice</w:t>
      </w:r>
    </w:p>
    <w:p>
      <w:pPr>
        <w:pStyle w:val="FirstParagraph"/>
      </w:pPr>
      <w:r>
        <w:t xml:space="preserve">For So Sethaputra, this was the moment when principle collided with prudence. He had resigned his government position immediately after the 1932 coup, unable to serve a regime he considered illegitimate. Since then, he had watched in growing alarm as the revolutionary government dismantled press freedoms, eliminated political opposition, and concentrated power in the hands of military officers who showed little understanding of democratic governance.</w:t>
      </w:r>
    </w:p>
    <w:p>
      <w:pPr>
        <w:pStyle w:val="BodyText"/>
      </w:pPr>
      <w:r>
        <w:t xml:space="preserve">Prince Bovoradej’s rebellion represented everything So believed in: the restoration of true constitutional monarchy, the return of democratic processes, and the end of military dictatorship. The manifesto he was asked to translate outlined six key demands that perfectly aligned with his own convictions:</w:t>
      </w:r>
    </w:p>
    <w:p>
      <w:pPr>
        <w:pStyle w:val="Compact"/>
        <w:numPr>
          <w:ilvl w:val="0"/>
          <w:numId w:val="1001"/>
        </w:numPr>
      </w:pPr>
      <w:r>
        <w:t xml:space="preserve">True constitutional monarchy with the king under a genuine constitution</w:t>
      </w:r>
    </w:p>
    <w:p>
      <w:pPr>
        <w:pStyle w:val="Compact"/>
        <w:numPr>
          <w:ilvl w:val="0"/>
          <w:numId w:val="1001"/>
        </w:numPr>
      </w:pPr>
      <w:r>
        <w:t xml:space="preserve">Legitimate political parties operating according to democratic principles</w:t>
      </w:r>
      <w:r>
        <w:br/>
      </w:r>
    </w:p>
    <w:p>
      <w:pPr>
        <w:pStyle w:val="Compact"/>
        <w:numPr>
          <w:ilvl w:val="0"/>
          <w:numId w:val="1001"/>
        </w:numPr>
      </w:pPr>
      <w:r>
        <w:t xml:space="preserve">Government formation and dissolution based on parliamentary majorities, not military force</w:t>
      </w:r>
    </w:p>
    <w:p>
      <w:pPr>
        <w:pStyle w:val="Compact"/>
        <w:numPr>
          <w:ilvl w:val="0"/>
          <w:numId w:val="1001"/>
        </w:numPr>
      </w:pPr>
      <w:r>
        <w:t xml:space="preserve">Separation of civil servants and military officers from politics</w:t>
      </w:r>
    </w:p>
    <w:p>
      <w:pPr>
        <w:pStyle w:val="Compact"/>
        <w:numPr>
          <w:ilvl w:val="0"/>
          <w:numId w:val="1001"/>
        </w:numPr>
      </w:pPr>
      <w:r>
        <w:t xml:space="preserve">Appointments based on merit and qualifications, not political connections</w:t>
      </w:r>
    </w:p>
    <w:p>
      <w:pPr>
        <w:pStyle w:val="Compact"/>
        <w:numPr>
          <w:ilvl w:val="0"/>
          <w:numId w:val="1001"/>
        </w:numPr>
      </w:pPr>
      <w:r>
        <w:t xml:space="preserve">Royal prerogative in selecting certain categories of representatives</w:t>
      </w:r>
    </w:p>
    <w:p>
      <w:pPr>
        <w:pStyle w:val="FirstParagraph"/>
      </w:pPr>
      <w:r>
        <w:t xml:space="preserve">These demands represented the difference between genuine democracy and revolutionary authoritarianism. So’s expertise in both Thai and English, combined with his experience in government communication, made him the ideal person to ensure the message reached international audiences.</w:t>
      </w:r>
    </w:p>
    <w:bookmarkEnd w:id="57"/>
    <w:bookmarkStart w:id="58" w:name="the-secret-printing-operation"/>
    <w:p>
      <w:pPr>
        <w:pStyle w:val="Heading2"/>
      </w:pPr>
      <w:r>
        <w:t xml:space="preserve">5.3 The Secret Printing Operation</w:t>
      </w:r>
    </w:p>
    <w:p>
      <w:pPr>
        <w:pStyle w:val="FirstParagraph"/>
      </w:pPr>
      <w:r>
        <w:t xml:space="preserve">The translation completed, So joined Louis Kiriwat and Phraya Saraphai Phipat in a mission that would ultimately doom them all. They made their way to a barge moored in the middle of the Chao Phraya River—the steamship MacIntosh, used for towing log rafts, but temporarily serving as a clandestine printing facility.</w:t>
      </w:r>
    </w:p>
    <w:p>
      <w:pPr>
        <w:pStyle w:val="BodyText"/>
      </w:pPr>
      <w:r>
        <w:t xml:space="preserve">The choice of location was strategic: surrounded by water, the barge offered protection from sudden police raids. The conspirators could spot approaching boats from any direction and, if necessary, destroy evidence quickly. What they hadn’t anticipated was how this isolated location would also become a trap.</w:t>
      </w:r>
    </w:p>
    <w:p>
      <w:pPr>
        <w:pStyle w:val="BodyText"/>
      </w:pPr>
      <w:r>
        <w:t xml:space="preserve">As they worked to print the manifesto, the Roneo printing machine jammed. Without hesitation, So jumped forward to fix the mechanism, personally operating the machine to continue the printing. It was this moment of helpful competence that would later identify him beyond doubt to government witnesses.</w:t>
      </w:r>
    </w:p>
    <w:p>
      <w:pPr>
        <w:pStyle w:val="BodyText"/>
      </w:pPr>
      <w:r>
        <w:t xml:space="preserve">The irony was cruel: So’s technical skills and willingness to help—the same qualities that had made him an effective Royal Spokesman—now marked him as a key conspirator in the eyes of the revolutionary regime.</w:t>
      </w:r>
    </w:p>
    <w:bookmarkEnd w:id="58"/>
    <w:bookmarkStart w:id="59" w:name="the-news-that-shattered-everything"/>
    <w:p>
      <w:pPr>
        <w:pStyle w:val="Heading2"/>
      </w:pPr>
      <w:r>
        <w:t xml:space="preserve">5.4 The News That Shattered Everything</w:t>
      </w:r>
    </w:p>
    <w:p>
      <w:pPr>
        <w:pStyle w:val="FirstParagraph"/>
      </w:pPr>
      <w:r>
        <w:t xml:space="preserve">As the printing continued, a messenger arrived with devastating news: Prince Bovoradej’s forces had been defeated by government troops and the prince was in retreat. The counter-revolution had failed before it truly began.</w:t>
      </w:r>
    </w:p>
    <w:p>
      <w:pPr>
        <w:pStyle w:val="BodyText"/>
      </w:pPr>
      <w:r>
        <w:t xml:space="preserve">The reaction was swift and desperate. The conspirators immediately burned all the printed leaflets in the barge’s cooking stove, watching their hopes for constitutional restoration turn to ash. They scattered separately, each hoping their involvement would remain undetected.</w:t>
      </w:r>
    </w:p>
    <w:p>
      <w:pPr>
        <w:pStyle w:val="BodyText"/>
      </w:pPr>
      <w:r>
        <w:t xml:space="preserve">But it was too late. The boat’s crew had witnessed everything, and the government was already closing its net around anyone connected to the rebellion. The witnesses who had seen So operating the printing machine would soon become the evidence that convicted him.</w:t>
      </w:r>
    </w:p>
    <w:bookmarkEnd w:id="59"/>
    <w:bookmarkStart w:id="60" w:name="the-widening-investigation"/>
    <w:p>
      <w:pPr>
        <w:pStyle w:val="Heading2"/>
      </w:pPr>
      <w:r>
        <w:t xml:space="preserve">5.5 The Widening Investigation</w:t>
      </w:r>
    </w:p>
    <w:p>
      <w:pPr>
        <w:pStyle w:val="FirstParagraph"/>
      </w:pPr>
      <w:r>
        <w:t xml:space="preserve">In the days following the failed rebellion, Bangkok’s newspapers carried daily reports of arrests and interrogations. The government’s response was systematic and thorough—they understood that allowing any conspirators to escape would invite future challenges to their authority.</w:t>
      </w:r>
    </w:p>
    <w:p>
      <w:pPr>
        <w:pStyle w:val="BodyText"/>
      </w:pPr>
      <w:r>
        <w:t xml:space="preserve">The Bangkok Daily Mail itself came under immediate suspicion. Government investigators quickly identified the newspaper’s staff as key players in preparing and distributing pro-rebellion materials. Louis Kiriwat, So Sethaputra, Phraya Saraphai Phipat, and Theun Mahaporayal were all named as primary suspects in what the government characterized as a treasonous conspiracy.</w:t>
      </w:r>
    </w:p>
    <w:p>
      <w:pPr>
        <w:pStyle w:val="BodyText"/>
      </w:pPr>
      <w:r>
        <w:t xml:space="preserve">So continued working at Boonrod Brewery, maintaining his normal routine while knowing that discovery was inevitable. Friends later asked why he didn’t flee when he clearly understood the danger. His answer revealed his character: he believed the illegitimate government would not last long, that justice would eventually prevail, and that running would only prove his guilt in the eyes of history.</w:t>
      </w:r>
    </w:p>
    <w:p>
      <w:pPr>
        <w:pStyle w:val="BodyText"/>
      </w:pPr>
      <w:r>
        <w:t xml:space="preserve">This faith in eventual justice would cost So eleven years of his life.</w:t>
      </w:r>
    </w:p>
    <w:bookmarkEnd w:id="60"/>
    <w:bookmarkStart w:id="61" w:name="november-8-1933-the-arrest"/>
    <w:p>
      <w:pPr>
        <w:pStyle w:val="Heading2"/>
      </w:pPr>
      <w:r>
        <w:t xml:space="preserve">5.6 November 8, 1933: The Arrest</w:t>
      </w:r>
    </w:p>
    <w:p>
      <w:pPr>
        <w:pStyle w:val="FirstParagraph"/>
      </w:pPr>
      <w:r>
        <w:t xml:space="preserve">The end came, as it often does, on an ordinary working day. So was at his desk at Boonrod Brewery’s offices, attending to the routine business of running Thailand’s first successful beer company, when the police arrived.</w:t>
      </w:r>
    </w:p>
    <w:p>
      <w:pPr>
        <w:pStyle w:val="BodyText"/>
      </w:pPr>
      <w:r>
        <w:t xml:space="preserve">There was no dramatic chase, no desperate resistance. The officers simply walked into his office and placed him under arrest. The witnesses from the barge had identified him as the man who had operated the printing machine, who had personally ensured the rebel manifesto would be produced and distributed.</w:t>
      </w:r>
    </w:p>
    <w:p>
      <w:pPr>
        <w:pStyle w:val="BodyText"/>
      </w:pPr>
      <w:r>
        <w:t xml:space="preserve">So was taken first to police headquarters for interrogation, then to the third floor of the Ministry of Defense for detention. Finally, he was transferred to Bang Kwang prison to await trial alongside more than twenty other defendants in what would become known as the Bovoradej Rebellion case.</w:t>
      </w:r>
    </w:p>
    <w:p>
      <w:pPr>
        <w:pStyle w:val="BodyText"/>
      </w:pPr>
      <w:r>
        <w:t xml:space="preserve">As the police led him away from his office, So carried with him only his dignity and an unshakeable belief that history would vindicate his actions. He had chosen principle over safety, constitutional democracy over revolutionary authoritarianism, and the rule of law over the rule of force.</w:t>
      </w:r>
    </w:p>
    <w:p>
      <w:pPr>
        <w:pStyle w:val="BodyText"/>
      </w:pPr>
      <w:r>
        <w:t xml:space="preserve">The thirty-year-old mining engineer who had once served as the voice of the monarchy now became Prisoner Number 26, beginning a journey that would transform him from a spokesman for the old order into the creator of modern Thailand’s most important educational resource.</w:t>
      </w:r>
    </w:p>
    <w:bookmarkEnd w:id="61"/>
    <w:bookmarkStart w:id="62" w:name="the-price-of-principle"/>
    <w:p>
      <w:pPr>
        <w:pStyle w:val="Heading2"/>
      </w:pPr>
      <w:r>
        <w:t xml:space="preserve">5.7 The Price of Principle</w:t>
      </w:r>
    </w:p>
    <w:p>
      <w:pPr>
        <w:pStyle w:val="FirstParagraph"/>
      </w:pPr>
      <w:r>
        <w:t xml:space="preserve">The arrest of So Sethaputra marked the end of one chapter in Thailand’s political development and the beginning of another. The Western-educated elite who had believed in gradual constitutional reform found themselves branded as enemies of progress. The revolutionary government’s victory was complete—not only had they defeated the military challenge to their rule, but they had also eliminated the intellectual opposition that might have provided alternative models for democratic development.</w:t>
      </w:r>
    </w:p>
    <w:p>
      <w:pPr>
        <w:pStyle w:val="BodyText"/>
      </w:pPr>
      <w:r>
        <w:t xml:space="preserve">For So personally, the arrest represented a catastrophic disruption of a life carefully built around service to his country. His promising career in business ended abruptly. His comfortable middle-class existence vanished overnight. His role as a public intellectual and commentator on national affairs was terminated by prison walls.</w:t>
      </w:r>
    </w:p>
    <w:p>
      <w:pPr>
        <w:pStyle w:val="BodyText"/>
      </w:pPr>
      <w:r>
        <w:t xml:space="preserve">Yet the arrest also marked the beginning of something unprecedented in Thai intellectual history. The man who had used his linguistic skills to serve the monarchy would soon begin using those same skills to serve the broader Thai people. The former Royal Spokesman would become Thailand’s most important lexicographer, creating a dictionary that would educate generations of his countrymen.</w:t>
      </w:r>
    </w:p>
    <w:p>
      <w:pPr>
        <w:pStyle w:val="BodyText"/>
      </w:pPr>
      <w:r>
        <w:t xml:space="preserve">In the cold stone corridors of Bang Kwang prison, So Sethaputra would discover that true service to one’s country sometimes requires abandoning the corridors of power for the confines of a cell. His greatest work lay not behind him in the palaces and government offices where he had served, but ahead of him in the most unlikely of places—a maximum-security prison where political enemies of the state waited for justice that might never come.</w:t>
      </w:r>
    </w:p>
    <w:p>
      <w:pPr>
        <w:pStyle w:val="BodyText"/>
      </w:pPr>
      <w:r>
        <w:t xml:space="preserve">The net had closed around So Sethaputra the political conspirator. But it had also inadvertently captured So Sethaputra the educator, whose most important contributions to Thai society had yet to be made.</w:t>
      </w:r>
    </w:p>
    <w:bookmarkEnd w:id="62"/>
    <w:bookmarkEnd w:id="63"/>
    <w:bookmarkStart w:id="71" w:name="sec-prison-university"/>
    <w:p>
      <w:pPr>
        <w:pStyle w:val="Heading1"/>
      </w:pPr>
      <w:r>
        <w:t xml:space="preserve">6. Prison University</w:t>
      </w:r>
    </w:p>
    <w:bookmarkStart w:id="64" w:name="ward-six-an-unlikely-center-of-learning"/>
    <w:p>
      <w:pPr>
        <w:pStyle w:val="Heading2"/>
      </w:pPr>
      <w:r>
        <w:t xml:space="preserve">6.1 Ward Six: An Unlikely Center of Learning</w:t>
      </w:r>
    </w:p>
    <w:p>
      <w:pPr>
        <w:pStyle w:val="FirstParagraph"/>
      </w:pPr>
      <w:r>
        <w:t xml:space="preserve">Bang Kwang prison’s Ward Six became an extraordinary intellectual community where political prisoners transformed their confinement into an opportunity for education and cultural exchange.</w:t>
      </w:r>
    </w:p>
    <w:tbl>
      <w:tblPr>
        <w:tblStyle w:val="FigureTable"/>
        <w:tblW w:type="auto" w:w="0"/>
        <w:jc w:val="center"/>
        <w:tblLook w:firstRow="0" w:lastRow="0" w:firstColumn="0" w:lastColumn="0"/>
      </w:tblPr>
      <w:tblGrid>
        <w:gridCol w:w="7920"/>
      </w:tblGrid>
      <w:tr>
        <w:tc>
          <w:tcPr/>
          <w:p>
            <w:pPr>
              <w:pStyle w:val="Compact"/>
              <w:jc w:val="center"/>
            </w:pPr>
            <w:r>
              <w:t xml:space="preserve">Bang Kwang prison, surrounded by high concrete walls and electrified razor wire, where political prisoners from 1933 transformed Ward Six into an unlikely center of learning and cultural exchange.</w:t>
            </w:r>
          </w:p>
        </w:tc>
      </w:tr>
    </w:tbl>
    <w:p>
      <w:pPr>
        <w:pStyle w:val="ImageCaption"/>
      </w:pPr>
      <w:r>
        <w:t xml:space="preserve">Bang Kwang prison, surrounded by high concrete walls and electrified razor wire, where political prisoners from 1933 transformed Ward Six into an unlikely center of learning and cultural exchange.</w:t>
      </w:r>
    </w:p>
    <w:p>
      <w:pPr>
        <w:pStyle w:val="BodyText"/>
      </w:pPr>
      <w:r>
        <w:t xml:space="preserve">The irony was almost too bitter to contemplate. The men whom the revolutionary government had imprisoned as enemies of progress would create, within the confines of Bang Kwang prison, one of the most remarkable educational experiments in Thai history. The political prisoners whose</w:t>
      </w:r>
      <w:r>
        <w:t xml:space="preserve"> </w:t>
      </w:r>
      <w:r>
        <w:t xml:space="preserve">“reactionary”</w:t>
      </w:r>
      <w:r>
        <w:t xml:space="preserve"> </w:t>
      </w:r>
      <w:r>
        <w:t xml:space="preserve">ideas had supposedly made them unfit for participation in the new Thailand would demonstrate, through their response to confinement, an intellectual vitality and commitment to learning that surpassed anything achieved by their captors.</w:t>
      </w:r>
    </w:p>
    <w:p>
      <w:pPr>
        <w:pStyle w:val="BodyText"/>
      </w:pPr>
      <w:r>
        <w:t xml:space="preserve">When So Sethaputra arrived at Bang Kwang in early 1934, following his dramatic arrest and conviction for sedition (as described in</w:t>
      </w:r>
      <w:r>
        <w:t xml:space="preserve"> </w:t>
      </w:r>
      <w:hyperlink w:anchor="sec-net-closes">
        <w:r>
          <w:rPr>
            <w:rStyle w:val="Hyperlink"/>
          </w:rPr>
          <w:t xml:space="preserve">Chapter 5</w:t>
        </w:r>
      </w:hyperlink>
      <w:r>
        <w:t xml:space="preserve">), he entered a world that defied every expectation about prison life. The forbidding concrete walls topped with electrified razor wire enclosed not the brutalized, demoralized population one might expect, but rather a community of scholars, teachers, and students who had transformed their cells into classrooms and their shared imprisonment into an opportunity for unprecedented cultural exchange.</w:t>
      </w:r>
    </w:p>
    <w:bookmarkEnd w:id="64"/>
    <w:bookmarkStart w:id="65" w:name="the-architecture-of-confinement"/>
    <w:p>
      <w:pPr>
        <w:pStyle w:val="Heading2"/>
      </w:pPr>
      <w:r>
        <w:t xml:space="preserve">6.2 The Architecture of Confinement</w:t>
      </w:r>
    </w:p>
    <w:p>
      <w:pPr>
        <w:pStyle w:val="FirstParagraph"/>
      </w:pPr>
      <w:r>
        <w:t xml:space="preserve">Bang Kwang prison had been built in 1931 as a modern, high-security facility designed to house common criminals according to the latest penological theories. The prison’s design reflected contemporary ideas about criminal rehabilitation: individual cells to prevent the contamination of minor offenders by hardened criminals, open corridors to facilitate surveillance, and workshops where prisoners could learn useful trades. What the designers had not anticipated was that Ward Six would be filled not with ordinary criminals but with some of the most educated and accomplished men in Thailand.</w:t>
      </w:r>
    </w:p>
    <w:p>
      <w:pPr>
        <w:pStyle w:val="BodyText"/>
      </w:pPr>
      <w:r>
        <w:t xml:space="preserve">Ward Six had been hastily redesigned after the 1932 coup to accommodate the influx of political prisoners. Each chamber was widened to house twelve men in what had originally been designed as single-occupancy cells. The overcrowding was severe, but it had an unexpected benefit: it forced the prisoners into close contact with one another, creating opportunities for intellectual exchange that would not have existed in a conventional prison setting.</w:t>
      </w:r>
    </w:p>
    <w:p>
      <w:pPr>
        <w:pStyle w:val="BodyText"/>
      </w:pPr>
      <w:r>
        <w:t xml:space="preserve">The fifty chambers of Ward Six housed a remarkable cross-section of the old elite: former cabinet ministers and senior civil servants, military officers who had remained loyal to the monarchy, university professors and journalists, lawyers and engineers, even members of the royal family. Many possessed advanced degrees from European and American universities. Their collective expertise spanned virtually every field of human knowledge, from agriculture and medicine to literature and philosophy.</w:t>
      </w:r>
    </w:p>
    <w:p>
      <w:pPr>
        <w:pStyle w:val="BodyText"/>
      </w:pPr>
      <w:r>
        <w:t xml:space="preserve">The open corridor that connected all the chambers became the main thoroughfare of an impromptu university campus. Prisoners would gather in small groups to discuss everything from Buddhist philosophy to modern engineering, from Thai classical literature to contemporary European politics. The guards, most of whom were poorly educated, found themselves supervising discussions that were entirely beyond their comprehension.</w:t>
      </w:r>
    </w:p>
    <w:bookmarkEnd w:id="65"/>
    <w:bookmarkStart w:id="66" w:name="Xe344db5fbf62f587e0ee471e49e8fe245b4b213"/>
    <w:p>
      <w:pPr>
        <w:pStyle w:val="Heading2"/>
      </w:pPr>
      <w:r>
        <w:t xml:space="preserve">6.3 The Emergence of an Educational Community</w:t>
      </w:r>
    </w:p>
    <w:p>
      <w:pPr>
        <w:pStyle w:val="FirstParagraph"/>
      </w:pPr>
      <w:r>
        <w:t xml:space="preserve">The transformation of Ward Six into an educational community began almost immediately after the arrival of the first political prisoners. Unlike common criminals, who typically responded to incarceration with despair or rage, these men possessed both the intellectual resources and the cultural background necessary to create meaning from their suffering. They understood imprisonment not merely as punishment but as an opportunity to pursue activities that their previous busy lives had prevented.</w:t>
      </w:r>
    </w:p>
    <w:p>
      <w:pPr>
        <w:pStyle w:val="BodyText"/>
      </w:pPr>
      <w:r>
        <w:t xml:space="preserve">The initiative came from the most senior prisoners, men like Prince Sithiporn Kridakorn, brother of Prince Bovoradej and a trained agronomist who had managed experimental farms before his arrest. Prince Sithiporn quickly emerged as the spiritual leader of the political prisoners, a man whose aristocratic bearing and genuine concern for others made him a natural focal point for communal activities. His decision to offer classes in agriculture and animal husbandry to younger prisoners established the precedent that others would follow.</w:t>
      </w:r>
    </w:p>
    <w:p>
      <w:pPr>
        <w:pStyle w:val="BodyText"/>
      </w:pPr>
      <w:r>
        <w:t xml:space="preserve">The educational system that emerged was entirely informal but remarkably systematic. Prisoners with expertise in various fields volunteered to teach others, while those who lacked formal education but possessed practical skills contributed their own knowledge to the collective enterprise. The result was a curriculum more diverse and practical than that offered by most universities, taught by instructors whose qualifications were impeccable and whose commitment to their students was absolute.</w:t>
      </w:r>
    </w:p>
    <w:p>
      <w:pPr>
        <w:pStyle w:val="BodyText"/>
      </w:pPr>
      <w:r>
        <w:t xml:space="preserve">The classes served multiple purposes beyond simple education. They provided structure to days that might otherwise have been filled with despair and boredom. They maintained the intellectual sharpness of men who might otherwise have deteriorated mentally during long years of confinement. Most importantly, they preserved and transmitted cultural knowledge that the revolutionary government seemed determined to eliminate from Thai society.</w:t>
      </w:r>
    </w:p>
    <w:bookmarkEnd w:id="66"/>
    <w:bookmarkStart w:id="67" w:name="so-sethaputras-english-classes"/>
    <w:p>
      <w:pPr>
        <w:pStyle w:val="Heading2"/>
      </w:pPr>
      <w:r>
        <w:t xml:space="preserve">6.4 So Sethaputra’s English Classes</w:t>
      </w:r>
    </w:p>
    <w:p>
      <w:pPr>
        <w:pStyle w:val="FirstParagraph"/>
      </w:pPr>
      <w:r>
        <w:t xml:space="preserve">So’s decision to offer English-language reading and writing classes reflected both his personal expertise and his recognition of his fellow prisoners’ needs. His years as Royal Spokesman had made him fluent in English not merely as a technical language but as a medium of cultural expression. His extensive knowledge of English literature, combined with his understanding of Thai educational needs, made him uniquely qualified to serve as a bridge between Eastern and Western intellectual traditions.</w:t>
      </w:r>
    </w:p>
    <w:p>
      <w:pPr>
        <w:pStyle w:val="BodyText"/>
      </w:pPr>
      <w:r>
        <w:t xml:space="preserve">Cell 42, where So conducted his classes, became one of the most popular destinations in Ward Six. Former students would later recall the scene:</w:t>
      </w:r>
      <w:r>
        <w:t xml:space="preserve"> </w:t>
      </w:r>
      <w:r>
        <w:t xml:space="preserve">“Professor Sor Sethaputra, small and frail, with huge eyeglasses that framed his face, sat cross-legged, propped up by a folded mattress against the wall, his students forming a half circle around him.”</w:t>
      </w:r>
      <w:r>
        <w:t xml:space="preserve"> </w:t>
      </w:r>
      <w:r>
        <w:t xml:space="preserve">The intimate setting created an atmosphere of intense intellectual engagement that would have been impossible in a conventional classroom.</w:t>
      </w:r>
    </w:p>
    <w:p>
      <w:pPr>
        <w:pStyle w:val="BodyText"/>
      </w:pPr>
      <w:r>
        <w:t xml:space="preserve">So’s teaching method reflected his deep understanding of Thai learning styles and his appreciation for the challenges faced by Thai students of English. Rather than focusing on grammar rules or vocabulary lists, he emphasized reading comprehension and cultural understanding. He ordered non-political books and magazines from outside sources, borrowed materials from the Neilson Hays Library in Bangkok, and gradually built up a substantial collection of English-language materials within the prison.</w:t>
      </w:r>
    </w:p>
    <w:p>
      <w:pPr>
        <w:pStyle w:val="BodyText"/>
      </w:pPr>
      <w:r>
        <w:t xml:space="preserve">The curriculum So developed was far more sophisticated than anything available in Thai schools of the period. Students progressed from simple texts to complex works of literature, from basic conversation to advanced composition. So’s background in journalism proved invaluable, as he was able to teach not only the mechanics of English but also the art of clear, persuasive writing. Many of his students would later credit their prison English classes with providing them with skills that proved invaluable in their post-prison careers.</w:t>
      </w:r>
    </w:p>
    <w:bookmarkEnd w:id="67"/>
    <w:bookmarkStart w:id="68" w:name="the-broader-educational-ecosystem"/>
    <w:p>
      <w:pPr>
        <w:pStyle w:val="Heading2"/>
      </w:pPr>
      <w:r>
        <w:t xml:space="preserve">6.5 The Broader Educational Ecosystem</w:t>
      </w:r>
    </w:p>
    <w:p>
      <w:pPr>
        <w:pStyle w:val="FirstParagraph"/>
      </w:pPr>
      <w:r>
        <w:t xml:space="preserve">So’s English classes were just one component of a remarkably diverse educational program that emerged within Ward Six. The range of subjects offered reflected the varied backgrounds of the political prisoners and their commitment to sharing knowledge across disciplinary boundaries. The result was an interdisciplinary approach to education that was decades ahead of its time.</w:t>
      </w:r>
    </w:p>
    <w:p>
      <w:pPr>
        <w:pStyle w:val="BodyText"/>
      </w:pPr>
      <w:r>
        <w:t xml:space="preserve">Phraya Saraphai Phipat, a naval captain who had served in the royal navy before his arrest, chose to study rather than teach, enrolling in Mandarin classes offered by a Chinese prisoner suspected of communist sympathies. His decision to learn from a fellow prisoner rather than assert his own expertise demonstrated the egalitarian spirit that characterized the Ward Six educational community. Rank and social position, while not entirely forgotten, became less important than knowledge and teaching ability.</w:t>
      </w:r>
    </w:p>
    <w:p>
      <w:pPr>
        <w:pStyle w:val="BodyText"/>
      </w:pPr>
      <w:r>
        <w:t xml:space="preserve">Other senior prisoners offered instruction in their areas of expertise. Lawyers conducted seminars on legal theory and constitutional law, using their enforced leisure to explore theoretical questions they had never had time to consider during their active careers. Engineers explained principles of construction and design to students who had never previously shown interest in technical subjects. Medical doctors provided basic health education to prisoners whose backgrounds had given them little understanding of hygiene and disease prevention.</w:t>
      </w:r>
    </w:p>
    <w:p>
      <w:pPr>
        <w:pStyle w:val="BodyText"/>
      </w:pPr>
      <w:r>
        <w:t xml:space="preserve">The most remarkable aspect of the educational program was its voluntary nature. No prisoner was required to attend classes, and no formal credentials were offered. Students participated purely out of intellectual curiosity and desire for self-improvement. Teachers volunteered their time and expertise without compensation, motivated solely by the satisfaction of sharing knowledge and maintaining intellectual activity during their confinement.</w:t>
      </w:r>
    </w:p>
    <w:bookmarkEnd w:id="68"/>
    <w:bookmarkStart w:id="69" w:name="the-discovery-of-a-mission"/>
    <w:p>
      <w:pPr>
        <w:pStyle w:val="Heading2"/>
      </w:pPr>
      <w:r>
        <w:t xml:space="preserve">6.6 The Discovery of a Mission</w:t>
      </w:r>
    </w:p>
    <w:p>
      <w:pPr>
        <w:pStyle w:val="FirstParagraph"/>
      </w:pPr>
      <w:r>
        <w:t xml:space="preserve">It was in this environment of intense intellectual exchange that So made the discovery that would define the remainder of his life. His English students, despite their intelligence and motivation, consistently struggled with the same problem: they could read English texts with reasonable accuracy, but they understood very little of what they read. The gap between technical reading ability and genuine comprehension was enormous and frustrating for both students and teacher.</w:t>
      </w:r>
    </w:p>
    <w:p>
      <w:pPr>
        <w:pStyle w:val="BodyText"/>
      </w:pPr>
      <w:r>
        <w:t xml:space="preserve">The realization that his students</w:t>
      </w:r>
      <w:r>
        <w:t xml:space="preserve"> </w:t>
      </w:r>
      <w:r>
        <w:t xml:space="preserve">“clearly needed a good dictionary”</w:t>
      </w:r>
      <w:r>
        <w:t xml:space="preserve"> </w:t>
      </w:r>
      <w:r>
        <w:t xml:space="preserve">was the genesis of what So would call his</w:t>
      </w:r>
      <w:r>
        <w:t xml:space="preserve"> </w:t>
      </w:r>
      <w:r>
        <w:t xml:space="preserve">“Life’s Work.”</w:t>
      </w:r>
      <w:r>
        <w:t xml:space="preserve"> </w:t>
      </w:r>
      <w:r>
        <w:t xml:space="preserve">The first comprehensive English-Thai dictionary written by a Thai for Thai students was conceived not in a university or research institute but in a prison cell, born of one man’s recognition of his students’ needs and his own capacity to meet them. The project that would consume the next eleven years of his life began as a simple response to a pedagogical problem.</w:t>
      </w:r>
    </w:p>
    <w:p>
      <w:pPr>
        <w:pStyle w:val="BodyText"/>
      </w:pPr>
      <w:r>
        <w:t xml:space="preserve">So’s decision to undertake such an ambitious project while serving a life sentence might seem irrational, even delusional. But it reflected both his character and his circumstances. At thirty, he was still intellectually vigorous and psychologically resilient. His confinement, while physically restricting, had freed him from the distractions and obligations that had previously limited his scholarly work. Most importantly, his teaching experience had given him a clear understanding of exactly what kind of dictionary Thai students needed.</w:t>
      </w:r>
    </w:p>
    <w:p>
      <w:pPr>
        <w:pStyle w:val="BodyText"/>
      </w:pPr>
      <w:r>
        <w:t xml:space="preserve">The project also provided So with something essential for psychological survival: a sense of purpose that transcended his immediate circumstances. Rather than viewing his imprisonment as the end of his useful life, he could see it as an opportunity to make a contribution to Thai education that would outlast both his captors and himself. The dictionary would be his revenge against the revolutionaries who had destroyed his political career—not through violence or political resistance, but through intellectual achievement that would benefit future generations of Thai students.</w:t>
      </w:r>
    </w:p>
    <w:bookmarkEnd w:id="69"/>
    <w:bookmarkStart w:id="70" w:name="the-transformation-of-ward-six"/>
    <w:p>
      <w:pPr>
        <w:pStyle w:val="Heading2"/>
      </w:pPr>
      <w:r>
        <w:t xml:space="preserve">6.7 The Transformation of Ward Six</w:t>
      </w:r>
    </w:p>
    <w:p>
      <w:pPr>
        <w:pStyle w:val="FirstParagraph"/>
      </w:pPr>
      <w:r>
        <w:t xml:space="preserve">As So began the preliminary work on his dictionary project, the entire atmosphere of Ward Six was transformed by the educational activities taking place within its walls. What had been designed as a place of punishment and isolation became a center of learning and cultural preservation. The political prisoners, rather than being crushed by their confinement, had created an intellectual community that rivaled the best academic institutions in Thailand.</w:t>
      </w:r>
    </w:p>
    <w:p>
      <w:pPr>
        <w:pStyle w:val="BodyText"/>
      </w:pPr>
      <w:r>
        <w:t xml:space="preserve">The daily routine in Ward Six came to resemble that of a residential college more than a prison. Prisoners would rise early and spend the morning hours in various classes or study groups. Afternoons might be devoted to individual research or writing projects, while evenings were often occupied with discussions that continued late into the night. The guards, initially suspicious of any organized prisoner activity, gradually came to tolerate and even appreciate the civilized atmosphere that the educational program created.</w:t>
      </w:r>
    </w:p>
    <w:p>
      <w:pPr>
        <w:pStyle w:val="BodyText"/>
      </w:pPr>
      <w:r>
        <w:t xml:space="preserve">The success of the Ward Six experiment attracted attention from other parts of the prison. Common criminals, initially hostile to the political prisoners whom they viewed as privileged, began to request admission to various classes. The educational program thus became a bridge between different categories of prisoners, breaking down barriers that might otherwise have led to conflict and violence.</w:t>
      </w:r>
    </w:p>
    <w:p>
      <w:pPr>
        <w:pStyle w:val="BodyText"/>
      </w:pPr>
      <w:r>
        <w:t xml:space="preserve">More importantly, the intellectual vitality of Ward Six began to influence the broader Thai cultural landscape. Books and articles written by political prisoners were smuggled out of the prison and circulated among sympathetic intellectuals on the outside. The ideas developed in prison discussions found their way into underground political movements and reform organizations. The government’s attempt to silence the old elite had inadvertently created a center of intellectual resistance that was more influential than the prisoners’ previous political activities had ever been.</w:t>
      </w:r>
    </w:p>
    <w:p>
      <w:pPr>
        <w:pStyle w:val="BodyText"/>
      </w:pPr>
      <w:r>
        <w:t xml:space="preserve">As we shall see in</w:t>
      </w:r>
      <w:r>
        <w:t xml:space="preserve"> </w:t>
      </w:r>
      <w:hyperlink w:anchor="sec-dictionary-begins">
        <w:r>
          <w:rPr>
            <w:rStyle w:val="Hyperlink"/>
          </w:rPr>
          <w:t xml:space="preserve">Chapter 7</w:t>
        </w:r>
      </w:hyperlink>
      <w:r>
        <w:t xml:space="preserve">, So’s dictionary project would become the most ambitious and successful of the many educational initiatives that emerged from Ward Six. But it was the collaborative, intellectually stimulating environment of the prison university that made such an achievement possible. The men whom the revolution had branded as enemies of progress had created, in their confinement, a model of educational excellence that would inspire Thai intellectuals for generations to come.</w:t>
      </w:r>
    </w:p>
    <w:bookmarkEnd w:id="70"/>
    <w:bookmarkEnd w:id="71"/>
    <w:bookmarkStart w:id="79" w:name="sec-dictionary-begins"/>
    <w:p>
      <w:pPr>
        <w:pStyle w:val="Heading1"/>
      </w:pPr>
      <w:r>
        <w:t xml:space="preserve">7. The Dictionary Project Begins</w:t>
      </w:r>
    </w:p>
    <w:bookmarkStart w:id="72" w:name="Xcc0843b6ff4645fcd8c384469491779110f32c0"/>
    <w:p>
      <w:pPr>
        <w:pStyle w:val="Heading2"/>
      </w:pPr>
      <w:r>
        <w:t xml:space="preserve">7.1</w:t>
      </w:r>
      <w:r>
        <w:t xml:space="preserve"> </w:t>
      </w:r>
      <w:r>
        <w:t xml:space="preserve">“How Does One Write a Dictionary in Prison?”</w:t>
      </w:r>
    </w:p>
    <w:p>
      <w:pPr>
        <w:pStyle w:val="FirstParagraph"/>
      </w:pPr>
      <w:r>
        <w:t xml:space="preserve">Faced with a life sentence and his students’ need for English translation, So Sethaputra embarked on what he called his</w:t>
      </w:r>
      <w:r>
        <w:t xml:space="preserve"> </w:t>
      </w:r>
      <w:r>
        <w:t xml:space="preserve">“Life’s Work”</w:t>
      </w:r>
      <w:r>
        <w:t xml:space="preserve"> </w:t>
      </w:r>
      <w:r>
        <w:t xml:space="preserve">- creating Thailand’s first comprehensive English-Thai dictionary written by a Thai for Thai students.</w:t>
      </w:r>
    </w:p>
    <w:tbl>
      <w:tblPr>
        <w:tblStyle w:val="FigureTable"/>
        <w:tblW w:type="auto" w:w="0"/>
        <w:jc w:val="center"/>
        <w:tblLook w:firstRow="0" w:lastRow="0" w:firstColumn="0" w:lastColumn="0"/>
      </w:tblPr>
      <w:tblGrid>
        <w:gridCol w:w="7920"/>
      </w:tblGrid>
      <w:tr>
        <w:tc>
          <w:tcPr/>
          <w:p>
            <w:pPr>
              <w:pStyle w:val="Compact"/>
              <w:jc w:val="center"/>
            </w:pPr>
            <w:r>
              <w:t xml:space="preserve">A sample page from So Sethaputra’s</w:t>
            </w:r>
            <w:r>
              <w:t xml:space="preserve"> </w:t>
            </w:r>
            <w:r>
              <w:t xml:space="preserve">“New Model English-Siamese Dictionary,”</w:t>
            </w:r>
            <w:r>
              <w:t xml:space="preserve"> </w:t>
            </w:r>
            <w:r>
              <w:t xml:space="preserve">showing his innovative approach of using vivid example sentences drawn from current affairs, personal experience, and Thai cultural context to illuminate English word meanings for Thai students.</w:t>
            </w:r>
          </w:p>
        </w:tc>
      </w:tr>
    </w:tbl>
    <w:p>
      <w:pPr>
        <w:pStyle w:val="ImageCaption"/>
      </w:pPr>
      <w:r>
        <w:t xml:space="preserve">A sample page from So Sethaputra’s</w:t>
      </w:r>
      <w:r>
        <w:t xml:space="preserve"> </w:t>
      </w:r>
      <w:r>
        <w:t xml:space="preserve">“New Model English-Siamese Dictionary,”</w:t>
      </w:r>
      <w:r>
        <w:t xml:space="preserve"> </w:t>
      </w:r>
      <w:r>
        <w:t xml:space="preserve">showing his innovative approach of using vivid example sentences drawn from current affairs, personal experience, and Thai cultural context to illuminate English word meanings for Thai students.</w:t>
      </w:r>
    </w:p>
    <w:p>
      <w:pPr>
        <w:pStyle w:val="BodyText"/>
      </w:pPr>
      <w:r>
        <w:t xml:space="preserve">The question that kept So Sethaputra awake during his first weeks in Bang Kwang prison was deceptively simple yet overwhelmingly complex:</w:t>
      </w:r>
      <w:r>
        <w:t xml:space="preserve"> </w:t>
      </w:r>
      <w:r>
        <w:t xml:space="preserve">“How does one even begin to write a dictionary in prison?”</w:t>
      </w:r>
      <w:r>
        <w:t xml:space="preserve"> </w:t>
      </w:r>
      <w:r>
        <w:t xml:space="preserve">The more he contemplated the practical challenges involved, the more impossible the task seemed. Yet it was precisely this impossibility that made the project so compelling. If he could succeed in creating a comprehensive English-Thai dictionary under such circumstances, he would demonstrate that intellectual achievement could transcend any form of political persecution.</w:t>
      </w:r>
    </w:p>
    <w:p>
      <w:pPr>
        <w:pStyle w:val="BodyText"/>
      </w:pPr>
      <w:r>
        <w:t xml:space="preserve">The inspiration for the dictionary had emerged from his teaching experience in Ward Six (as described in</w:t>
      </w:r>
      <w:r>
        <w:t xml:space="preserve"> </w:t>
      </w:r>
      <w:hyperlink w:anchor="sec-prison-university">
        <w:r>
          <w:rPr>
            <w:rStyle w:val="Hyperlink"/>
          </w:rPr>
          <w:t xml:space="preserve">Chapter 6</w:t>
        </w:r>
      </w:hyperlink>
      <w:r>
        <w:t xml:space="preserve">), but the decision to undertake such an ambitious project required a fundamental reorientation of how So understood his imprisonment. Rather than viewing his life sentence as the end of his productive career, he began to see it as an unprecedented opportunity to focus entirely on scholarly work without the distractions and obligations that had previously limited his intellectual pursuits.</w:t>
      </w:r>
    </w:p>
    <w:p>
      <w:pPr>
        <w:pStyle w:val="BodyText"/>
      </w:pPr>
      <w:r>
        <w:t xml:space="preserve">At thirty years old, So possessed the intellectual vigor and psychological resilience necessary for such a demanding undertaking. His years as Royal Spokesman had given him extensive experience with both English and Thai, while his background in journalism had taught him the importance of clear, accessible prose. Most crucially, his teaching experience had shown him exactly what kind of dictionary Thai students needed: not merely a collection of word equivalents, but a comprehensive guide to English language and culture written from a Thai perspective.</w:t>
      </w:r>
    </w:p>
    <w:bookmarkEnd w:id="72"/>
    <w:bookmarkStart w:id="73" w:name="the-vision-of-a-new-kind-of-dictionary"/>
    <w:p>
      <w:pPr>
        <w:pStyle w:val="Heading2"/>
      </w:pPr>
      <w:r>
        <w:t xml:space="preserve">7.2 The Vision of a New Kind of Dictionary</w:t>
      </w:r>
    </w:p>
    <w:p>
      <w:pPr>
        <w:pStyle w:val="FirstParagraph"/>
      </w:pPr>
      <w:r>
        <w:t xml:space="preserve">So’s conception of his dictionary project was revolutionary in its scope and approach. Existing English-Thai dictionaries were typically crude compilations produced by European scholars or missionaries who lacked deep understanding of Thai culture and learning styles. These works treated language as a mechanical process of word substitution, ignoring the cultural contexts that gave words their real meaning and significance.</w:t>
      </w:r>
    </w:p>
    <w:p>
      <w:pPr>
        <w:pStyle w:val="BodyText"/>
      </w:pPr>
      <w:r>
        <w:t xml:space="preserve">So envisioned something entirely different: a dictionary that would serve as a bridge between civilizations rather than merely a tool for translation. Each English word would be explained not through dry definitions but through vivid example sentences that illuminated both the word’s meaning and its cultural significance. The dictionary would teach Thai students not just how to translate English words but how to understand the English-speaking world itself.</w:t>
      </w:r>
    </w:p>
    <w:p>
      <w:pPr>
        <w:pStyle w:val="BodyText"/>
      </w:pPr>
      <w:r>
        <w:t xml:space="preserve">The sample page that survives from So’s work demonstrates his innovative approach. Rather than providing abstract definitions, he created example sentences that were simultaneously educational and culturally relevant. When defining</w:t>
      </w:r>
      <w:r>
        <w:t xml:space="preserve"> </w:t>
      </w:r>
      <w:r>
        <w:t xml:space="preserve">“abdicate,”</w:t>
      </w:r>
      <w:r>
        <w:t xml:space="preserve"> </w:t>
      </w:r>
      <w:r>
        <w:t xml:space="preserve">he wrote simply:</w:t>
      </w:r>
      <w:r>
        <w:t xml:space="preserve"> </w:t>
      </w:r>
      <w:r>
        <w:t xml:space="preserve">“His Majesty abdicated.”</w:t>
      </w:r>
      <w:r>
        <w:t xml:space="preserve"> </w:t>
      </w:r>
      <w:r>
        <w:t xml:space="preserve">For</w:t>
      </w:r>
      <w:r>
        <w:t xml:space="preserve"> </w:t>
      </w:r>
      <w:r>
        <w:t xml:space="preserve">“absent,”</w:t>
      </w:r>
      <w:r>
        <w:t xml:space="preserve"> </w:t>
      </w:r>
      <w:r>
        <w:t xml:space="preserve">he chose:</w:t>
      </w:r>
      <w:r>
        <w:t xml:space="preserve"> </w:t>
      </w:r>
      <w:r>
        <w:t xml:space="preserve">“Freedom of the press is absent.”</w:t>
      </w:r>
      <w:r>
        <w:t xml:space="preserve"> </w:t>
      </w:r>
      <w:r>
        <w:t xml:space="preserve">The entry for</w:t>
      </w:r>
      <w:r>
        <w:t xml:space="preserve"> </w:t>
      </w:r>
      <w:r>
        <w:t xml:space="preserve">“accuse”</w:t>
      </w:r>
      <w:r>
        <w:t xml:space="preserve"> </w:t>
      </w:r>
      <w:r>
        <w:t xml:space="preserve">read:</w:t>
      </w:r>
      <w:r>
        <w:t xml:space="preserve"> </w:t>
      </w:r>
      <w:r>
        <w:t xml:space="preserve">“They were accused of treason.”</w:t>
      </w:r>
      <w:r>
        <w:t xml:space="preserve"> </w:t>
      </w:r>
      <w:r>
        <w:t xml:space="preserve">Each example was drawn from So’s own experience and reflected the political realities that had shaped his life.</w:t>
      </w:r>
    </w:p>
    <w:p>
      <w:pPr>
        <w:pStyle w:val="BodyText"/>
      </w:pPr>
      <w:r>
        <w:t xml:space="preserve">This approach required not just linguistic expertise but profound cultural understanding. So had to comprehend not only what English words meant but how they functioned within English-speaking societies, then find ways to convey that understanding to Thai readers who might never leave their homeland. The dictionary thus became a work of cultural translation as much as linguistic scholarship.</w:t>
      </w:r>
    </w:p>
    <w:bookmarkEnd w:id="73"/>
    <w:bookmarkStart w:id="74" w:name="X505b1b3331a621a10e634536d4ca0406d872a22"/>
    <w:p>
      <w:pPr>
        <w:pStyle w:val="Heading2"/>
      </w:pPr>
      <w:r>
        <w:t xml:space="preserve">7.3 The Practical Challenges of Secret Scholarship</w:t>
      </w:r>
    </w:p>
    <w:p>
      <w:pPr>
        <w:pStyle w:val="FirstParagraph"/>
      </w:pPr>
      <w:r>
        <w:t xml:space="preserve">The practical obstacles facing So’s dictionary project seemed almost insurmountable. Prison regulations strictly forbade political prisoners from writing anything intended for outside readership beyond personal letters. All correspondence was carefully censored, and any manuscripts discovered by guards would be confiscated and their authors punished. The fundamental problem was not merely writing in secret but finding ways to preserve and transmit the completed work.</w:t>
      </w:r>
    </w:p>
    <w:p>
      <w:pPr>
        <w:pStyle w:val="BodyText"/>
      </w:pPr>
      <w:r>
        <w:t xml:space="preserve">So’s solution demonstrated the ingenuity that would characterize his entire approach to the project. He would disguise his dictionary work as part of his English teaching activities in Ward Six. The guards, most of whom were poorly educated and spoke no English, could not distinguish between legitimate classroom materials and dictionary manuscripts. So’s reputation as a dedicated teacher provided perfect cover for his scholarly activities.</w:t>
      </w:r>
    </w:p>
    <w:p>
      <w:pPr>
        <w:pStyle w:val="BodyText"/>
      </w:pPr>
      <w:r>
        <w:t xml:space="preserve">The physical challenges were equally daunting. So needed writing materials, reference books, and workspace suitable for sustained intellectual effort. He solved these problems through a combination of resourcefulness and careful negotiation. Writing paper and instruments could be obtained through arrangements with guards who were willing to supplement their meager salaries through small commercial transactions. Reference materials could be borrowed from the Neilson Hays Library or purchased from outside sources under the pretense of supporting his English classes.</w:t>
      </w:r>
    </w:p>
    <w:p>
      <w:pPr>
        <w:pStyle w:val="BodyText"/>
      </w:pPr>
      <w:r>
        <w:t xml:space="preserve">Most ingeniously, So designed and constructed a functional writing desk and comfortable chair from packing crates available within the prison. This improvised furniture provided him with a proper workspace that was essential for the meticulous work of dictionary compilation. The psychological importance of having a dedicated study area cannot be overstated; it created a sense of scholarly normalcy that helped maintain his intellectual focus despite the abnormal circumstances of his confinement.</w:t>
      </w:r>
    </w:p>
    <w:bookmarkEnd w:id="74"/>
    <w:bookmarkStart w:id="75" w:name="the-recruitment-of-collaborators"/>
    <w:p>
      <w:pPr>
        <w:pStyle w:val="Heading2"/>
      </w:pPr>
      <w:r>
        <w:t xml:space="preserve">7.4 The Recruitment of Collaborators</w:t>
      </w:r>
    </w:p>
    <w:p>
      <w:pPr>
        <w:pStyle w:val="FirstParagraph"/>
      </w:pPr>
      <w:r>
        <w:t xml:space="preserve">The scope of the dictionary project required assistance that So could not provide alone. Fortunately, Ward Six contained numerous educated prisoners who were eager to contribute to meaningful intellectual work. So’s organizational skills and natural leadership abilities enabled him to create an efficient collaborative system that maximized the talents of his fellow inmates while maintaining the secrecy necessary for the project’s survival.</w:t>
      </w:r>
    </w:p>
    <w:p>
      <w:pPr>
        <w:pStyle w:val="BodyText"/>
      </w:pPr>
      <w:r>
        <w:t xml:space="preserve">So instituted a strict daily routine that provided structure for both his own work and that of his assistants. The team would begin work at seven-thirty in the morning and continue until lunch break at eleven-thirty, then resume at two-thirty in the afternoon and work until dark. This schedule provided approximately eight hours of productive work time each day, far more than So could have achieved working alone.</w:t>
      </w:r>
    </w:p>
    <w:p>
      <w:pPr>
        <w:pStyle w:val="BodyText"/>
      </w:pPr>
      <w:r>
        <w:t xml:space="preserve">The division of labor was carefully planned to utilize each assistant’s particular strengths. Some prisoners excelled at the meticulous physical transcription required to produce clean copies of So’s drafts. Others had beautiful handwriting that was essential for preparing the final manuscript versions. Still others possessed specialized knowledge that could inform particular dictionary entries. The result was a collaborative scholarly enterprise that demonstrated the intellectual vitality of the imprisoned elite.</w:t>
      </w:r>
    </w:p>
    <w:p>
      <w:pPr>
        <w:pStyle w:val="BodyText"/>
      </w:pPr>
      <w:r>
        <w:t xml:space="preserve">So’s role in this system was that of the creative brain while his assistants provided the skilled labor necessary to transform his ideas into finished products. Former collaborators would later recall the magical moments when</w:t>
      </w:r>
      <w:r>
        <w:t xml:space="preserve"> </w:t>
      </w:r>
      <w:r>
        <w:t xml:space="preserve">“Sor was the brain and we were the labour. He would sit there, cross-legged, and suddenly burst out with a word or phrase; and we would immediately transcribe it onto paper.”</w:t>
      </w:r>
      <w:r>
        <w:t xml:space="preserve"> </w:t>
      </w:r>
      <w:r>
        <w:t xml:space="preserve">This method allowed So to maintain the creative flow essential for productive scholarship while ensuring that his ideas were immediately captured and preserved.</w:t>
      </w:r>
    </w:p>
    <w:bookmarkEnd w:id="75"/>
    <w:bookmarkStart w:id="76" w:name="the-critical-role-of-gaysorn"/>
    <w:p>
      <w:pPr>
        <w:pStyle w:val="Heading2"/>
      </w:pPr>
      <w:r>
        <w:t xml:space="preserve">7.5 The Critical Role of Gaysorn</w:t>
      </w:r>
    </w:p>
    <w:p>
      <w:pPr>
        <w:pStyle w:val="FirstParagraph"/>
      </w:pPr>
      <w:r>
        <w:t xml:space="preserve">The most dangerous aspect of the entire enterprise was smuggling completed manuscript pages out of the prison past the security checkpoints that separated Ward Six from the outside world. This seemingly impossible task was accomplished through the heroic efforts of So’s mother, Gaysorn, whose devotion to her son’s work made the dictionary project possible.</w:t>
      </w:r>
    </w:p>
    <w:p>
      <w:pPr>
        <w:pStyle w:val="BodyText"/>
      </w:pPr>
      <w:r>
        <w:t xml:space="preserve">Gaysorn had remained in Bangkok throughout So’s imprisonment, dedicating her life to supporting his scholarly activities. Her literacy, unusual for women of her generation, made her uniquely qualified to serve as her son’s collaborator and co-conspirator. She understood not only the practical importance of the dictionary project but also its deeper significance as a form of cultural resistance against the revolutionary government that had destroyed her son’s political career.</w:t>
      </w:r>
    </w:p>
    <w:p>
      <w:pPr>
        <w:pStyle w:val="BodyText"/>
      </w:pPr>
      <w:r>
        <w:t xml:space="preserve">The smuggling operation required remarkable ingenuity and courage. Gaysorn developed several methods for concealing manuscript pages during her prison visits. Her primary technique involved using the outer cylinder of a large thermos flask to hide rolled-up papers. The false bottom could accommodate several pages at a time, and the device appeared entirely innocent to guards who were accustomed to visitors bringing food and beverages to prisoners.</w:t>
      </w:r>
    </w:p>
    <w:p>
      <w:pPr>
        <w:pStyle w:val="BodyText"/>
      </w:pPr>
      <w:r>
        <w:t xml:space="preserve">When the thermos flask method became risky due to repeated use, Gaysorn introduced a false-bottomed basket that could conceal even more material. So must have appreciated the irony when he later wrote the dictionary entry:</w:t>
      </w:r>
      <w:r>
        <w:t xml:space="preserve"> </w:t>
      </w:r>
      <w:r>
        <w:t xml:space="preserve">“false: The documents were concealed under the false bottom of the box.”</w:t>
      </w:r>
      <w:r>
        <w:t xml:space="preserve"> </w:t>
      </w:r>
      <w:r>
        <w:t xml:space="preserve">His mother’s smuggling activities had provided him with perfect real-world examples for his scholarly work.</w:t>
      </w:r>
    </w:p>
    <w:p>
      <w:pPr>
        <w:pStyle w:val="BodyText"/>
      </w:pPr>
      <w:r>
        <w:t xml:space="preserve">Over the course of several years, Gaysorn successfully smuggled almost 2,000 pages of manuscript material out of Bang Kwang prison. This represented not merely a logistical achievement but a act of remarkable courage. Discovery would have meant severe punishment for both mother and son, and the complete destruction of years of scholarly work. Her success made possible everything that followed in So’s dictionary project.</w:t>
      </w:r>
    </w:p>
    <w:bookmarkEnd w:id="76"/>
    <w:bookmarkStart w:id="77" w:name="the-publishing-innovation"/>
    <w:p>
      <w:pPr>
        <w:pStyle w:val="Heading2"/>
      </w:pPr>
      <w:r>
        <w:t xml:space="preserve">7.6 The Publishing Innovation</w:t>
      </w:r>
    </w:p>
    <w:p>
      <w:pPr>
        <w:pStyle w:val="FirstParagraph"/>
      </w:pPr>
      <w:r>
        <w:t xml:space="preserve">By the time So had completed work through the letter</w:t>
      </w:r>
      <w:r>
        <w:t xml:space="preserve"> </w:t>
      </w:r>
      <w:r>
        <w:t xml:space="preserve">“G,”</w:t>
      </w:r>
      <w:r>
        <w:t xml:space="preserve"> </w:t>
      </w:r>
      <w:r>
        <w:t xml:space="preserve">he felt confident enough in the project’s quality and his mother’s smuggling abilities to begin considering publication arrangements. This decision required him to move from purely scholarly concerns to practical questions of marketing and distribution. The challenge was to find a publisher willing to handle material produced by a political prisoner and to develop a distribution system that would not compromise the secrecy essential to the project’s continuation.</w:t>
      </w:r>
    </w:p>
    <w:p>
      <w:pPr>
        <w:pStyle w:val="BodyText"/>
      </w:pPr>
      <w:r>
        <w:t xml:space="preserve">So’s solution was to contact Phraya Nibhon Pojanart, owner of Krungdheb Bannakarn, Bangkok’s leading bookstore. Phraya Nibhon was a member of the old elite who had avoided imprisonment but remained sympathetic to the political prisoners’ plight. More importantly, he possessed the commercial expertise and distribution network necessary to bring So’s dictionary to market.</w:t>
      </w:r>
    </w:p>
    <w:p>
      <w:pPr>
        <w:pStyle w:val="BodyText"/>
      </w:pPr>
      <w:r>
        <w:t xml:space="preserve">The publishing arrangement that So and Phraya Nibhon developed was brilliant in both its commercial and political aspects. Rather than attempting to publish the complete dictionary at once, which would have required enormous capital investment and created dangerous exposure for all involved, they decided to issue the work in weekly installments over a period of two years. Subscribers could collect the installments and bind them into two volumes totaling 2,400 pages when the series was complete.</w:t>
      </w:r>
    </w:p>
    <w:p>
      <w:pPr>
        <w:pStyle w:val="BodyText"/>
      </w:pPr>
      <w:r>
        <w:t xml:space="preserve">This serialization approach solved multiple problems simultaneously. It required minimal upfront investment from the publisher, reducing financial risk and making the project commercially viable. It provided So with regular income throughout his imprisonment, addressing the economic hardship that affected his family. Most importantly, it created plausible deniability for the political aspects of the project.</w:t>
      </w:r>
    </w:p>
    <w:p>
      <w:pPr>
        <w:pStyle w:val="BodyText"/>
      </w:pPr>
      <w:r>
        <w:t xml:space="preserve">The official line developed by Phraya Nibhon was that he had commissioned the dictionary from So between 1927 and 1932, well before his imprisonment for political activities. This fiction allowed both publisher and author to avoid charges of conducting illegal business with a political prisoner. The completed portions of the dictionary could be presented as legitimate commercial inventory rather than contraband material produced in violation of prison regulations.</w:t>
      </w:r>
    </w:p>
    <w:bookmarkEnd w:id="77"/>
    <w:bookmarkStart w:id="78" w:name="the-market-response"/>
    <w:p>
      <w:pPr>
        <w:pStyle w:val="Heading2"/>
      </w:pPr>
      <w:r>
        <w:t xml:space="preserve">7.7 The Market Response</w:t>
      </w:r>
    </w:p>
    <w:p>
      <w:pPr>
        <w:pStyle w:val="FirstParagraph"/>
      </w:pPr>
      <w:r>
        <w:t xml:space="preserve">The first installments of</w:t>
      </w:r>
      <w:r>
        <w:t xml:space="preserve"> </w:t>
      </w:r>
      <w:r>
        <w:t xml:space="preserve">“The New Model English-Siamese Dictionary”</w:t>
      </w:r>
      <w:r>
        <w:t xml:space="preserve"> </w:t>
      </w:r>
      <w:r>
        <w:t xml:space="preserve">exceeded all expectations for commercial success. Thai students and intellectuals, starved for high-quality educational materials, embraced So’s work with enthusiasm that surprised even its creators. The dictionary was unlike anything previously available in Thailand, and its innovative approach to English-language instruction filled a crucial gap in the country’s educational resources.</w:t>
      </w:r>
    </w:p>
    <w:p>
      <w:pPr>
        <w:pStyle w:val="BodyText"/>
      </w:pPr>
      <w:r>
        <w:t xml:space="preserve">The success owed much to So’s deep understanding of his target audience. Unlike European-produced dictionaries that assumed readers possessed extensive cultural knowledge of the English-speaking world, So’s work was designed specifically for Thai students who were encountering English language and culture for the first time. His example sentences drew on Thai historical experiences, contemporary political events, and cultural references that would be immediately meaningful to his readers.</w:t>
      </w:r>
    </w:p>
    <w:p>
      <w:pPr>
        <w:pStyle w:val="BodyText"/>
      </w:pPr>
      <w:r>
        <w:t xml:space="preserve">The commercial success of the early installments provided So with something almost as valuable as income: validation that his years of work were producing something of genuine value to Thai society. The positive market response demonstrated that his scholarly activities were not merely personal therapy or intellectual self-indulgence, but rather a significant contribution to his country’s educational development.</w:t>
      </w:r>
    </w:p>
    <w:p>
      <w:pPr>
        <w:pStyle w:val="BodyText"/>
      </w:pPr>
      <w:r>
        <w:t xml:space="preserve">The regular income from dictionary sales also addressed a crucial practical problem. So was supporting not only himself but also his younger brother and sister, who were attending university. The revolutionary government’s destruction of his political career had eliminated his family’s primary source of income, making the dictionary earnings essential for their economic survival. The project thus served both scholarly and practical purposes, demonstrating how intellectual achievement could provide concrete benefits even under the most difficult circumstances.</w:t>
      </w:r>
    </w:p>
    <w:p>
      <w:pPr>
        <w:pStyle w:val="BodyText"/>
      </w:pPr>
      <w:r>
        <w:t xml:space="preserve">As we shall see in</w:t>
      </w:r>
      <w:r>
        <w:t xml:space="preserve"> </w:t>
      </w:r>
      <w:hyperlink w:anchor="sec-rising-storm">
        <w:r>
          <w:rPr>
            <w:rStyle w:val="Hyperlink"/>
          </w:rPr>
          <w:t xml:space="preserve">Chapter 8</w:t>
        </w:r>
      </w:hyperlink>
      <w:r>
        <w:t xml:space="preserve">, So’s dictionary work would continue to evolve and expand even as the broader political situation in Asia deteriorated. The global crisis that would eventually engulf Thailand in world war would create new challenges for the dictionary project, but it would also demonstrate the remarkable resilience of intellectual endeavor in the face of political upheaval. So’s</w:t>
      </w:r>
      <w:r>
        <w:t xml:space="preserve"> </w:t>
      </w:r>
      <w:r>
        <w:t xml:space="preserve">“Life’s Work”</w:t>
      </w:r>
      <w:r>
        <w:t xml:space="preserve"> </w:t>
      </w:r>
      <w:r>
        <w:t xml:space="preserve">had begun as a response to his students’ needs, but it would ultimately become a testament to the power of scholarship to transcend the limitations imposed by political persecution.</w:t>
      </w:r>
    </w:p>
    <w:bookmarkEnd w:id="78"/>
    <w:bookmarkEnd w:id="79"/>
    <w:bookmarkStart w:id="87" w:name="sec-rising-storm"/>
    <w:p>
      <w:pPr>
        <w:pStyle w:val="Heading1"/>
      </w:pPr>
      <w:r>
        <w:t xml:space="preserve">8. Rising Storm</w:t>
      </w:r>
    </w:p>
    <w:bookmarkStart w:id="80" w:name="japans-shadow-over-southeast-asia"/>
    <w:p>
      <w:pPr>
        <w:pStyle w:val="Heading2"/>
      </w:pPr>
      <w:r>
        <w:t xml:space="preserve">8.1 Japan’s Shadow Over Southeast Asia</w:t>
      </w:r>
    </w:p>
    <w:p>
      <w:pPr>
        <w:pStyle w:val="FirstParagraph"/>
      </w:pPr>
      <w:r>
        <w:t xml:space="preserve">As So continued his dictionary work in prison, the storm clouds of war gathered across Asia, with Japan’s expanding empire casting an increasingly dark shadow over Thailand and the entire region.</w:t>
      </w:r>
    </w:p>
    <w:p>
      <w:pPr>
        <w:pStyle w:val="BodyText"/>
      </w:pPr>
      <w:r>
        <w:t xml:space="preserve">While So Sethaputra worked methodically through the alphabet in his prison cell (as described in</w:t>
      </w:r>
      <w:r>
        <w:t xml:space="preserve"> </w:t>
      </w:r>
      <w:hyperlink w:anchor="sec-dictionary-begins">
        <w:r>
          <w:rPr>
            <w:rStyle w:val="Hyperlink"/>
          </w:rPr>
          <w:t xml:space="preserve">Chapter 7</w:t>
        </w:r>
      </w:hyperlink>
      <w:r>
        <w:t xml:space="preserve">), forces beyond Thailand’s borders were reshaping the global order in ways that would ultimately reach even into the remote chambers of Bang Kwang prison. The dictionary project that had begun as a response to his students’ educational needs was proceeding in a world increasingly dominated by military conflict and imperial ambition. The same international tensions that had influenced Thailand’s internal political transformation were now building toward a global conflagration that would test every nation’s capacity for survival.</w:t>
      </w:r>
    </w:p>
    <w:p>
      <w:pPr>
        <w:pStyle w:val="BodyText"/>
      </w:pPr>
      <w:r>
        <w:t xml:space="preserve">The Japan that cast its expanding shadow over Southeast Asia in the late 1930s was a nation transformed by its own revolutionary upheaval. Just as Thailand had experienced the trauma of political transformation in 1932, Japan had undergone its own internal convulsions as military leaders gained ascendancy over civilian politicians. The parallels were not lost on thoughtful observers: both countries had seen traditional elites displaced by new forms of authoritarianism, both had witnessed the triumph of military values over civilian expertise, and both were now governed by men who believed that force could solve problems that diplomacy had failed to address.</w:t>
      </w:r>
    </w:p>
    <w:bookmarkEnd w:id="80"/>
    <w:bookmarkStart w:id="81" w:name="the-imperial-vision"/>
    <w:p>
      <w:pPr>
        <w:pStyle w:val="Heading2"/>
      </w:pPr>
      <w:r>
        <w:t xml:space="preserve">8.2 The Imperial Vision</w:t>
      </w:r>
    </w:p>
    <w:p>
      <w:pPr>
        <w:pStyle w:val="FirstParagraph"/>
      </w:pPr>
      <w:r>
        <w:t xml:space="preserve">Japan’s vision for Asia was as comprehensive as it was ambitious. The concept of the Greater East Asia Co-Prosperity Sphere promised to liberate Asian peoples from European colonial domination while establishing Japan as the region’s natural leader. This ideology appealed to anti-colonial sentiment throughout Asia, including among some Thai intellectuals who saw Japan as proof that Asian nations could successfully modernize and compete with Western powers.</w:t>
      </w:r>
    </w:p>
    <w:p>
      <w:pPr>
        <w:pStyle w:val="BodyText"/>
      </w:pPr>
      <w:r>
        <w:t xml:space="preserve">The appeal of Japanese success was particularly strong among Thai military officers, who had studied Japanese military reforms and admired the speed with which Japan had transformed itself from a feudal society into a modern industrial power. The Japanese victory over Russia in 1905 had demonstrated that Asian nations could defeat European armies, while Japan’s rapid industrialization showed that modernization did not require abandoning cultural identity. For Thai nationalists seeking models for their own country’s development, Japan offered an attractive alternative to European patterns of modernization.</w:t>
      </w:r>
    </w:p>
    <w:p>
      <w:pPr>
        <w:pStyle w:val="BodyText"/>
      </w:pPr>
      <w:r>
        <w:t xml:space="preserve">However, Japan’s vision of Asian liberation came with costs that became increasingly apparent as the 1930s progressed. Japanese</w:t>
      </w:r>
      <w:r>
        <w:t xml:space="preserve"> </w:t>
      </w:r>
      <w:r>
        <w:t xml:space="preserve">“liberation”</w:t>
      </w:r>
      <w:r>
        <w:t xml:space="preserve"> </w:t>
      </w:r>
      <w:r>
        <w:t xml:space="preserve">meant Japanese domination, and Japanese leadership required the subordination of other Asian nations to Japanese interests. The Co-Prosperity Sphere was less a partnership of equals than an empire disguised by anti-colonial rhetoric. This reality became clear as Japan’s military expansion accelerated and its demands on neighboring countries became more insistent.</w:t>
      </w:r>
    </w:p>
    <w:p>
      <w:pPr>
        <w:pStyle w:val="BodyText"/>
      </w:pPr>
      <w:r>
        <w:t xml:space="preserve">The Japanese invasion of Manchuria in 1931, followed by full-scale war with China beginning in 1937, revealed the true nature of Japanese intentions. The brutality of Japanese military operations in China shocked international opinion and demonstrated that Japanese promises of Asian liberation masked traditional imperial ambitions. For Thailand, geographically positioned between Japanese-occupied territories and European colonies, Japan’s expansion created both opportunities and existential threats.</w:t>
      </w:r>
    </w:p>
    <w:bookmarkEnd w:id="81"/>
    <w:bookmarkStart w:id="82" w:name="thailands-precarious-position"/>
    <w:p>
      <w:pPr>
        <w:pStyle w:val="Heading2"/>
      </w:pPr>
      <w:r>
        <w:t xml:space="preserve">8.3 Thailand’s Precarious Position</w:t>
      </w:r>
    </w:p>
    <w:p>
      <w:pPr>
        <w:pStyle w:val="FirstParagraph"/>
      </w:pPr>
      <w:r>
        <w:t xml:space="preserve">Thailand’s geographical location made neutrality increasingly difficult as Japanese power expanded throughout Southeast Asia. The kingdom found itself caught between competing imperial powers, each demanding accommodation while threatening retaliation for insufficient cooperation. British and French colonial authorities expected Thailand to support their resistance to Japanese expansion, while Japanese diplomats made increasingly explicit demands for Thai cooperation with their regional objectives.</w:t>
      </w:r>
    </w:p>
    <w:p>
      <w:pPr>
        <w:pStyle w:val="BodyText"/>
      </w:pPr>
      <w:r>
        <w:t xml:space="preserve">The Thai government that faced these pressures was itself the product of revolutionary change and remained insecure in its authority. The military leaders who had overthrown the absolute monarchy in 1932 understood force better than diplomacy, and they were more impressed by Japanese military success than by European promises of protection. The destruction of the old diplomatic elite (men like So Sethaputra who had expertise in international relations) had deprived Thailand of precisely the kind of sophisticated analysis that the current crisis required.</w:t>
      </w:r>
    </w:p>
    <w:p>
      <w:pPr>
        <w:pStyle w:val="BodyText"/>
      </w:pPr>
      <w:r>
        <w:t xml:space="preserve">Thailand’s military government was particularly vulnerable to Japanese pressure because it shared certain ideological affinities with Japanese authoritarianism. Both regimes had come to power through military coups that displaced traditional elites, both emphasized nationalism and modernization, and both viewed parliamentary democracy as an obstacle to effective governance. These similarities made cooperation with Japan seem natural, even inevitable, to Thai leaders who saw their own revolutionary transformation reflected in Japanese political development.</w:t>
      </w:r>
    </w:p>
    <w:p>
      <w:pPr>
        <w:pStyle w:val="BodyText"/>
      </w:pPr>
      <w:r>
        <w:t xml:space="preserve">The economic dimension of Thailand’s dilemma was equally compelling. Japan offered Thailand expanded markets for its agricultural exports and investment in industrial development that could reduce the kingdom’s dependence on European colonial powers. Japanese economic proposals were often more generous than European alternatives, and they came without the political conditions that European powers typically imposed. For a government seeking to demonstrate its independence and effectiveness, Japanese partnership offered tangible benefits that were difficult to ignore.</w:t>
      </w:r>
    </w:p>
    <w:bookmarkEnd w:id="82"/>
    <w:bookmarkStart w:id="83" w:name="the-transformation-of-regional-power"/>
    <w:p>
      <w:pPr>
        <w:pStyle w:val="Heading2"/>
      </w:pPr>
      <w:r>
        <w:t xml:space="preserve">8.4 The Transformation of Regional Power</w:t>
      </w:r>
    </w:p>
    <w:p>
      <w:pPr>
        <w:pStyle w:val="FirstParagraph"/>
      </w:pPr>
      <w:r>
        <w:t xml:space="preserve">The collapse of European power in Asia proceeded with startling speed once Japanese military expansion began in earnest. The fall of Singapore in February 1942 would mark the definitive end of European colonial dominance in Southeast Asia, but the erosion of European authority was already apparent years earlier. French authority in Indochina was weakened by political instability in France itself, while British power was increasingly focused on the growing threat from Nazi Germany.</w:t>
      </w:r>
    </w:p>
    <w:p>
      <w:pPr>
        <w:pStyle w:val="BodyText"/>
      </w:pPr>
      <w:r>
        <w:t xml:space="preserve">This power vacuum created opportunities for Thailand to reclaim territories that had been lost to European colonial expansion in previous decades. The prospect of recovering the Lao territories on the left bank of the Mekong River and the Cambodian provinces of Battambang and Siem Reap was enormously appealing to Thai nationalists who had never accepted these losses as permanent. Japanese support for Thai territorial claims offered the possibility of reversing decades of humiliation at European hands.</w:t>
      </w:r>
    </w:p>
    <w:p>
      <w:pPr>
        <w:pStyle w:val="BodyText"/>
      </w:pPr>
      <w:r>
        <w:t xml:space="preserve">The Franco-Thai War of 1940-1941 demonstrated both the opportunities and dangers of Thailand’s new international position. Thai military forces, equipped with modern weapons and supported by Japanese diplomatic pressure, successfully recovered the desired territories from French Indochina. However, the victory came at the cost of increased dependence on Japan, which had mediated the conflict and guaranteed the territorial settlement. Thailand had gained territory but lost strategic autonomy.</w:t>
      </w:r>
    </w:p>
    <w:p>
      <w:pPr>
        <w:pStyle w:val="BodyText"/>
      </w:pPr>
      <w:r>
        <w:t xml:space="preserve">The success of Thai military operations also vindicated the revolutionary government’s emphasis on military modernization and nationalist ideology. The territorial gains achieved through force validated the military leadership’s approach to governance and strengthened their position against remaining opposition. The war demonstrated that the new Thailand could successfully challenge European power when supported by Asian allies, providing powerful validation for the anti-European sentiment that had motivated the 1932 revolution.</w:t>
      </w:r>
    </w:p>
    <w:bookmarkEnd w:id="83"/>
    <w:bookmarkStart w:id="84" w:name="the-impact-on-prison-life"/>
    <w:p>
      <w:pPr>
        <w:pStyle w:val="Heading2"/>
      </w:pPr>
      <w:r>
        <w:t xml:space="preserve">8.5 The Impact on Prison Life</w:t>
      </w:r>
    </w:p>
    <w:p>
      <w:pPr>
        <w:pStyle w:val="FirstParagraph"/>
      </w:pPr>
      <w:r>
        <w:t xml:space="preserve">The changing international situation had immediate consequences for the political prisoners confined in Bang Kwang prison. As tensions with European powers increased and cooperation with Japan deepened, the government became increasingly paranoid about potential fifth-column activities and foreign espionage. The political prisoners, with their European educations and international connections, were viewed with growing suspicion as potential security threats.</w:t>
      </w:r>
    </w:p>
    <w:p>
      <w:pPr>
        <w:pStyle w:val="BodyText"/>
      </w:pPr>
      <w:r>
        <w:t xml:space="preserve">Security measures within Bang Kwang were progressively tightened as the international situation deteriorated. The relatively liberal policies that had allowed prisoners limited freedom of movement and communication with the outside world were replaced by stricter controls and more intensive surveillance. The guards received instructions to conduct more thorough searches of both prisoners and their correspondence, making it increasingly difficult to maintain the dictionary project’s essential secrecy.</w:t>
      </w:r>
    </w:p>
    <w:p>
      <w:pPr>
        <w:pStyle w:val="BodyText"/>
      </w:pPr>
      <w:r>
        <w:t xml:space="preserve">The economic pressures created by military mobilization and international tensions also affected prison conditions. Resources that had previously been available for prisoner welfare were redirected to military purposes, leading to reduced food rations and deteriorating living conditions. The guards themselves became more hostile as nationalist propaganda portrayed the political prisoners as traitors who had opposed Thailand’s national awakening and continued to threaten the country’s security.</w:t>
      </w:r>
    </w:p>
    <w:p>
      <w:pPr>
        <w:pStyle w:val="BodyText"/>
      </w:pPr>
      <w:r>
        <w:t xml:space="preserve">Most ominously for So and his fellow prisoners, the government began to view their proximity to Bangkok as a security liability. The capital’s strategic importance made the presence of potentially disloyal elements nearby increasingly unacceptable to military planners who were preparing for possible conflict. The political prisoners’ intellectual capabilities, which had once made them valuable potential contributors to national development, were now seen as threats to internal security that required more remote containment.</w:t>
      </w:r>
    </w:p>
    <w:bookmarkEnd w:id="84"/>
    <w:bookmarkStart w:id="85" w:name="the-decision-to-transfer"/>
    <w:p>
      <w:pPr>
        <w:pStyle w:val="Heading2"/>
      </w:pPr>
      <w:r>
        <w:t xml:space="preserve">8.6 The Decision to Transfer</w:t>
      </w:r>
    </w:p>
    <w:p>
      <w:pPr>
        <w:pStyle w:val="FirstParagraph"/>
      </w:pPr>
      <w:r>
        <w:t xml:space="preserve">The government’s decision to transfer the political prisoners from Bang Kwang to a more remote location reflected both security concerns and the broader transformation of Thai society under military rule. The prisoners’ European educations and international perspectives, once valued as assets for national modernization, were now viewed as evidence of insufficient loyalty to the Thai nation. Their continued presence in Bangkok represented an unacceptable risk in an increasingly militarized society.</w:t>
      </w:r>
    </w:p>
    <w:p>
      <w:pPr>
        <w:pStyle w:val="BodyText"/>
      </w:pPr>
      <w:r>
        <w:t xml:space="preserve">The choice of Tarutao Island as the new prison location was carefully calculated to address multiple government concerns. The island’s remoteness would eliminate any possibility of the prisoners influencing political developments in Bangkok, while its isolation would prevent any potential rescue attempts by foreign agents. The dangerous waters surrounding the island would make escape virtually impossible, ensuring that the prisoners would remain securely contained regardless of how international conditions might change.</w:t>
      </w:r>
    </w:p>
    <w:p>
      <w:pPr>
        <w:pStyle w:val="BodyText"/>
      </w:pPr>
      <w:r>
        <w:t xml:space="preserve">The transfer decision also reflected the government’s growing confidence in its ability to act without regard for international opinion. The movement of political prisoners to a remote island would undoubtedly attract criticism from European governments and human rights organizations, but Thailand’s leaders no longer felt compelled to accommodate such concerns. Japanese support had reduced Thailand’s dependence on European approval, freeing the government to pursue policies that would have been politically impossible under the old international system.</w:t>
      </w:r>
    </w:p>
    <w:p>
      <w:pPr>
        <w:pStyle w:val="BodyText"/>
      </w:pPr>
      <w:r>
        <w:t xml:space="preserve">For So personally, the transfer represented a devastating blow to the dictionary project that had become his life’s work. The smuggling operation that his mother had developed with such ingenuity and courage would become much more difficult to maintain over the greater distances involved in reaching Tarutao. The reference materials and outside support that had been essential to the project’s success would be much harder to obtain in such a remote location.</w:t>
      </w:r>
    </w:p>
    <w:bookmarkEnd w:id="85"/>
    <w:bookmarkStart w:id="86" w:name="the-broader-pattern-of-militarization"/>
    <w:p>
      <w:pPr>
        <w:pStyle w:val="Heading2"/>
      </w:pPr>
      <w:r>
        <w:t xml:space="preserve">8.7 The Broader Pattern of Militarization</w:t>
      </w:r>
    </w:p>
    <w:p>
      <w:pPr>
        <w:pStyle w:val="FirstParagraph"/>
      </w:pPr>
      <w:r>
        <w:t xml:space="preserve">Thailand’s transformation in response to Japanese expansion was part of a broader pattern of militarization that was reshaping societies throughout Asia. The traditional emphasis on civilian governance, diplomatic solutions, and international cooperation was giving way to military values that prioritized force, hierarchy, and national self-reliance. The intellectual elite that had once provided leadership for Asian societies found themselves marginalized by military officers who viewed intellectual complexity as weakness and international sophistication as disloyalty.</w:t>
      </w:r>
    </w:p>
    <w:p>
      <w:pPr>
        <w:pStyle w:val="BodyText"/>
      </w:pPr>
      <w:r>
        <w:t xml:space="preserve">This transformation had particular significance for men like So Sethaputra, whose careers had been built on the assumption that education, expertise, and cultural sophistication would be valued by modern Asian societies. The rise of military authoritarianism throughout the region represented not merely a political change but a fundamental alteration in the criteria by which individuals and ideas were judged. The qualities that had made the Western-educated elite valuable under the old system now made them suspect under the new order.</w:t>
      </w:r>
    </w:p>
    <w:p>
      <w:pPr>
        <w:pStyle w:val="BodyText"/>
      </w:pPr>
      <w:r>
        <w:t xml:space="preserve">The militarization of Thai society also reflected deeper anxieties about national identity and cultural authenticity that had been intensified by the international crisis. The pressure to choose sides in the emerging global conflict forced Thai leaders to define more clearly what they meant by Thai nationalism and how Thailand should relate to the competing forces reshaping the international system. The political prisoners, with their complex loyalties and international perspectives, represented an uncomfortable reminder of the ambiguities that the government preferred to ignore.</w:t>
      </w:r>
    </w:p>
    <w:p>
      <w:pPr>
        <w:pStyle w:val="BodyText"/>
      </w:pPr>
      <w:r>
        <w:t xml:space="preserve">As we shall see in</w:t>
      </w:r>
      <w:r>
        <w:t xml:space="preserve"> </w:t>
      </w:r>
      <w:hyperlink w:anchor="sec-tarutao-exile">
        <w:r>
          <w:rPr>
            <w:rStyle w:val="Hyperlink"/>
          </w:rPr>
          <w:t xml:space="preserve">Chapter 9</w:t>
        </w:r>
      </w:hyperlink>
      <w:r>
        <w:t xml:space="preserve">, the transfer to Tarutao Island would test both So’s personal resilience and the sustainability of his dictionary project under even more challenging circumstances. The island that would become their new prison was beautiful but forbidding, isolated but not empty of dangers. The political prisoners who had transformed Bang Kwang into an unlikely center of learning would face the challenge of maintaining their intellectual community under conditions that were designed to break their spirit and destroy their capacity for organized resistance.</w:t>
      </w:r>
    </w:p>
    <w:bookmarkEnd w:id="86"/>
    <w:bookmarkEnd w:id="87"/>
    <w:bookmarkStart w:id="96" w:name="sec-tarutao-exile"/>
    <w:p>
      <w:pPr>
        <w:pStyle w:val="Heading1"/>
      </w:pPr>
      <w:r>
        <w:t xml:space="preserve">9. Tarutao Exile</w:t>
      </w:r>
    </w:p>
    <w:bookmarkStart w:id="88" w:name="paradise-lost-the-prison-island"/>
    <w:p>
      <w:pPr>
        <w:pStyle w:val="Heading2"/>
      </w:pPr>
      <w:r>
        <w:t xml:space="preserve">9.1 Paradise Lost: The Prison Island</w:t>
      </w:r>
    </w:p>
    <w:p>
      <w:pPr>
        <w:pStyle w:val="FirstParagraph"/>
      </w:pPr>
      <w:r>
        <w:t xml:space="preserve">In 1939, So and his fellow political prisoners were transferred to the remote island of Tarutao, where the brutal beauty of paradise masked the harsh realities of their continued imprisonment.</w:t>
      </w:r>
    </w:p>
    <w:p>
      <w:pPr>
        <w:pStyle w:val="BodyText"/>
      </w:pPr>
      <w:r>
        <w:t xml:space="preserve">The prows of two small steamers thrust through the dark rippling waters of Talo Udang Bay and laid anchor three hundred meters offshore at Tarutao island in southern Thailand. The tide was much too low for the Adang and the Rawi—converted Japanese fishing boats—to land on the beach. Seventy passengers, all prisoners, waded ashore in complete darkness, their belongings balanced precariously on their heads as they moved slowly through the waist-deep water.</w:t>
      </w:r>
    </w:p>
    <w:p>
      <w:pPr>
        <w:pStyle w:val="BodyText"/>
      </w:pPr>
      <w:r>
        <w:t xml:space="preserve">Prisoner number 26, thin and weary yet somehow still in good spirits, was the last to disembark. As So Sethaputra moved carefully through the water, his main concern was the safety of the heavy cardboard box balanced on his head. Its contents represented years of work and the foundation of his future scholarly endeavors: twenty-two tins of State Express cigarettes, one tattered 1924 edition of the Concise Oxford Dictionary (minus cover), several English language classics, sixty exercise books, five pens and seventy-three nibs, six bottles of ink, three dozen pencils, and most precious of all, a partially completed manuscript in longhand.</w:t>
      </w:r>
    </w:p>
    <w:p>
      <w:pPr>
        <w:pStyle w:val="BodyText"/>
      </w:pPr>
      <w:r>
        <w:t xml:space="preserve">The transfer from Bang Kwang prison (as described in</w:t>
      </w:r>
      <w:r>
        <w:t xml:space="preserve"> </w:t>
      </w:r>
      <w:hyperlink w:anchor="sec-rising-storm">
        <w:r>
          <w:rPr>
            <w:rStyle w:val="Hyperlink"/>
          </w:rPr>
          <w:t xml:space="preserve">Chapter 8</w:t>
        </w:r>
      </w:hyperlink>
      <w:r>
        <w:t xml:space="preserve">) had been undertaken with typical bureaucratic efficiency but little regard for human comfort. The prisoners had been given minimal notice of their departure, barely enough time to gather their few possessions and prepare for an uncertain future. For So, the move represented a catastrophic disruption to the dictionary project that had become his life’s work, but he was determined to continue his scholarly activities regardless of the obstacles that lay ahead.</w:t>
      </w:r>
    </w:p>
    <w:bookmarkEnd w:id="88"/>
    <w:bookmarkStart w:id="89" w:name="a-paradise-transformed"/>
    <w:p>
      <w:pPr>
        <w:pStyle w:val="Heading2"/>
      </w:pPr>
      <w:r>
        <w:t xml:space="preserve">9.2 A Paradise Transformed</w:t>
      </w:r>
    </w:p>
    <w:p>
      <w:pPr>
        <w:pStyle w:val="FirstParagraph"/>
      </w:pPr>
      <w:r>
        <w:t xml:space="preserve">Today, Tarutao is the headquarters of Southeast Asia’s largest marine park, a tropical paradise where forest-clad hills rise seven hundred meters above the intense blue Andaman Sea. Its jungles, wet with rain, stretch down to pristine beaches, while craggy limestone cliffs on the eastern side plunge dramatically into the ocean. Numerous streams and waterfalls cut through the mountainous interior, and a thick canopy of rainforest provides secure habitat for wild boar, long-tailed macaques, hornbills, and mouse deer. In the azure sea, dolphins, sea turtles, octopus, rays, and angelfish thrive undisturbed among some of the world’s most spectacular coral reefs.</w:t>
      </w:r>
    </w:p>
    <w:p>
      <w:pPr>
        <w:pStyle w:val="BodyText"/>
      </w:pPr>
      <w:r>
        <w:t xml:space="preserve">In 1939, however, for the newly arrived political prisoners who had been transferred from Bangkok, Tarutao was grim and forbidding. They spent their first night shivering on the beach, huddled uncomfortably together in an open makeshift lean-to with just a flimsy palm thatch roof to protect them from wind and rain. Behind them, the jungle and its dark menacing forest were foreboding. The piercing screams of wild boars and the eerie shrills of macaws put fear into their hearts. The cold, wet monsoon wind slapped noisily against the palm thatch, keeping them awake for most of the night. By dawn, they were too weary to marvel at the first gentle rays of the rising sun streaking the eastern sky with shafts of pink and gold.</w:t>
      </w:r>
    </w:p>
    <w:p>
      <w:pPr>
        <w:pStyle w:val="BodyText"/>
      </w:pPr>
      <w:r>
        <w:t xml:space="preserve">The prison camp at Talo Udang Bay, located at the southern end of the island, had been established as a penal colony for political prisoners in 1937. There was an existing prison camp for hardened criminals and murderers on the east coast at Talo Wao Bay. These two prison camps were separated by a twelve-kilometer track built by the common prisoners, and the two classes of prisoners were kept apart, although some of the less dangerous inmates were often called upon to work for the political prisoners.</w:t>
      </w:r>
    </w:p>
    <w:p>
      <w:pPr>
        <w:pStyle w:val="BodyText"/>
      </w:pPr>
      <w:r>
        <w:t xml:space="preserve">Tarutao had been chosen for its distance from Bangkok—over 1,000 kilometers—and for its treacherous shark-infested waters. The southwest monsoon that battered the western shore from May to October and the northeast monsoon that hit the eastern side from November to April made travel to and from the mainland difficult and dangerous. Escape was not an option, or so the authorities believed.</w:t>
      </w:r>
    </w:p>
    <w:bookmarkEnd w:id="89"/>
    <w:bookmarkStart w:id="90" w:name="the-moment-of-decision"/>
    <w:p>
      <w:pPr>
        <w:pStyle w:val="Heading2"/>
      </w:pPr>
      <w:r>
        <w:t xml:space="preserve">9.3 The Moment of Decision</w:t>
      </w:r>
    </w:p>
    <w:p>
      <w:pPr>
        <w:pStyle w:val="FirstParagraph"/>
      </w:pPr>
      <w:r>
        <w:t xml:space="preserve">So Sethaputra had no intention of escaping, although escape had become the main topic of discussion among the political prisoners during their first weeks on the island. So had his own agenda: he had to finish his life’s work. The dictionary project that had consumed years of his imprisonment at Bang Kwang could not be abandoned simply because of a change of venue. If anything, the isolation of Tarutao might provide even better conditions for sustained scholarly work, once the immediate challenges of establishing a new routine could be overcome.</w:t>
      </w:r>
    </w:p>
    <w:p>
      <w:pPr>
        <w:pStyle w:val="BodyText"/>
      </w:pPr>
      <w:r>
        <w:t xml:space="preserve">The dramatic change in living conditions forced immediate decisions about priorities and survival strategies. The prisoners quickly split into two distinct groups: those who wanted to escape to Langkawi island five kilometers south across the sea in Malaya, and those who were too old, too frightened, or not prepared to take additional risks. The division reflected not only practical assessments of escape possibilities but also fundamentally different approaches to their imprisonment and their responsibilities to family and scholarly commitments.</w:t>
      </w:r>
    </w:p>
    <w:p>
      <w:pPr>
        <w:pStyle w:val="BodyText"/>
      </w:pPr>
      <w:r>
        <w:t xml:space="preserve">So had been part of an original escape committee formed at Bang Kwang, which included two of his former colleagues at the Daily Mail: Louis Kiriwat, the editor, and Naval Captain Phraya Saraphai, a contributor. They had invited many of their close friends from Ward Six to join their cause, including So’s closest friend and confidant, Prince Sithiporn, a man he respected highly. However, Prince Sithiporn had declined, asserting that at sixty he was too old and did not want to be a burden to the group.</w:t>
      </w:r>
    </w:p>
    <w:p>
      <w:pPr>
        <w:pStyle w:val="BodyText"/>
      </w:pPr>
      <w:r>
        <w:t xml:space="preserve">After much soul-searching, So also decided not to join the escape group, even though he had been one of the early planners. His decision was influenced by multiple factors, each reflecting different aspects of his character and circumstances. The most immediate influence came from his mother, Gaysorn, who had communicated to him from Satun on the mainland where she was staying in order to be near her son. Her message was simple but compelling:</w:t>
      </w:r>
      <w:r>
        <w:t xml:space="preserve"> </w:t>
      </w:r>
      <w:r>
        <w:t xml:space="preserve">“Don’t go.”</w:t>
      </w:r>
    </w:p>
    <w:bookmarkEnd w:id="90"/>
    <w:bookmarkStart w:id="91" w:name="the-wisdom-of-restraint"/>
    <w:p>
      <w:pPr>
        <w:pStyle w:val="Heading2"/>
      </w:pPr>
      <w:r>
        <w:t xml:space="preserve">9.4 The Wisdom of Restraint</w:t>
      </w:r>
    </w:p>
    <w:p>
      <w:pPr>
        <w:pStyle w:val="FirstParagraph"/>
      </w:pPr>
      <w:r>
        <w:t xml:space="preserve">Gaysorn’s advice reflected her practical wisdom and deep understanding of both the risks involved in escape and the opportunities that might be lost if So abandoned his scholarly work. She was concerned for her son’s safety, recognizing that the dangers of escape extended far beyond the immediate risks of capture or drowning. Even if So successfully reached Malaya, he would become a political refugee with no means of support and no way to continue the dictionary project that had become his defining achievement.</w:t>
      </w:r>
    </w:p>
    <w:p>
      <w:pPr>
        <w:pStyle w:val="BodyText"/>
      </w:pPr>
      <w:r>
        <w:t xml:space="preserve">More importantly, Gaysorn understood that a regular income from the dictionary was the most important priority for the family’s survival. So was the only breadwinner, supporting not only himself but also his younger brother and sister who were attending university. The revolutionary government’s destruction of his political career had eliminated the family’s primary source of income, making the dictionary earnings essential for their economic survival.</w:t>
      </w:r>
    </w:p>
    <w:p>
      <w:pPr>
        <w:pStyle w:val="BodyText"/>
      </w:pPr>
      <w:r>
        <w:t xml:space="preserve">So also chose to stay in order to complete the unfinished dictionary. He felt a moral obligation to his publisher, Phraya Nibhon, and to the subscribers who had supported the project from its beginning. He understood that if his escape came to the attention of the authorities, the printing press would certainly be shut down. After all, how could the government tolerate a book written by a political fugitive being published, even if it was</w:t>
      </w:r>
      <w:r>
        <w:t xml:space="preserve"> </w:t>
      </w:r>
      <w:r>
        <w:t xml:space="preserve">“just”</w:t>
      </w:r>
      <w:r>
        <w:t xml:space="preserve"> </w:t>
      </w:r>
      <w:r>
        <w:t xml:space="preserve">a dictionary?</w:t>
      </w:r>
    </w:p>
    <w:p>
      <w:pPr>
        <w:pStyle w:val="BodyText"/>
      </w:pPr>
      <w:r>
        <w:t xml:space="preserve">The commercial success of the early installments had provided So with several thousand baht in royalties, thanks to his loyal subscribers. He could never let them down by abandoning the project before its completion. The dictionary had become more than a personal scholarly achievement; it was a commitment to Thai education and culture that transcended his individual circumstances.</w:t>
      </w:r>
    </w:p>
    <w:bookmarkEnd w:id="91"/>
    <w:bookmarkStart w:id="92" w:name="the-great-escape"/>
    <w:p>
      <w:pPr>
        <w:pStyle w:val="Heading2"/>
      </w:pPr>
      <w:r>
        <w:t xml:space="preserve">9.5 The Great Escape</w:t>
      </w:r>
    </w:p>
    <w:tbl>
      <w:tblPr>
        <w:tblStyle w:val="FigureTable"/>
        <w:tblW w:type="auto" w:w="0"/>
        <w:jc w:val="center"/>
        <w:tblLook w:firstRow="0" w:lastRow="0" w:firstColumn="0" w:lastColumn="0"/>
      </w:tblPr>
      <w:tblGrid>
        <w:gridCol w:w="7920"/>
      </w:tblGrid>
      <w:tr>
        <w:tc>
          <w:tcPr/>
          <w:p>
            <w:pPr>
              <w:pStyle w:val="Compact"/>
              <w:jc w:val="center"/>
            </w:pPr>
            <w:r>
              <w:t xml:space="preserve">Captain Phraya Saraphai and his fellow conspirators prepare for their daring nighttime escape from Tarutao prison island to Langkawi, Malaya. The five political prisoners risked shark-infested waters and monsoon conditions in their desperate bid for freedom on a moonlit night in 1939.</w:t>
            </w:r>
          </w:p>
        </w:tc>
      </w:tr>
    </w:tbl>
    <w:p>
      <w:pPr>
        <w:pStyle w:val="ImageCaption"/>
      </w:pPr>
      <w:r>
        <w:t xml:space="preserve">Captain Phraya Saraphai and his fellow conspirators prepare for their daring nighttime escape from Tarutao prison island to Langkawi, Malaya. The five political prisoners risked shark-infested waters and monsoon conditions in their desperate bid for freedom on a moonlit night in 1939.</w:t>
      </w:r>
    </w:p>
    <w:p>
      <w:pPr>
        <w:pStyle w:val="BodyText"/>
      </w:pPr>
      <w:r>
        <w:t xml:space="preserve">On a full moon night, day twenty-nine of their stay on Tarutao, five prisoners decided to make their escape to Langkawi by boat, led by Captain Phraya Saraphai. The other four were Louis Kiriwat, So’s old colleague from the Daily Mail; Colonel Phraya Suraphan; Chalam Liamphetchrat, a lawyer who was also a keen astrologer and had selected the auspicious date for their escape; and Kuhn Asaniratakarn, a railway engineer.</w:t>
      </w:r>
    </w:p>
    <w:p>
      <w:pPr>
        <w:pStyle w:val="BodyText"/>
      </w:pPr>
      <w:r>
        <w:t xml:space="preserve">It was a sad moment for So when they made their farewells on the beach. They had worked, laughed, and suffered together for so long that their separation felt like the breaking of family bonds. The men who were leaving represented some of the finest minds of their generation, individuals whose expertise and experience would be desperately needed for Thailand’s future development. Their departure diminished not only the prison community but also the kingdom’s intellectual resources.</w:t>
      </w:r>
    </w:p>
    <w:p>
      <w:pPr>
        <w:pStyle w:val="BodyText"/>
      </w:pPr>
      <w:r>
        <w:t xml:space="preserve">So’s decision to remain was supported by Prince Sithiporn, who told him that the dictionary would be his gift to future generations. This perspective helped So understand his choice not as a failure of courage but as a commitment to cultural preservation that would outlast the political conflicts that had created their current circumstances. The dictionary project represented a form of resistance more enduring than political rebellion: the preservation and transmission of knowledge across generational and cultural boundaries.</w:t>
      </w:r>
    </w:p>
    <w:p>
      <w:pPr>
        <w:pStyle w:val="BodyText"/>
      </w:pPr>
      <w:r>
        <w:t xml:space="preserve">The escape attempt itself was both audacious and carefully planned. The conspirators had studied the tides, weather patterns, and patrol schedules for weeks before making their attempt. They had constructed a makeshift boat from materials available on the island and had gathered supplies for the dangerous journey across open water. Their departure in the darkness of early morning was witnessed only by the few prisoners who had chosen to remain behind.</w:t>
      </w:r>
    </w:p>
    <w:bookmarkEnd w:id="92"/>
    <w:bookmarkStart w:id="93" w:name="building-a-new-community"/>
    <w:p>
      <w:pPr>
        <w:pStyle w:val="Heading2"/>
      </w:pPr>
      <w:r>
        <w:t xml:space="preserve">9.6 Building a New Community</w:t>
      </w:r>
    </w:p>
    <w:p>
      <w:pPr>
        <w:pStyle w:val="FirstParagraph"/>
      </w:pPr>
      <w:r>
        <w:t xml:space="preserve">Those who had made the decision to remain on the island responded with a conscious effort to rebuild their lives under the new circumstances. Over the next few weeks, they set about improving their living conditions by building new living quarters, decent kitchens, and clean latrines. Fortunately, fresh water was freely available from the many streams on the island, providing one essential resource that would not be a limiting factor in their survival efforts.</w:t>
      </w:r>
    </w:p>
    <w:p>
      <w:pPr>
        <w:pStyle w:val="BodyText"/>
      </w:pPr>
      <w:r>
        <w:t xml:space="preserve">Prince Sithiporn put his heart and soul into working the land, making the earth more arable and eventually producing enough vegetables and fruit to keep everyone healthy. His agricultural expertise, gained from managing experimental farms before his imprisonment, proved invaluable in transforming Tarutao from a place of confinement into a productive community. The prince became the spiritual leader of the former inmates of Ward Six, continually boosting their morale and treating So like a son during this difficult period of adjustment.</w:t>
      </w:r>
    </w:p>
    <w:p>
      <w:pPr>
        <w:pStyle w:val="BodyText"/>
      </w:pPr>
      <w:r>
        <w:t xml:space="preserve">The physical transformation of their living environment was accompanied by a psychological adjustment that required considerable time and effort. The prisoners had to adapt from the structured routine of Bang Kwang prison to the more flexible but also more demanding requirements of semi-self-sufficient living. They had to learn new skills, establish new social relationships, and find ways to maintain their intellectual activities under very different circumstances.</w:t>
      </w:r>
    </w:p>
    <w:p>
      <w:pPr>
        <w:pStyle w:val="BodyText"/>
      </w:pPr>
      <w:r>
        <w:t xml:space="preserve">It was difficult for So to work on his dictionary under these trying conditions. He was missing the privileged status he had enjoyed at Bang Kwang, where his reputation as a teacher and scholar had provided both protection and resources for his work. He was also pining for Sompong, his newly wedded wife, whom he had married during one of the brief periods when political prisoners were allowed outside Bang Kwang for day visits.</w:t>
      </w:r>
    </w:p>
    <w:bookmarkEnd w:id="93"/>
    <w:bookmarkStart w:id="94" w:name="the-resumption-of-scholarly-work"/>
    <w:p>
      <w:pPr>
        <w:pStyle w:val="Heading2"/>
      </w:pPr>
      <w:r>
        <w:t xml:space="preserve">9.7 The Resumption of Scholarly Work</w:t>
      </w:r>
    </w:p>
    <w:p>
      <w:pPr>
        <w:pStyle w:val="FirstParagraph"/>
      </w:pPr>
      <w:r>
        <w:t xml:space="preserve">Since So was not a religious person and did not believe in God, he did not seek holy guidance in prayer or spiritual meditation like many other prisoners. Instead, he took solace in his work, and through sheer determination and strength of character, he was soon able to return to his</w:t>
      </w:r>
      <w:r>
        <w:t xml:space="preserve"> </w:t>
      </w:r>
      <w:r>
        <w:t xml:space="preserve">“Life’s Work.”</w:t>
      </w:r>
      <w:r>
        <w:t xml:space="preserve"> </w:t>
      </w:r>
      <w:r>
        <w:t xml:space="preserve">The dictionary project provided him with the psychological anchor he needed to maintain his sanity and sense of purpose under the challenging conditions of island imprisonment.</w:t>
      </w:r>
    </w:p>
    <w:p>
      <w:pPr>
        <w:pStyle w:val="BodyText"/>
      </w:pPr>
      <w:r>
        <w:t xml:space="preserve">He hired common prisoners to build a separate hut for his workplace and designed a new desk suitable for the different conditions on Tarutao. The construction of a dedicated workspace was essential for maintaining the discipline and focus required for dictionary compilation. The psychological importance of having a proper study environment cannot be overstated; it created a sense of scholarly normalcy that helped sustain his intellectual efforts despite the abnormal circumstances of his confinement.</w:t>
      </w:r>
    </w:p>
    <w:p>
      <w:pPr>
        <w:pStyle w:val="BodyText"/>
      </w:pPr>
      <w:r>
        <w:t xml:space="preserve">So also took special care of his personal hygiene and appearance, never allowing himself to become demoralized by his circumstances. He was always well-groomed and made sure that even his threadbare clothes—white shirt and Chinese silk trousers—remained impeccable and well-laundered. His hair was always combed, and he arranged for one of the common prisoners to give him regular haircuts. He understood instinctively that maintaining his personal standards was essential for preserving his psychological resilience and his effectiveness as a scholar and leader.</w:t>
      </w:r>
    </w:p>
    <w:p>
      <w:pPr>
        <w:pStyle w:val="BodyText"/>
      </w:pPr>
      <w:r>
        <w:t xml:space="preserve">By June 1940, So reached the letter</w:t>
      </w:r>
      <w:r>
        <w:t xml:space="preserve"> </w:t>
      </w:r>
      <w:r>
        <w:t xml:space="preserve">“Z”</w:t>
      </w:r>
      <w:r>
        <w:t xml:space="preserve"> </w:t>
      </w:r>
      <w:r>
        <w:t xml:space="preserve">in his alphabetical progression through the English language. The giant library edition dictionary was finished at last, running to 4,000 pages—1,600 more than originally conceived. The expansion reflected both the thoroughness of his approach and the additional insights he had gained through years of sustained work on the project. Now better organized and more mentally alert than ever, he could start work right away on a desk-sized dictionary, a smaller version designed specifically for high school students.</w:t>
      </w:r>
    </w:p>
    <w:bookmarkEnd w:id="94"/>
    <w:bookmarkStart w:id="95" w:name="life-in-paradise"/>
    <w:p>
      <w:pPr>
        <w:pStyle w:val="Heading2"/>
      </w:pPr>
      <w:r>
        <w:t xml:space="preserve">9.8 Life in Paradise</w:t>
      </w:r>
    </w:p>
    <w:p>
      <w:pPr>
        <w:pStyle w:val="FirstParagraph"/>
      </w:pPr>
      <w:r>
        <w:t xml:space="preserve">In time, So came to prefer life on Tarutao to Bang Kwang. The island was beautiful, the air was fresh and clean, and the surrounding nature was peaceful and quiet. Apart from the constant threat of malaria and other tropical diseases, So and his fellow prisoners led a relatively healthy life. The natural environment provided a therapeutic setting that was conducive to both physical and mental well-being, despite the restrictions of their imprisonment.</w:t>
      </w:r>
    </w:p>
    <w:p>
      <w:pPr>
        <w:pStyle w:val="BodyText"/>
      </w:pPr>
      <w:r>
        <w:t xml:space="preserve">Morale improved significantly as the prisoners adapted to their new circumstances. Everyone chipped in to make prison life as pleasant as possible, creating a genuine community that was more cohesive and productive than what they had experienced at Bang Kwang. Prince Sithiporn, with the help of a group of common prisoners, produced enough vegetables and fruit for the island’s consumption, with surplus marketed at Satun on the mainland. He also baked bread and cakes in an oven sent from the mainland by his wife, providing luxuries that would have been impossible under normal prison conditions.</w:t>
      </w:r>
    </w:p>
    <w:p>
      <w:pPr>
        <w:pStyle w:val="BodyText"/>
      </w:pPr>
      <w:r>
        <w:t xml:space="preserve">Not to be outdone, So started to manufacture soap, essential for someone as particular about personal hygiene as he was. He soon ran out of State Express cigarettes and started experimenting with different kinds of leaves, though this was not a huge success. Although So was not a gourmet, he enjoyed cooking and prepared shark fin soup for his friends. He liked mushrooms and created many new recipes, demonstrating the kind of creative adaptation that characterized the prisoners’ response to their unusual circumstances.</w:t>
      </w:r>
    </w:p>
    <w:p>
      <w:pPr>
        <w:pStyle w:val="BodyText"/>
      </w:pPr>
      <w:r>
        <w:t xml:space="preserve">Other inmates joined in the communal spirit and contributed their individual skills, like weaving and basketry. Soon the prison’s production earned a significant income, and a small bank was opened to manage the community’s finances. Talo Udang prison was transformed into a self-sufficient commune that demonstrated the remarkable capacity of educated, motivated individuals to create productive communities even under the most challenging circumstances.</w:t>
      </w:r>
    </w:p>
    <w:p>
      <w:pPr>
        <w:pStyle w:val="BodyText"/>
      </w:pPr>
      <w:r>
        <w:t xml:space="preserve">The biggest problem was the lack of adequate medicine, particularly quinine, as malaria was beginning to take its toll on the prison’s population. From the mainland in Satun, So’s mother managed to send over 1,000 quinine tablets, which saved many lives. Her continued support from the mainland provided not only practical assistance but also the emotional connection that helped sustain So’s morale during the long years of imprisonment.</w:t>
      </w:r>
    </w:p>
    <w:p>
      <w:pPr>
        <w:pStyle w:val="BodyText"/>
      </w:pPr>
      <w:r>
        <w:t xml:space="preserve">As we shall see in</w:t>
      </w:r>
      <w:r>
        <w:t xml:space="preserve"> </w:t>
      </w:r>
      <w:hyperlink w:anchor="sec-war-comes-siam">
        <w:r>
          <w:rPr>
            <w:rStyle w:val="Hyperlink"/>
          </w:rPr>
          <w:t xml:space="preserve">Chapter 10</w:t>
        </w:r>
      </w:hyperlink>
      <w:r>
        <w:t xml:space="preserve">, the relative tranquility of life on Tarutao would be shattered by events far beyond the prisoners’ control. The global war that had been building throughout the late 1930s would finally reach Southeast Asia, bringing with it challenges that would test both the sustainability of the prison community and So’s ability to continue his scholarly work under even more difficult circumstances.</w:t>
      </w:r>
    </w:p>
    <w:bookmarkEnd w:id="95"/>
    <w:bookmarkEnd w:id="96"/>
    <w:bookmarkStart w:id="105" w:name="sec-war-comes-siam"/>
    <w:p>
      <w:pPr>
        <w:pStyle w:val="Heading1"/>
      </w:pPr>
      <w:r>
        <w:t xml:space="preserve">10. War Comes to Siam</w:t>
      </w:r>
    </w:p>
    <w:bookmarkStart w:id="97" w:name="december-8-1941-the-japanese-invasion"/>
    <w:p>
      <w:pPr>
        <w:pStyle w:val="Heading2"/>
      </w:pPr>
      <w:r>
        <w:t xml:space="preserve">10.1 December 8, 1941: The Japanese Invasion</w:t>
      </w:r>
    </w:p>
    <w:p>
      <w:pPr>
        <w:pStyle w:val="FirstParagraph"/>
      </w:pPr>
      <w:r>
        <w:t xml:space="preserve">The Japanese invasion of Thailand on December 8, 1941, brought the global war directly to Siam’s shores, transforming the kingdom into a reluctant ally of the Axis powers and dramatically altering the fate of the political prisoners.</w:t>
      </w:r>
    </w:p>
    <w:p>
      <w:pPr>
        <w:pStyle w:val="BodyText"/>
      </w:pPr>
      <w:r>
        <w:t xml:space="preserve">Although the prisoners at the Talo Udang camp on Tarutao were shut out from the outside world, they were fully aware that a war was raging beyond their island paradise. The isolation that had seemed so complete when they first arrived (as described in</w:t>
      </w:r>
      <w:r>
        <w:t xml:space="preserve"> </w:t>
      </w:r>
      <w:hyperlink w:anchor="sec-tarutao-exile">
        <w:r>
          <w:rPr>
            <w:rStyle w:val="Hyperlink"/>
          </w:rPr>
          <w:t xml:space="preserve">Chapter 9</w:t>
        </w:r>
      </w:hyperlink>
      <w:r>
        <w:t xml:space="preserve">) proved to be less absolute than the authorities had intended. Information filtered in through prison guards, supply boats, and the occasional visitor, creating a picture of a world in upheaval that would ultimately reach even their remote corner of the Andaman Sea.</w:t>
      </w:r>
    </w:p>
    <w:p>
      <w:pPr>
        <w:pStyle w:val="BodyText"/>
      </w:pPr>
      <w:r>
        <w:t xml:space="preserve">The prisoners learned from their guards that Siam had been invaded and occupied by the Japanese, and that the kingdom had put up a heroic stand against the invaders in the southern peninsula where many soldiers’ lives were lost on December 8 and 9, 1941. Being as close as they were to the Malayan border, the prisoners frequently heard the sound of heavy artillery, and as they cocked their ears to listen, they knew instinctively that it was not the sound of thunder, as the rains never came during that season. The war that had been building across Asia (as outlined in</w:t>
      </w:r>
      <w:r>
        <w:t xml:space="preserve"> </w:t>
      </w:r>
      <w:hyperlink w:anchor="sec-rising-storm">
        <w:r>
          <w:rPr>
            <w:rStyle w:val="Hyperlink"/>
          </w:rPr>
          <w:t xml:space="preserve">Chapter 8</w:t>
        </w:r>
      </w:hyperlink>
      <w:r>
        <w:t xml:space="preserve">) had finally arrived at Thailand’s doorstep with devastating force.</w:t>
      </w:r>
    </w:p>
    <w:p>
      <w:pPr>
        <w:pStyle w:val="BodyText"/>
      </w:pPr>
      <w:r>
        <w:t xml:space="preserve">The transformation of their world from the relative tranquility they had achieved on Tarutao to the uncertainties of wartime brought new challenges that tested both their physical survival and their intellectual resilience. For So Sethaputra, the war represented not merely a political catastrophe but a direct threat to the dictionary project that had sustained him through years of imprisonment.</w:t>
      </w:r>
    </w:p>
    <w:bookmarkEnd w:id="97"/>
    <w:bookmarkStart w:id="98" w:name="the-swift-collapse-of-resistance"/>
    <w:p>
      <w:pPr>
        <w:pStyle w:val="Heading2"/>
      </w:pPr>
      <w:r>
        <w:t xml:space="preserve">10.2 The Swift Collapse of Resistance</w:t>
      </w:r>
    </w:p>
    <w:p>
      <w:pPr>
        <w:pStyle w:val="FirstParagraph"/>
      </w:pPr>
      <w:r>
        <w:t xml:space="preserve">The Japanese invasion of Thailand demonstrated the futility of the kingdom’s attempts to maintain neutrality in an increasingly polarized world. Despite years of careful diplomatic maneuvering and military preparation, Thailand’s resistance lasted only hours before the government was forced to accept the reality of Japanese military superiority. The speed of the collapse shocked even those who had predicted that Thailand would eventually be drawn into the Japanese sphere of influence.</w:t>
      </w:r>
    </w:p>
    <w:p>
      <w:pPr>
        <w:pStyle w:val="BodyText"/>
      </w:pPr>
      <w:r>
        <w:t xml:space="preserve">The invasion began simultaneously at multiple points along Thailand’s coastline and borders, with Japanese forces landing at Songkhla, Pattani, and Chumphon while other units crossed from Japanese-occupied Indochina. The coordinated nature of the assault demonstrated the thoroughness of Japanese planning and the effectiveness of their intelligence gathering. Thai military units, despite their modern equipment and training, found themselves overwhelmed by the scale and precision of the Japanese operation.</w:t>
      </w:r>
    </w:p>
    <w:p>
      <w:pPr>
        <w:pStyle w:val="BodyText"/>
      </w:pPr>
      <w:r>
        <w:t xml:space="preserve">The psychological impact of the invasion was as devastating as its military consequences. For a kingdom that had maintained its independence for centuries while neighboring countries fell under European colonial control, the reality of foreign occupation was a profound national humiliation. The Thai military leadership that had come to power in 1932 with promises of national strength and independence found themselves forced to accept the role of junior partners in the Japanese empire.</w:t>
      </w:r>
    </w:p>
    <w:p>
      <w:pPr>
        <w:pStyle w:val="BodyText"/>
      </w:pPr>
      <w:r>
        <w:t xml:space="preserve">The political prisoners on Tarutao, despite their opposition to the revolutionary government, felt the shame of their country’s defeat as keenly as any patriotic Thai citizen. Their European education and international perspective gave them a clearer understanding than most of what Japanese occupation would mean for Thailand’s future. They recognized that their country had become a pawn in a global conflict whose outcome would determine the fate of Asian civilization for generations to come.</w:t>
      </w:r>
    </w:p>
    <w:bookmarkEnd w:id="98"/>
    <w:bookmarkStart w:id="99" w:name="the-bombing-of-bangkok"/>
    <w:p>
      <w:pPr>
        <w:pStyle w:val="Heading2"/>
      </w:pPr>
      <w:r>
        <w:t xml:space="preserve">10.3 The Bombing of Bangkok</w:t>
      </w:r>
    </w:p>
    <w:p>
      <w:pPr>
        <w:pStyle w:val="FirstParagraph"/>
      </w:pPr>
      <w:r>
        <w:t xml:space="preserve">The transformation of Thailand from neutral kingdom to active belligerent brought the war directly to the Thai people in ways that peaceful occupation might not have achieved. On January 8, 1942, Bangkok was bombed by British aircraft, with the Hua Lampong railway station area being badly hit. The bombing marked Thailand’s definitive entry into the global conflict and demonstrated that the kingdom would not be spared the devastation that was consuming much of the world.</w:t>
      </w:r>
    </w:p>
    <w:p>
      <w:pPr>
        <w:pStyle w:val="BodyText"/>
      </w:pPr>
      <w:r>
        <w:t xml:space="preserve">For the political prisoners on Tarutao, news of the bombing brought the war home in the most personal way possible. Many had family and friends in Bangkok who were now exposed to the dangers of aerial bombardment. The city that had been the center of their professional and social lives was now a target for enemy aircraft, its familiar landmarks potentially reduced to rubble by forces beyond Thailand’s control.</w:t>
      </w:r>
    </w:p>
    <w:p>
      <w:pPr>
        <w:pStyle w:val="BodyText"/>
      </w:pPr>
      <w:r>
        <w:t xml:space="preserve">The bombing also had immediate practical consequences for So’s dictionary project. The attack on Bangkok disrupted the communications and transportation networks that had enabled the continued publication of his work. More ominously, it created an environment of suspicion and paranoia that made any form of clandestine publishing extremely dangerous for all involved.</w:t>
      </w:r>
    </w:p>
    <w:p>
      <w:pPr>
        <w:pStyle w:val="BodyText"/>
      </w:pPr>
      <w:r>
        <w:t xml:space="preserve">The declaration of martial law following the bombing brought new restrictions on all forms of communication and commerce. The prisons came under stricter supervision as the government became increasingly concerned about potential sabotage and fifth-column activities. For political prisoners already viewed with suspicion, the wartime atmosphere created additional layers of surveillance and control that made their continued intellectual activities even more precarious.</w:t>
      </w:r>
    </w:p>
    <w:bookmarkEnd w:id="99"/>
    <w:bookmarkStart w:id="100" w:name="the-death-of-phraya-nibhon"/>
    <w:p>
      <w:pPr>
        <w:pStyle w:val="Heading2"/>
      </w:pPr>
      <w:r>
        <w:t xml:space="preserve">10.4 The Death of Phraya Nibhon</w:t>
      </w:r>
    </w:p>
    <w:p>
      <w:pPr>
        <w:pStyle w:val="FirstParagraph"/>
      </w:pPr>
      <w:r>
        <w:t xml:space="preserve">The most devastating personal blow to So’s dictionary project came with the death of his publisher, Phraya Nibhon Pojanart, who was killed during one of the air raids on Bangkok. Phraya Nibhon had been more than a commercial partner; he had been the courageous intermediary who made it possible for a political prisoner to continue contributing to Thai education despite his confinement. His death represented not only a personal loss but the destruction of the carefully constructed network that had enabled the dictionary’s publication.</w:t>
      </w:r>
    </w:p>
    <w:p>
      <w:pPr>
        <w:pStyle w:val="BodyText"/>
      </w:pPr>
      <w:r>
        <w:t xml:space="preserve">Phraya Nibhon’s death occurred at a particularly crucial moment in the dictionary project’s development. So had completed his comprehensive library edition and was working on a more compact desk-sized version designed specifically for high school students. This portable edition represented the culmination of years of refinement and adaptation, incorporating lessons learned from the reception of the original installments and feedback from educators who had used the work in their classrooms.</w:t>
      </w:r>
    </w:p>
    <w:p>
      <w:pPr>
        <w:pStyle w:val="BodyText"/>
      </w:pPr>
      <w:r>
        <w:t xml:space="preserve">The timing of the publisher’s death meant that So’s completed portable edition could not be published immediately. The manuscript, representing years of additional work beyond the original dictionary, would have to wait for more favorable circumstances and a new publisher willing to risk the dangers associated with handling the work of a political prisoner. For So, this delay represented not merely a professional setback but the potential loss of income that his family desperately needed for survival.</w:t>
      </w:r>
    </w:p>
    <w:p>
      <w:pPr>
        <w:pStyle w:val="BodyText"/>
      </w:pPr>
      <w:r>
        <w:t xml:space="preserve">The personal impact of Phraya Nibhon’s death on So was profound. The publisher had been one of the few people outside his immediate family who fully understood and supported the dictionary project’s educational mission. His willingness to risk his business and potentially his freedom to bring So’s work to the Thai people had provided validation that the years of imprisonment and scholarly labor were producing something of genuine value to society.</w:t>
      </w:r>
    </w:p>
    <w:bookmarkEnd w:id="100"/>
    <w:bookmarkStart w:id="101" w:name="the-transformation-of-prison-conditions"/>
    <w:p>
      <w:pPr>
        <w:pStyle w:val="Heading2"/>
      </w:pPr>
      <w:r>
        <w:t xml:space="preserve">10.5 The Transformation of Prison Conditions</w:t>
      </w:r>
    </w:p>
    <w:p>
      <w:pPr>
        <w:pStyle w:val="FirstParagraph"/>
      </w:pPr>
      <w:r>
        <w:t xml:space="preserve">The war brought dramatic changes to the conditions under which the political prisoners lived and worked. The relatively liberal policies that had characterized their treatment during the early years of their confinement were replaced by much stricter security measures as the government became increasingly paranoid about potential threats to internal security. The educational and cultural activities that had flourished in both Bang Kwang and Tarutao were viewed with new suspicion as possible covers for seditious activities.</w:t>
      </w:r>
    </w:p>
    <w:p>
      <w:pPr>
        <w:pStyle w:val="BodyText"/>
      </w:pPr>
      <w:r>
        <w:t xml:space="preserve">Security searches became more frequent and thorough, making it increasingly difficult to maintain the secrecy essential to So’s continued scholarly work. The guards, who had previously been content to ignore activities they did not understand, received new instructions to report any unusual behavior or suspicious materials. The informal arrangements that had enabled prisoners to obtain writing materials, reference books, and other necessities for intellectual work became much more dangerous to maintain.</w:t>
      </w:r>
    </w:p>
    <w:p>
      <w:pPr>
        <w:pStyle w:val="BodyText"/>
      </w:pPr>
      <w:r>
        <w:t xml:space="preserve">The economic pressures created by Thailand’s entry into the war also affected prison conditions. Resources that had previously been allocated to prisoner welfare were redirected to military purposes, leading to reduced food rations and deteriorating living conditions. The semi-autonomous community that the political prisoners had created on Tarutao found itself under increasing pressure as supplies became scarce and external support more difficult to obtain.</w:t>
      </w:r>
    </w:p>
    <w:p>
      <w:pPr>
        <w:pStyle w:val="BodyText"/>
      </w:pPr>
      <w:r>
        <w:t xml:space="preserve">Most significantly, the war altered the fundamental relationship between the political prisoners and the state. During peacetime, their confinement had been justified primarily as punishment for past political activities. The war transformed them into potential security threats whose continued existence near strategically important areas represented an unacceptable risk to national defense. This shift in perception would have profound consequences for their future treatment and location.</w:t>
      </w:r>
    </w:p>
    <w:bookmarkEnd w:id="101"/>
    <w:bookmarkStart w:id="102" w:name="X42e90bb6c496db37641c9b3278ba7db3212a076"/>
    <w:p>
      <w:pPr>
        <w:pStyle w:val="Heading2"/>
      </w:pPr>
      <w:r>
        <w:t xml:space="preserve">10.6 The Strategic Implications of Imprisonment</w:t>
      </w:r>
    </w:p>
    <w:p>
      <w:pPr>
        <w:pStyle w:val="FirstParagraph"/>
      </w:pPr>
      <w:r>
        <w:t xml:space="preserve">The Japanese occupation of Southeast Asia created new strategic considerations that affected every aspect of Thailand’s domestic policy, including the management of political prisoners. The proximity of Tarutao to the Malayan border, which had originally made it an ideal prison location due to its isolation, now made it a potential liability in the context of regional warfare. The presence of educated, potentially disloyal prisoners near areas of military importance became a security concern that demanded resolution.</w:t>
      </w:r>
    </w:p>
    <w:p>
      <w:pPr>
        <w:pStyle w:val="BodyText"/>
      </w:pPr>
      <w:r>
        <w:t xml:space="preserve">Intelligence reports reaching Bangkok suggested that Allied forces were planning operations in the Andaman Sea region that could potentially involve attempts to liberate political prisoners or recruit them for anti-Japanese activities. Whether or not these reports were accurate, they reflected the government’s growing paranoia about the loyalty of the Western-educated elite and their potential value to enemy forces seeking local allies.</w:t>
      </w:r>
    </w:p>
    <w:p>
      <w:pPr>
        <w:pStyle w:val="BodyText"/>
      </w:pPr>
      <w:r>
        <w:t xml:space="preserve">The prisoners’ European educations and international connections, which had once been viewed merely as evidence of their unsuitability for the new Thailand, were now seen as qualifications that could make them valuable assets to Allied intelligence services. Their knowledge of Thai society, their language skills, and their potential grievances against the current government made them ideal candidates for recruitment by enemy agents seeking to establish resistance networks within Thailand.</w:t>
      </w:r>
    </w:p>
    <w:p>
      <w:pPr>
        <w:pStyle w:val="BodyText"/>
      </w:pPr>
      <w:r>
        <w:t xml:space="preserve">The continuous Japanese sea and air patrols over the thousands of islands that made up the archipelago of the Andaman Sea provided evidence of the region’s strategic importance and the reality of the military threat. The prisoners could see and hear the aircraft that patrolled their waters, constant reminders that they were no longer isolated from the global conflict but rather situated at one of its potential focal points.</w:t>
      </w:r>
    </w:p>
    <w:bookmarkEnd w:id="102"/>
    <w:bookmarkStart w:id="103" w:name="the-decision-to-transfer-again"/>
    <w:p>
      <w:pPr>
        <w:pStyle w:val="Heading2"/>
      </w:pPr>
      <w:r>
        <w:t xml:space="preserve">10.7 The Decision to Transfer Again</w:t>
      </w:r>
    </w:p>
    <w:p>
      <w:pPr>
        <w:pStyle w:val="FirstParagraph"/>
      </w:pPr>
      <w:r>
        <w:t xml:space="preserve">By 1943, the tide of war was beginning to turn, and aware that the Allies would soon be in control of the Andaman Sea, the government decided to move the political prisoners once again. The decision reflected both military necessity and political calculation: the prisoners had to be moved away from areas where they might be liberated by Allied forces, but they also had to be relocated in a way that would not appear to be a response to military pressure.</w:t>
      </w:r>
    </w:p>
    <w:p>
      <w:pPr>
        <w:pStyle w:val="BodyText"/>
      </w:pPr>
      <w:r>
        <w:t xml:space="preserve">The choice of Koh Tao, a tiny uninhabited island in the Gulf of Siam, as the new prison location demonstrated the government’s determination to maintain absolute control over the political prisoners regardless of changing military circumstances. The island’s position in the Gulf of Siam, far from the main theaters of war but still under firm Thai government control, would eliminate the security risks associated with their proximity to combat zones.</w:t>
      </w:r>
    </w:p>
    <w:p>
      <w:pPr>
        <w:pStyle w:val="BodyText"/>
      </w:pPr>
      <w:r>
        <w:t xml:space="preserve">There were only fifty-five political prisoners left on Tarutao when the transfer decision was made. The relatively small number reflected both the success of earlier escape attempts and the natural attrition that had occurred during years of imprisonment under tropical conditions. The anti-Japanese Free Thai resistance movement was gaining grass-roots acceptance among the populace, and the government feared that these highly educated and high-ranking prisoners from the old elite would join the resistance if given the opportunity.</w:t>
      </w:r>
    </w:p>
    <w:p>
      <w:pPr>
        <w:pStyle w:val="BodyText"/>
      </w:pPr>
      <w:r>
        <w:t xml:space="preserve">For So personally, the prospect of another transfer represented a potentially catastrophic disruption to his scholarly work. The dictionary project that had survived the move from Bang Kwang to Tarutao might not survive another relocation, particularly to an island even more remote and less developed than their current location. The networks of support and communication that had enabled the project’s continuation would have to be reconstructed under even more difficult circumstances.</w:t>
      </w:r>
    </w:p>
    <w:bookmarkEnd w:id="103"/>
    <w:bookmarkStart w:id="104" w:name="X830845496c306394e16e06406977d523f851e1a"/>
    <w:p>
      <w:pPr>
        <w:pStyle w:val="Heading2"/>
      </w:pPr>
      <w:r>
        <w:t xml:space="preserve">10.8 The Broader Context of Wartime Transformation</w:t>
      </w:r>
    </w:p>
    <w:p>
      <w:pPr>
        <w:pStyle w:val="FirstParagraph"/>
      </w:pPr>
      <w:r>
        <w:t xml:space="preserve">The war’s impact on the political prisoners was part of a much broader transformation of Thai society under the pressures of global conflict. The kingdom that had entered the war reluctantly found itself increasingly militarized as the demands of alliance with Japan required ever-greater sacrifices from the Thai people. Traditional patterns of social and economic life were disrupted as resources were redirected to military purposes and civilian activities were subordinated to wartime necessities.</w:t>
      </w:r>
    </w:p>
    <w:p>
      <w:pPr>
        <w:pStyle w:val="BodyText"/>
      </w:pPr>
      <w:r>
        <w:t xml:space="preserve">The intellectual and cultural life that had begun to flourish during the 1920s and early 1930s was particularly hard hit by wartime pressures. Educational institutions found their resources reduced and their curricula altered to emphasize military training and nationalist indoctrination. Cultural organizations were disbanded or placed under strict government control. The free exchange of ideas that had characterized Thai intellectual life during the final years of the absolute monarchy became impossible under wartime censorship and surveillance.</w:t>
      </w:r>
    </w:p>
    <w:p>
      <w:pPr>
        <w:pStyle w:val="BodyText"/>
      </w:pPr>
      <w:r>
        <w:t xml:space="preserve">For the Western-educated elite, whether imprisoned or free, the war represented the final destruction of the world they had known and the values they had cherished. The international outlook that had once been valued as an asset for national development was now viewed as evidence of insufficient loyalty to the Thai nation. The cosmopolitan culture they had created was denounced as foreign contamination that weakened national resolve.</w:t>
      </w:r>
    </w:p>
    <w:p>
      <w:pPr>
        <w:pStyle w:val="BodyText"/>
      </w:pPr>
      <w:r>
        <w:t xml:space="preserve">The dictionary project that So continued to pursue under these circumstances represented more than personal scholarly ambition; it was a form of cultural resistance against the narrowing of intellectual horizons that wartime nationalism demanded. By maintaining his commitment to bridging Thai and English cultures through educational resources, So was preserving possibilities for future cultural exchange that the current political climate sought to eliminate.</w:t>
      </w:r>
    </w:p>
    <w:p>
      <w:pPr>
        <w:pStyle w:val="BodyText"/>
      </w:pPr>
      <w:r>
        <w:t xml:space="preserve">As we shall see in</w:t>
      </w:r>
      <w:r>
        <w:t xml:space="preserve"> </w:t>
      </w:r>
      <w:hyperlink w:anchor="sec-survival-perseverance">
        <w:r>
          <w:rPr>
            <w:rStyle w:val="Hyperlink"/>
          </w:rPr>
          <w:t xml:space="preserve">Chapter 11</w:t>
        </w:r>
      </w:hyperlink>
      <w:r>
        <w:t xml:space="preserve">, the transfer to Koh Tao would test So’s resilience and determination under conditions even more challenging than those he had previously endured. The island that would become their final prison would subject the remaining political prisoners to hardships that would claim several lives and bring So himself to the brink of physical collapse. Yet even under these extreme circumstances, his commitment to completing his life’s work would demonstrate the remarkable capacity of intellectual dedication to transcend the most severe forms of physical and psychological pressure.</w:t>
      </w:r>
    </w:p>
    <w:bookmarkEnd w:id="104"/>
    <w:bookmarkEnd w:id="105"/>
    <w:bookmarkStart w:id="114" w:name="sec-survival-perseverance"/>
    <w:p>
      <w:pPr>
        <w:pStyle w:val="Heading1"/>
      </w:pPr>
      <w:r>
        <w:t xml:space="preserve">11. Survival and Perseverance</w:t>
      </w:r>
    </w:p>
    <w:bookmarkStart w:id="106" w:name="koh-tao-hell-on-earth"/>
    <w:p>
      <w:pPr>
        <w:pStyle w:val="Heading2"/>
      </w:pPr>
      <w:r>
        <w:t xml:space="preserve">11.1 Koh Tao: Hell on Earth</w:t>
      </w:r>
    </w:p>
    <w:p>
      <w:pPr>
        <w:pStyle w:val="FirstParagraph"/>
      </w:pPr>
      <w:r>
        <w:t xml:space="preserve">The transfer to Koh Tao in 1943 brought the harshest conditions So had yet endured, testing his physical and mental resilience as he struggled to survive while completing his life’s work.</w:t>
      </w:r>
    </w:p>
    <w:p>
      <w:pPr>
        <w:pStyle w:val="BodyText"/>
      </w:pPr>
      <w:r>
        <w:t xml:space="preserve">So Sethaputra spent the next fifteen months, from April 1943 to July 1944, on Koh Tao island, and it would prove to be the most grueling period of his eleven-year imprisonment. Like Tarutao, Koh Tao is today a paradise for holidaymakers, with long stretches of white sandy beaches fringed by miles of coconut palm trees and surrounded by clear waters and beautiful coral reefs. Unlike Tarutao, however, Koh Tao was much smaller and less fertile, with little freshwater resources. The prisoners were confined to an area of just fourteen acres, surrounded by a fence and overlooked by a watchtower with a machine gun emplacement positioned on a hill that allowed the prison guards to maintain constant surveillance. Escape was not even a theoretical possibility.</w:t>
      </w:r>
    </w:p>
    <w:p>
      <w:pPr>
        <w:pStyle w:val="BodyText"/>
      </w:pPr>
      <w:r>
        <w:t xml:space="preserve">The transfer from the relative freedom and community they had built on Tarutao (as described in</w:t>
      </w:r>
      <w:r>
        <w:t xml:space="preserve"> </w:t>
      </w:r>
      <w:hyperlink w:anchor="sec-tarutao-exile">
        <w:r>
          <w:rPr>
            <w:rStyle w:val="Hyperlink"/>
          </w:rPr>
          <w:t xml:space="preserve">Chapter 9</w:t>
        </w:r>
      </w:hyperlink>
      <w:r>
        <w:t xml:space="preserve">) to this constrained and hostile environment represented a shocking regression in their conditions of confinement. The war that had transformed Thailand into a Japanese ally (detailed in</w:t>
      </w:r>
      <w:r>
        <w:t xml:space="preserve"> </w:t>
      </w:r>
      <w:hyperlink w:anchor="sec-war-comes-siam">
        <w:r>
          <w:rPr>
            <w:rStyle w:val="Hyperlink"/>
          </w:rPr>
          <w:t xml:space="preserve">Chapter 10</w:t>
        </w:r>
      </w:hyperlink>
      <w:r>
        <w:t xml:space="preserve">) had fundamentally altered the government’s approach to political prisoners. They were no longer viewed as misguided patriots who might eventually be reconciled to the new order, but as dangerous enemies whose very existence threatened national security.</w:t>
      </w:r>
    </w:p>
    <w:p>
      <w:pPr>
        <w:pStyle w:val="BodyText"/>
      </w:pPr>
      <w:r>
        <w:t xml:space="preserve">The newly arrived prisoners would soon discover that Koh Tao was hell on earth. The Department of Corrections had changed their liberal policy, and political prisoners under sixty were forced to work like slaves. They were no longer allowed to wander around freely, and at night they were locked up like common criminals. The transformation in their treatment reflected the broader militarization of Thai society under wartime pressures and the government’s increasing paranoia about potential security threats.</w:t>
      </w:r>
    </w:p>
    <w:bookmarkEnd w:id="106"/>
    <w:bookmarkStart w:id="107" w:name="the-regime-of-forced-labor"/>
    <w:p>
      <w:pPr>
        <w:pStyle w:val="Heading2"/>
      </w:pPr>
      <w:r>
        <w:t xml:space="preserve">11.2 The Regime of Forced Labor</w:t>
      </w:r>
    </w:p>
    <w:p>
      <w:pPr>
        <w:pStyle w:val="FirstParagraph"/>
      </w:pPr>
      <w:r>
        <w:t xml:space="preserve">The harsh labor regime imposed on Koh Tao was designed not merely to punish the political prisoners but to break their spirit and destroy their capacity for intellectual resistance. The educated men who had once been treated with a grudging respect for their expertise and social position were now subjected to backbreaking physical labor that seemed calculated to humiliate them as much as to exploit their bodies.</w:t>
      </w:r>
    </w:p>
    <w:p>
      <w:pPr>
        <w:pStyle w:val="BodyText"/>
      </w:pPr>
      <w:r>
        <w:t xml:space="preserve">The prisoners were forced to perform the most demanding and dangerous work on the island: clearing jungle, building structures, and maintaining the prison facilities under the tropical sun. The work was exhausting for men in their prime; for middle-aged intellectuals who had spent their careers in offices and classrooms, it was devastating. The guards showed no consideration for age, health, or previous social status in assigning work details, treating former cabinet ministers and university professors with the same brutality they might have shown to convicted murderers.</w:t>
      </w:r>
    </w:p>
    <w:p>
      <w:pPr>
        <w:pStyle w:val="BodyText"/>
      </w:pPr>
      <w:r>
        <w:t xml:space="preserve">The psychological impact of forced labor was as destructive as its physical effects. Men who had built their identities around intellectual achievement and social status found themselves reduced to manual laborers whose only value lay in their capacity for physical work. The dignified bearing that had sustained them through years of imprisonment gradually eroded under the relentless pressure of exhausting labor and constant humiliation.</w:t>
      </w:r>
    </w:p>
    <w:p>
      <w:pPr>
        <w:pStyle w:val="BodyText"/>
      </w:pPr>
      <w:r>
        <w:t xml:space="preserve">For So personally, the forced labor regime represented a catastrophic threat to the dictionary project that had sustained him through years of confinement. The physical exhaustion that resulted from daily labor left little energy for intellectual work, while the constant surveillance made it virtually impossible to maintain the secrecy that had protected his scholarly activities. The careful routines and collaborative relationships that had enabled his work on Tarutao were completely disrupted by the harsh realities of life on Koh Tao.</w:t>
      </w:r>
    </w:p>
    <w:bookmarkEnd w:id="107"/>
    <w:bookmarkStart w:id="108" w:name="the-deadly-combination-of-hardships"/>
    <w:p>
      <w:pPr>
        <w:pStyle w:val="Heading2"/>
      </w:pPr>
      <w:r>
        <w:t xml:space="preserve">11.3 The Deadly Combination of Hardships</w:t>
      </w:r>
    </w:p>
    <w:p>
      <w:pPr>
        <w:pStyle w:val="FirstParagraph"/>
      </w:pPr>
      <w:r>
        <w:t xml:space="preserve">There was an acute shortage of essential medicines on Koh Tao, and American submarine patrols in the gulf had curtailed regular delivery of basic foods and supplies. Malnutrition became a major problem, and there were more malarial cases than the prisoners had experienced on Tarutao. The combination of exhaustive work, sunstroke, severe hunger, and malaria created a deadly environment that claimed six prisoners in the first two months alone. They were literally worked to death.</w:t>
      </w:r>
    </w:p>
    <w:p>
      <w:pPr>
        <w:pStyle w:val="BodyText"/>
      </w:pPr>
      <w:r>
        <w:t xml:space="preserve">The medical crisis on Koh Tao reflected both the island’s isolation and the government’s reduced commitment to prisoner welfare during wartime. The medical supplies that had been barely adequate on Tarutao were completely insufficient for the more challenging conditions on Koh Tao. The lack of quinine, the primary treatment for malaria, meant that prisoners who contracted the disease faced a significant risk of death without proper medical intervention.</w:t>
      </w:r>
    </w:p>
    <w:p>
      <w:pPr>
        <w:pStyle w:val="BodyText"/>
      </w:pPr>
      <w:r>
        <w:t xml:space="preserve">The food situation was equally desperate. The self-sufficient agricultural system that Prince Sithiporn had developed on Tarutao could not be replicated on the smaller, less fertile Koh Tao. The prisoners were dependent on supply boats that arrived irregularly and often carried insufficient quantities of basic necessities. The combination of reduced rations and increased physical demands created a nutritional crisis that weakened the prisoners’ resistance to disease and exhaustion.</w:t>
      </w:r>
    </w:p>
    <w:p>
      <w:pPr>
        <w:pStyle w:val="BodyText"/>
      </w:pPr>
      <w:r>
        <w:t xml:space="preserve">The water shortage on Koh Tao was perhaps the most critical problem of all. Unlike Tarutao, which had abundant freshwater streams, Koh Tao’s limited water resources were barely sufficient for the prison population. The poor quality of available water, combined with inadequate sanitation facilities, created ideal conditions for the spread of waterborne diseases that further weakened the already vulnerable prisoner population.</w:t>
      </w:r>
    </w:p>
    <w:bookmarkEnd w:id="108"/>
    <w:bookmarkStart w:id="109" w:name="sos-physical-decline"/>
    <w:p>
      <w:pPr>
        <w:pStyle w:val="Heading2"/>
      </w:pPr>
      <w:r>
        <w:t xml:space="preserve">11.4 So’s Physical Decline</w:t>
      </w:r>
    </w:p>
    <w:p>
      <w:pPr>
        <w:pStyle w:val="FirstParagraph"/>
      </w:pPr>
      <w:r>
        <w:t xml:space="preserve">These harsh conditions were not conducive for So to continue his scholarly work. He was planning to write the life story of King Rama V, but the lack of research materials, the rough conditions in the prison camp, and severe debilitation made So give up writing for the first time in his adult life. He was down to thirty kilograms and so weak that his friends stood in for him during the strenuous task of chopping logs for firewood. Instead, he was assigned to the lighter job of stacking and counting them.</w:t>
      </w:r>
    </w:p>
    <w:p>
      <w:pPr>
        <w:pStyle w:val="BodyText"/>
      </w:pPr>
      <w:r>
        <w:t xml:space="preserve">The physical deterioration that So experienced on Koh Tao was shocking to those who had known him during his earlier imprisonment. The man who had maintained his dignity and bearing throughout years of confinement was reduced to a skeletal figure whose weakness was evident to everyone around him. His weight loss of approximately twenty kilograms represented not merely physical decline but the near-collapse of his body’s capacity to sustain life under the extreme conditions of the island prison.</w:t>
      </w:r>
    </w:p>
    <w:p>
      <w:pPr>
        <w:pStyle w:val="BodyText"/>
      </w:pPr>
      <w:r>
        <w:t xml:space="preserve">The abandonment of his writing activities represented a profound psychological defeat for So. Throughout his imprisonment, his commitment to scholarly work had provided him with a sense of purpose and identity that transcended his circumstances. The dictionary project had been more than intellectual activity; it had been a form of resistance against the forces that sought to destroy his spirit. His inability to continue writing marked the closest he would come to complete surrender during his years of confinement.</w:t>
      </w:r>
    </w:p>
    <w:p>
      <w:pPr>
        <w:pStyle w:val="BodyText"/>
      </w:pPr>
      <w:r>
        <w:t xml:space="preserve">The support he received from his fellow prisoners during this crisis demonstrated the bonds of solidarity that had developed among the political prisoners despite their harsh treatment. Men who were themselves struggling to survive took on additional burdens to protect their weakest comrades, sharing their meager food rations and taking over the most demanding work assignments. This mutual support system was essential to the survival of prisoners like So who might otherwise have died from the combination of malnutrition, disease, and exhaustion.</w:t>
      </w:r>
    </w:p>
    <w:bookmarkEnd w:id="109"/>
    <w:bookmarkStart w:id="110" w:name="the-search-for-medical-alternatives"/>
    <w:p>
      <w:pPr>
        <w:pStyle w:val="Heading2"/>
      </w:pPr>
      <w:r>
        <w:t xml:space="preserve">11.5 The Search for Medical Alternatives</w:t>
      </w:r>
    </w:p>
    <w:p>
      <w:pPr>
        <w:pStyle w:val="FirstParagraph"/>
      </w:pPr>
      <w:r>
        <w:t xml:space="preserve">To make up for the lack of intellectual activity, So started new experiments with herbal plants, hoping to find a substitute for much-needed quinine. Boiling borapet and shatterstone plants together produced a bitter liquid that seemed to have some effectiveness against malarial symptoms, though it was far from being a complete substitute for proper medical treatment. These experiments represented both a practical response to the medical crisis and an attempt to maintain some form of intellectual engagement despite his physical weakness.</w:t>
      </w:r>
    </w:p>
    <w:p>
      <w:pPr>
        <w:pStyle w:val="BodyText"/>
      </w:pPr>
      <w:r>
        <w:t xml:space="preserve">So’s turn to herbal medicine reflected both his scientific training and his desperate circumstances. His background in mining engineering had given him an understanding of chemical processes that enabled him to approach herbal experimentation systematically rather than randomly. He understood that successful treatment would require identifying the active compounds in traditional medicines and determining proper dosages and preparation methods.</w:t>
      </w:r>
    </w:p>
    <w:p>
      <w:pPr>
        <w:pStyle w:val="BodyText"/>
      </w:pPr>
      <w:r>
        <w:t xml:space="preserve">The herbal experiments also provided So with a way to contribute to the welfare of his fellow prisoners despite his physical limitations. While he could no longer perform heavy labor or continue his dictionary work, he could use his analytical skills to develop treatments that might help alleviate the medical crisis affecting the entire prison population. This work gave him a sense of purpose and usefulness that helped sustain his morale during the darkest period of his imprisonment.</w:t>
      </w:r>
    </w:p>
    <w:p>
      <w:pPr>
        <w:pStyle w:val="BodyText"/>
      </w:pPr>
      <w:r>
        <w:t xml:space="preserve">The limited success of his herbal treatments provided some validation for traditional Thai medicine and demonstrated the potential value of systematic investigation of indigenous remedies. However, the lack of proper research facilities and the extreme conditions under which the experiments were conducted meant that the results were necessarily limited and provisional. So understood that his work was merely a stopgap measure that could not replace proper medical care.</w:t>
      </w:r>
    </w:p>
    <w:bookmarkEnd w:id="110"/>
    <w:bookmarkStart w:id="111" w:name="the-psychology-of-survival"/>
    <w:p>
      <w:pPr>
        <w:pStyle w:val="Heading2"/>
      </w:pPr>
      <w:r>
        <w:t xml:space="preserve">11.6 The Psychology of Survival</w:t>
      </w:r>
    </w:p>
    <w:p>
      <w:pPr>
        <w:pStyle w:val="FirstParagraph"/>
      </w:pPr>
      <w:r>
        <w:t xml:space="preserve">The psychological challenges of surviving on Koh Tao were as severe as the physical hardships. The prisoners had to maintain their sanity and sense of human dignity under conditions that seemed designed to reduce them to the level of animals. The constant surveillance, the brutal labor regime, and the perpetual threat of death created an environment of profound psychological stress that tested even the strongest personalities.</w:t>
      </w:r>
    </w:p>
    <w:p>
      <w:pPr>
        <w:pStyle w:val="BodyText"/>
      </w:pPr>
      <w:r>
        <w:t xml:space="preserve">For intellectuals like So, the psychological challenges were particularly acute. Their identities had been built around mental rather than physical capabilities, around cultural sophistication rather than brute survival skills. The reduction of their daily existence to the most basic concerns of food, water, and physical survival represented a fundamental assault on their sense of self that was more devastating than mere physical hardship.</w:t>
      </w:r>
    </w:p>
    <w:p>
      <w:pPr>
        <w:pStyle w:val="BodyText"/>
      </w:pPr>
      <w:r>
        <w:t xml:space="preserve">The loss of privacy and personal autonomy was especially difficult for men who had been accustomed to positions of authority and respect. The inability to make even the most basic decisions about daily life, combined with the constant humiliation of surveillance and control, created a psychological prison that was as confining as the physical barriers that surrounded them.</w:t>
      </w:r>
    </w:p>
    <w:p>
      <w:pPr>
        <w:pStyle w:val="BodyText"/>
      </w:pPr>
      <w:r>
        <w:t xml:space="preserve">Yet despite these enormous challenges, many of the prisoners managed to maintain their essential humanity and dignity. They developed strategies for psychological survival that enabled them to endure conditions that might have broken less resilient individuals. The maintenance of intellectual interests, the preservation of social relationships, and the commitment to mutual support all served as psychological anchors that prevented complete spiritual collapse.</w:t>
      </w:r>
    </w:p>
    <w:bookmarkEnd w:id="111"/>
    <w:bookmarkStart w:id="112" w:name="the-limits-of-endurance"/>
    <w:p>
      <w:pPr>
        <w:pStyle w:val="Heading2"/>
      </w:pPr>
      <w:r>
        <w:t xml:space="preserve">11.7 The Limits of Endurance</w:t>
      </w:r>
    </w:p>
    <w:p>
      <w:pPr>
        <w:pStyle w:val="FirstParagraph"/>
      </w:pPr>
      <w:r>
        <w:t xml:space="preserve">The fifteen months that So spent on Koh Tao brought him closer to death than at any other time during his imprisonment. The combination of malnutrition, disease, exhaustion, and psychological stress created a crisis that very nearly claimed his life. His survival was due partly to the support of his fellow prisoners, partly to his own remarkable resilience, and partly to simple luck in avoiding the most deadly diseases that killed several of his companions.</w:t>
      </w:r>
    </w:p>
    <w:p>
      <w:pPr>
        <w:pStyle w:val="BodyText"/>
      </w:pPr>
      <w:r>
        <w:t xml:space="preserve">The deaths of six prisoners during the first two months on Koh Tao served as constant reminders of the precariousness of their situation. These men had survived years of imprisonment under various conditions, only to die on an island that was supposedly safer and more secure than their previous locations. Their deaths demonstrated that the government’s new approach to political prisoners was not merely punitive but potentially lethal.</w:t>
      </w:r>
    </w:p>
    <w:p>
      <w:pPr>
        <w:pStyle w:val="BodyText"/>
      </w:pPr>
      <w:r>
        <w:t xml:space="preserve">For So, the deaths of his companions represented not only personal losses but also the destruction of the intellectual community that had sustained him throughout his imprisonment. Each death reduced the collective knowledge and cultural resources available to the survivors, making their situation more desperate and their future more uncertain. The gradual attrition of the political prisoner population threatened to eliminate entirely the educated elite that had once played such an important role in Thai society.</w:t>
      </w:r>
    </w:p>
    <w:p>
      <w:pPr>
        <w:pStyle w:val="BodyText"/>
      </w:pPr>
      <w:r>
        <w:t xml:space="preserve">The realization that he might die on Koh Tao without completing his dictionary or seeing his family again was profoundly disturbing to So. The work that had given meaning to his imprisonment remained unfinished, and the prospect of dying before achieving his scholarly goals represented a form of failure that was more painful than physical suffering. The psychological burden of unfinished work added another layer of stress to an already overwhelming situation.</w:t>
      </w:r>
    </w:p>
    <w:bookmarkEnd w:id="112"/>
    <w:bookmarkStart w:id="113" w:name="the-beginning-of-recovery"/>
    <w:p>
      <w:pPr>
        <w:pStyle w:val="Heading2"/>
      </w:pPr>
      <w:r>
        <w:t xml:space="preserve">11.8 The Beginning of Recovery</w:t>
      </w:r>
    </w:p>
    <w:p>
      <w:pPr>
        <w:pStyle w:val="FirstParagraph"/>
      </w:pPr>
      <w:r>
        <w:t xml:space="preserve">By late 1943, So began to show signs of recovery from the worst effects of his physical decline. The herbal treatments he had developed proved somewhat effective in controlling his malarial symptoms, while the mutual support system among the prisoners helped ensure that he received adequate nutrition despite the general food shortage. Most importantly, his natural resilience began to reassert itself as he adapted to the harsh conditions of island life.</w:t>
      </w:r>
    </w:p>
    <w:p>
      <w:pPr>
        <w:pStyle w:val="BodyText"/>
      </w:pPr>
      <w:r>
        <w:t xml:space="preserve">The recovery process was slow and uncertain, with periods of improvement alternating with relapses that threatened to undo his progress. However, the gradual stabilization of his physical condition enabled him to begin thinking once again about resuming his scholarly work. The dictionary project that had been suspended during his worst illness began to seem possible once more, though under very different circumstances than those he had enjoyed on Tarutao.</w:t>
      </w:r>
    </w:p>
    <w:p>
      <w:pPr>
        <w:pStyle w:val="BodyText"/>
      </w:pPr>
      <w:r>
        <w:t xml:space="preserve">The psychological aspects of recovery were as important as the physical improvements. As his strength slowly returned, So began to regain confidence in his ability to survive and eventually complete his life’s work. The sense of purpose that had sustained him through years of imprisonment was gradually restored, providing the motivation necessary for continued resistance against the forces that sought to destroy his spirit.</w:t>
      </w:r>
    </w:p>
    <w:p>
      <w:pPr>
        <w:pStyle w:val="BodyText"/>
      </w:pPr>
      <w:r>
        <w:t xml:space="preserve">The support of his fellow prisoners was crucial to So’s recovery. Men who were themselves struggling to survive continued to share their resources and take on additional burdens to protect their weakest companion. This demonstration of solidarity and human compassion provided psychological sustenance that was as important as physical nourishment in enabling So’s gradual return to health.</w:t>
      </w:r>
    </w:p>
    <w:p>
      <w:pPr>
        <w:pStyle w:val="BodyText"/>
      </w:pPr>
      <w:r>
        <w:t xml:space="preserve">As we shall see in</w:t>
      </w:r>
      <w:r>
        <w:t xml:space="preserve"> </w:t>
      </w:r>
      <w:hyperlink w:anchor="sec-liberation-legacy">
        <w:r>
          <w:rPr>
            <w:rStyle w:val="Hyperlink"/>
          </w:rPr>
          <w:t xml:space="preserve">Chapter 12</w:t>
        </w:r>
      </w:hyperlink>
      <w:r>
        <w:t xml:space="preserve">, So’s survival of the ordeal on Koh Tao would prove to be the crucial turning point in his long imprisonment. The man who had nearly died on the island would emerge with his essential spirit intact and his commitment to his scholarly work undiminished. The dictionary that had seemed lost forever during the darkest days of his illness would eventually be completed and published, becoming a lasting testament to the power of intellectual dedication to transcend even the most extreme forms of physical and psychological adversity.</w:t>
      </w:r>
    </w:p>
    <w:bookmarkEnd w:id="113"/>
    <w:bookmarkEnd w:id="114"/>
    <w:bookmarkStart w:id="122" w:name="sec-liberation-legacy"/>
    <w:p>
      <w:pPr>
        <w:pStyle w:val="Heading1"/>
      </w:pPr>
      <w:r>
        <w:t xml:space="preserve">12. Liberation and Legacy</w:t>
      </w:r>
    </w:p>
    <w:bookmarkStart w:id="115" w:name="freedom-at-last-august-1944"/>
    <w:p>
      <w:pPr>
        <w:pStyle w:val="Heading2"/>
      </w:pPr>
      <w:r>
        <w:t xml:space="preserve">12.1 Freedom at Last: August 1944</w:t>
      </w:r>
    </w:p>
    <w:p>
      <w:pPr>
        <w:pStyle w:val="FirstParagraph"/>
      </w:pPr>
      <w:r>
        <w:t xml:space="preserve">After eleven years of imprisonment, So Sethaputra’s release in 1944 marked not only his personal liberation but also the beginning of his dictionary’s journey to publication and lasting impact on Thai education.</w:t>
      </w:r>
    </w:p>
    <w:p>
      <w:pPr>
        <w:pStyle w:val="BodyText"/>
      </w:pPr>
      <w:r>
        <w:t xml:space="preserve">The man who walked free from Koh Tao prison in August 1944 was profoundly different from the confident Royal Spokesman who had been arrested eleven years earlier. So Sethaputra had survived ordeals that would have broken lesser men (as described in</w:t>
      </w:r>
      <w:r>
        <w:t xml:space="preserve"> </w:t>
      </w:r>
      <w:hyperlink w:anchor="sec-survival-perseverance">
        <w:r>
          <w:rPr>
            <w:rStyle w:val="Hyperlink"/>
          </w:rPr>
          <w:t xml:space="preserve">Chapter 11</w:t>
        </w:r>
      </w:hyperlink>
      <w:r>
        <w:t xml:space="preserve">), but the experience had left permanent marks on both his body and his spirit. At forty-one, he appeared much older, his frame still bearing the effects of malnutrition and tropical diseases. Yet behind his worn exterior burned the same intellectual fire that had sustained him through the darkest years of his confinement.</w:t>
      </w:r>
    </w:p>
    <w:p>
      <w:pPr>
        <w:pStyle w:val="BodyText"/>
      </w:pPr>
      <w:r>
        <w:t xml:space="preserve">The circumstances of his release reflected the broader transformation of Thailand’s political situation as the tide of World War II turned decisively against Japan. The Thai government, recognizing that the Allies would eventually emerge victorious, began a cautious process of distancing itself from its Japanese allies and preparing for the post-war world. The release of political prisoners was part of this larger strategy, an attempt to reconcile with the old elite and demonstrate Thailand’s readiness to rejoin the community of democratic nations.</w:t>
      </w:r>
    </w:p>
    <w:p>
      <w:pPr>
        <w:pStyle w:val="BodyText"/>
      </w:pPr>
      <w:r>
        <w:t xml:space="preserve">For So personally, freedom brought both tremendous relief and overwhelming challenges. After more than a decade of confinement, he had to readjust to a world that had changed dramatically during his imprisonment. The Thailand of 1944 was a very different country from the kingdom he had known in 1933, transformed by war, occupation, and the social upheavals that had accompanied the country’s forced alliance with Japan.</w:t>
      </w:r>
    </w:p>
    <w:bookmarkEnd w:id="115"/>
    <w:bookmarkStart w:id="116" w:name="the-world-he-found"/>
    <w:p>
      <w:pPr>
        <w:pStyle w:val="Heading2"/>
      </w:pPr>
      <w:r>
        <w:t xml:space="preserve">12.2 The World He Found</w:t>
      </w:r>
    </w:p>
    <w:p>
      <w:pPr>
        <w:pStyle w:val="FirstParagraph"/>
      </w:pPr>
      <w:r>
        <w:t xml:space="preserve">The Bangkok to which So returned in late 1944 bore the scars of war and occupation. The elegant city of his youth, with its blend of traditional Thai architecture and European-influenced modernity, had been altered by years of military control and resource scarcity. Many of the cultural institutions that had flourished during the 1920s and early 1930s had been destroyed or fundamentally changed by wartime pressures and ideological constraints.</w:t>
      </w:r>
    </w:p>
    <w:p>
      <w:pPr>
        <w:pStyle w:val="BodyText"/>
      </w:pPr>
      <w:r>
        <w:t xml:space="preserve">The intellectual community that had once provided So with colleagues and collaborators had been scattered by imprisonment, exile, and death. Many of his former associates in journalism and government service had not survived the war years, while others had been forced to adapt to new realities by abandoning their previous careers and commitments. The vibrant cultural life that had characterized Bangkok’s educated elite had been replaced by the cautious conformity required for survival under authoritarian rule.</w:t>
      </w:r>
    </w:p>
    <w:p>
      <w:pPr>
        <w:pStyle w:val="BodyText"/>
      </w:pPr>
      <w:r>
        <w:t xml:space="preserve">The economic situation was equally challenging. Years of war had disrupted Thailand’s traditional export markets and forced the reallocation of resources to military purposes. The middle-class prosperity that had supported the cultural activities of the educated elite had largely disappeared, replaced by widespread economic hardship and uncertainty about the future. For someone like So, who needed to rebuild his life and career from nothing, the economic environment was particularly daunting.</w:t>
      </w:r>
    </w:p>
    <w:p>
      <w:pPr>
        <w:pStyle w:val="BodyText"/>
      </w:pPr>
      <w:r>
        <w:t xml:space="preserve">Most immediately pressing was the situation of his family. His mother Gaysorn, now in her seventies, had spent eleven years maintaining the household and supporting So’s siblings through their education. The strain of these responsibilities, combined with the constant worry about her imprisoned son, had taken a severe toll on her health. His younger brother and sister, who had been university students when he was arrested, were now adults who had built their own lives while coping with the stigma of having a family member branded as a political criminal.</w:t>
      </w:r>
    </w:p>
    <w:bookmarkEnd w:id="116"/>
    <w:bookmarkStart w:id="117" w:name="the-dictionarys-resurrection"/>
    <w:p>
      <w:pPr>
        <w:pStyle w:val="Heading2"/>
      </w:pPr>
      <w:r>
        <w:t xml:space="preserve">12.3 The Dictionary’s Resurrection</w:t>
      </w:r>
    </w:p>
    <w:p>
      <w:pPr>
        <w:pStyle w:val="FirstParagraph"/>
      </w:pPr>
      <w:r>
        <w:t xml:space="preserve">Despite these overwhelming challenges, So’s first priority upon his release was to resume work on the dictionary project that had sustained him through his imprisonment. The portable edition that he had completed on Tarutao, and which had been interrupted by the death of his publisher Phraya Nibhon during the bombing of Bangkok (as described in</w:t>
      </w:r>
      <w:r>
        <w:t xml:space="preserve"> </w:t>
      </w:r>
      <w:hyperlink w:anchor="sec-war-comes-siam">
        <w:r>
          <w:rPr>
            <w:rStyle w:val="Hyperlink"/>
          </w:rPr>
          <w:t xml:space="preserve">Chapter 10</w:t>
        </w:r>
      </w:hyperlink>
      <w:r>
        <w:t xml:space="preserve">), remained unpublished and largely unknown to the Thai educational community.</w:t>
      </w:r>
    </w:p>
    <w:p>
      <w:pPr>
        <w:pStyle w:val="BodyText"/>
      </w:pPr>
      <w:r>
        <w:t xml:space="preserve">The manuscript had survived the war years through the careful preservation efforts of So’s mother and a few trusted associates. However, finding a new publisher willing to take on the project proved to be a significant challenge. The wartime destruction of Bangkok’s publishing industry had eliminated many potential partners, while the uncertain political situation made publishers cautious about associating themselves with former political prisoners, regardless of the quality of their work.</w:t>
      </w:r>
    </w:p>
    <w:p>
      <w:pPr>
        <w:pStyle w:val="BodyText"/>
      </w:pPr>
      <w:r>
        <w:t xml:space="preserve">The delay in publication was frustrating for So, but it also provided an opportunity to revise and improve the dictionary based on his continued reflection during the final years of his imprisonment. The additional time allowed him to incorporate new insights about Thai students’ learning needs and to refine his innovative approach to English-language instruction. The dictionary that would eventually be published would be more comprehensive and pedagogically sophisticated than the version he had completed on Tarutao.</w:t>
      </w:r>
    </w:p>
    <w:p>
      <w:pPr>
        <w:pStyle w:val="BodyText"/>
      </w:pPr>
      <w:r>
        <w:t xml:space="preserve">The search for a publisher also required So to rebuild the professional networks that had been disrupted by his imprisonment. He had to establish new relationships with educators, booksellers, and cultural leaders who could provide support for the dictionary project. This process was complicated by the suspicion with which many people still viewed former political prisoners, as well as by So’s own need to demonstrate that his years in confinement had not diminished his scholarly capabilities.</w:t>
      </w:r>
    </w:p>
    <w:bookmarkEnd w:id="117"/>
    <w:bookmarkStart w:id="118" w:name="the-publication-breakthrough"/>
    <w:p>
      <w:pPr>
        <w:pStyle w:val="Heading2"/>
      </w:pPr>
      <w:r>
        <w:t xml:space="preserve">12.4 The Publication Breakthrough</w:t>
      </w:r>
    </w:p>
    <w:p>
      <w:pPr>
        <w:pStyle w:val="FirstParagraph"/>
      </w:pPr>
      <w:r>
        <w:t xml:space="preserve">The breakthrough came in 1948, when So finally secured a publishing agreement that would bring his dictionary to the Thai educational market. The delay of four years since his release had been painful, but it had also allowed the political situation to stabilize and the publishing industry to recover from the disruptions of the war years. The Thailand of 1948 was more receptive to innovative educational materials than the country he had encountered immediately after his release.</w:t>
      </w:r>
    </w:p>
    <w:p>
      <w:pPr>
        <w:pStyle w:val="BodyText"/>
      </w:pPr>
      <w:r>
        <w:t xml:space="preserve">The publisher who agreed to take on the project recognized both the dictionary’s exceptional quality and its potential market value. The English-language education sector in Thailand was expanding rapidly as the country sought to reconnect with the international community after years of isolation. There was a growing demand for high-quality educational materials that could help Thai students develop the language skills necessary for participation in the emerging global economy.</w:t>
      </w:r>
    </w:p>
    <w:p>
      <w:pPr>
        <w:pStyle w:val="BodyText"/>
      </w:pPr>
      <w:r>
        <w:t xml:space="preserve">The 1949 publication of</w:t>
      </w:r>
      <w:r>
        <w:t xml:space="preserve"> </w:t>
      </w:r>
      <w:r>
        <w:t xml:space="preserve">“The New Model English-Siamese Dictionary”</w:t>
      </w:r>
      <w:r>
        <w:t xml:space="preserve"> </w:t>
      </w:r>
      <w:r>
        <w:t xml:space="preserve">marked the culmination of more than fifteen years of scholarly work, much of it conducted under the most difficult circumstances imaginable. The completed work ran to over 2,000 pages and represented the most comprehensive English-Thai dictionary ever produced by a Thai scholar. Its innovative approach to language instruction, with culturally relevant example sentences and systematic attention to Thai learning styles, set new standards for bilingual educational materials in Thailand.</w:t>
      </w:r>
    </w:p>
    <w:p>
      <w:pPr>
        <w:pStyle w:val="BodyText"/>
      </w:pPr>
      <w:r>
        <w:t xml:space="preserve">The dictionary’s reception exceeded even So’s optimistic expectations. Educators throughout Thailand embraced the work as a revolutionary improvement over existing language-learning resources. Students found the dictionary’s approach more accessible and culturally relevant than previous alternatives, while teachers appreciated its pedagogical sophistication and practical utility. The positive response validated So’s belief that his years of imprisonment had produced something of lasting value to Thai society.</w:t>
      </w:r>
    </w:p>
    <w:bookmarkEnd w:id="118"/>
    <w:bookmarkStart w:id="119" w:name="recognition-and-impact"/>
    <w:p>
      <w:pPr>
        <w:pStyle w:val="Heading2"/>
      </w:pPr>
      <w:r>
        <w:t xml:space="preserve">12.5 Recognition and Impact</w:t>
      </w:r>
    </w:p>
    <w:p>
      <w:pPr>
        <w:pStyle w:val="FirstParagraph"/>
      </w:pPr>
      <w:r>
        <w:t xml:space="preserve">The success of the dictionary brought So a measure of recognition and financial security that had seemed impossible during his years of confinement. The work’s popularity in schools and universities throughout Thailand provided steady income that allowed him to support his family and rebuild his life. More importantly, the dictionary’s success demonstrated that intellectual achievement could indeed transcend political persecution and contribute meaningfully to national development.</w:t>
      </w:r>
    </w:p>
    <w:p>
      <w:pPr>
        <w:pStyle w:val="BodyText"/>
      </w:pPr>
      <w:r>
        <w:t xml:space="preserve">Educational authorities recognized the dictionary’s significance by incorporating it into the official curriculum for English-language instruction in Thai schools. This endorsement provided additional validation for So’s work and ensured that his educational innovations would reach the broadest possible audience. The dictionary became a standard reference work that influenced English-language education in Thailand for decades.</w:t>
      </w:r>
    </w:p>
    <w:p>
      <w:pPr>
        <w:pStyle w:val="BodyText"/>
      </w:pPr>
      <w:r>
        <w:t xml:space="preserve">The dictionary’s impact extended beyond its immediate pedagogical utility to influence broader cultural attitudes toward English-language learning and cross-cultural communication. So’s approach, which emphasized understanding rather than mere translation, helped Thai students develop more sophisticated appreciation for the cultural contexts that gave English words their meaning. This cultural sensitivity would prove increasingly important as Thailand expanded its international relationships in the post-war period.</w:t>
      </w:r>
    </w:p>
    <w:p>
      <w:pPr>
        <w:pStyle w:val="BodyText"/>
      </w:pPr>
      <w:r>
        <w:t xml:space="preserve">International recognition of the dictionary’s quality came from linguistic scholars and educators outside Thailand who recognized the sophistication of So’s methodology and the thoroughness of his cultural analysis. The work was cited in academic publications as an example of successful indigenous scholarship that could serve as a model for similar projects in other non-English-speaking countries.</w:t>
      </w:r>
    </w:p>
    <w:bookmarkEnd w:id="119"/>
    <w:bookmarkStart w:id="120" w:name="personal-reconstruction"/>
    <w:p>
      <w:pPr>
        <w:pStyle w:val="Heading2"/>
      </w:pPr>
      <w:r>
        <w:t xml:space="preserve">12.6 Personal Reconstruction</w:t>
      </w:r>
    </w:p>
    <w:p>
      <w:pPr>
        <w:pStyle w:val="FirstParagraph"/>
      </w:pPr>
      <w:r>
        <w:t xml:space="preserve">While working to complete and publish his dictionary, So also faced the personal challenge of reconstructing his life and career after eleven years of imprisonment. The Thailand of the late 1940s offered new opportunities for educated individuals willing to contribute to the country’s post-war reconstruction, but it also required adaptation to social and political changes that had occurred during his confinement.</w:t>
      </w:r>
    </w:p>
    <w:p>
      <w:pPr>
        <w:pStyle w:val="BodyText"/>
      </w:pPr>
      <w:r>
        <w:t xml:space="preserve">So’s decision to focus primarily on educational and cultural work rather than returning to political journalism reflected both his personal experiences and his assessment of Thailand’s changing needs. The country required the kind of cultural bridge-building that his dictionary represented more than it needed additional political commentary. His scholarly work could contribute to national development without exposing him to the political risks that had led to his imprisonment.</w:t>
      </w:r>
    </w:p>
    <w:p>
      <w:pPr>
        <w:pStyle w:val="BodyText"/>
      </w:pPr>
      <w:r>
        <w:t xml:space="preserve">The restoration of his relationship with his family was perhaps the most rewarding aspect of So’s reconstruction of his personal life. His mother Gaysorn, despite her advanced age and declining health, lived to see the publication of the dictionary she had helped make possible through her courageous smuggling activities. The bond between mother and son, strengthened by their shared commitment to the dictionary project, provided emotional foundation for So’s adjustment to freedom.</w:t>
      </w:r>
    </w:p>
    <w:p>
      <w:pPr>
        <w:pStyle w:val="BodyText"/>
      </w:pPr>
      <w:r>
        <w:t xml:space="preserve">His marriage to Sompong, whom he had wed during one of his brief releases from Bang Kwang prison, had survived the long separation imposed by his imprisonment. The couple was able to build a stable family life that provided So with the personal security necessary for continued scholarly work. The birth of additional children gave him hope for the future and motivation to continue his contributions to Thai education and culture.</w:t>
      </w:r>
    </w:p>
    <w:bookmarkEnd w:id="120"/>
    <w:bookmarkStart w:id="121" w:name="the-broader-legacy"/>
    <w:p>
      <w:pPr>
        <w:pStyle w:val="Heading2"/>
      </w:pPr>
      <w:r>
        <w:t xml:space="preserve">12.7 The Broader Legacy</w:t>
      </w:r>
    </w:p>
    <w:p>
      <w:pPr>
        <w:pStyle w:val="FirstParagraph"/>
      </w:pPr>
      <w:r>
        <w:t xml:space="preserve">So’s personal story of survival and achievement resonated beyond the immediate circle of his family and professional associates to inspire a broader appreciation for the power of intellectual dedication to transcend political persecution. His example demonstrated that scholarly work could serve as a form of resistance against authoritarianism while also contributing positively to national culture and education.</w:t>
      </w:r>
    </w:p>
    <w:p>
      <w:pPr>
        <w:pStyle w:val="BodyText"/>
      </w:pPr>
      <w:r>
        <w:t xml:space="preserve">The success of his dictionary project encouraged other Thai intellectuals to pursue ambitious scholarly undertakings despite political and economic obstacles. So’s demonstration that high-quality academic work could be produced under the most adverse conditions provided inspiration for educators and researchers who faced their own challenges in contributing to Thailand’s cultural development.</w:t>
      </w:r>
    </w:p>
    <w:p>
      <w:pPr>
        <w:pStyle w:val="BodyText"/>
      </w:pPr>
      <w:r>
        <w:t xml:space="preserve">The methodology that So developed for creating culturally sensitive educational materials influenced approaches to language instruction and cross-cultural communication throughout Southeast Asia. His emphasis on understanding cultural context rather than merely learning vocabulary and grammar became a model for educators working to bridge different linguistic and cultural traditions.</w:t>
      </w:r>
    </w:p>
    <w:p>
      <w:pPr>
        <w:pStyle w:val="BodyText"/>
      </w:pPr>
      <w:r>
        <w:t xml:space="preserve">The institutional impact of So’s work extended to the development of higher education in Thailand, where his dictionary became a standard resource that influenced the training of future educators and scholars. The pedagogical innovations he developed while imprisoned continued to influence Thai educational practice long after his own active career had ended.</w:t>
      </w:r>
    </w:p>
    <w:p>
      <w:pPr>
        <w:pStyle w:val="BodyText"/>
      </w:pPr>
      <w:r>
        <w:t xml:space="preserve">As we shall see in</w:t>
      </w:r>
      <w:r>
        <w:t xml:space="preserve"> </w:t>
      </w:r>
      <w:hyperlink w:anchor="sec-dictionary-makers-gift">
        <w:r>
          <w:rPr>
            <w:rStyle w:val="Hyperlink"/>
          </w:rPr>
          <w:t xml:space="preserve">Chapter 13</w:t>
        </w:r>
      </w:hyperlink>
      <w:r>
        <w:t xml:space="preserve">, So Sethaputra’s achievement represented more than personal triumph over adversity. His story illuminated broader themes about the relationship between intellectual freedom and political authority, the role of education in cultural preservation and development, and the capacity of human creativity to transcend even the most severe forms of oppression. The dictionary maker’s gift to Thailand would prove to be not merely a reference work but a testament to the enduring power of scholarship to serve human dignity and cultural progress.</w:t>
      </w:r>
    </w:p>
    <w:bookmarkEnd w:id="121"/>
    <w:bookmarkEnd w:id="122"/>
    <w:bookmarkStart w:id="130" w:name="sec-dictionary-makers-gift"/>
    <w:p>
      <w:pPr>
        <w:pStyle w:val="Heading1"/>
      </w:pPr>
      <w:r>
        <w:t xml:space="preserve">13. The Dictionary Maker’s Gift</w:t>
      </w:r>
    </w:p>
    <w:bookmarkStart w:id="123" w:name="a-bridge-between-cultures"/>
    <w:p>
      <w:pPr>
        <w:pStyle w:val="Heading2"/>
      </w:pPr>
      <w:r>
        <w:t xml:space="preserve">13.1 A Bridge Between Cultures</w:t>
      </w:r>
    </w:p>
    <w:p>
      <w:pPr>
        <w:pStyle w:val="FirstParagraph"/>
      </w:pPr>
      <w:r>
        <w:t xml:space="preserve">So Sethaputra’s dictionary became more than a reference work; it was a testament to the power of knowledge to transcend political persecution and a bridge between cultures that continues to serve students today.</w:t>
      </w:r>
    </w:p>
    <w:p>
      <w:pPr>
        <w:pStyle w:val="BodyText"/>
      </w:pPr>
      <w:r>
        <w:t xml:space="preserve">In the end, So Sethaputra’s story transcends the particular circumstances of his imprisonment and the specific achievement of his dictionary to illuminate universal themes about human resilience, intellectual courage, and the transformative power of education. The man who entered Bang Kwang prison as Prisoner Number 26 in 1934 emerged eleven years later having created something that would outlast both his captors and the political system that had sought to destroy him. His legacy offers profound lessons about the relationship between knowledge and freedom, the role of education in preserving human dignity, and the capacity of individuals to find meaning and purpose even under the most oppressive circumstances.</w:t>
      </w:r>
    </w:p>
    <w:p>
      <w:pPr>
        <w:pStyle w:val="BodyText"/>
      </w:pPr>
      <w:r>
        <w:t xml:space="preserve">The dictionary that So created during his imprisonment represents one of the most remarkable achievements in the history of Thai education. Born from the practical needs of his English students in Ward Six (as we saw in</w:t>
      </w:r>
      <w:r>
        <w:t xml:space="preserve"> </w:t>
      </w:r>
      <w:hyperlink w:anchor="sec-prison-university">
        <w:r>
          <w:rPr>
            <w:rStyle w:val="Hyperlink"/>
          </w:rPr>
          <w:t xml:space="preserve">Chapter 6</w:t>
        </w:r>
      </w:hyperlink>
      <w:r>
        <w:t xml:space="preserve">), the project evolved into something far more significant: a comprehensive cultural bridge that helped generations of Thai students understand not just English words but English-speaking civilization itself. The work’s continuing influence on Thai education, decades after its publication (described in</w:t>
      </w:r>
      <w:r>
        <w:t xml:space="preserve"> </w:t>
      </w:r>
      <w:hyperlink w:anchor="sec-liberation-legacy">
        <w:r>
          <w:rPr>
            <w:rStyle w:val="Hyperlink"/>
          </w:rPr>
          <w:t xml:space="preserve">Chapter 12</w:t>
        </w:r>
      </w:hyperlink>
      <w:r>
        <w:t xml:space="preserve">), demonstrates how intellectual achievement can indeed transcend the political conflicts that give rise to it.</w:t>
      </w:r>
    </w:p>
    <w:p>
      <w:pPr>
        <w:pStyle w:val="BodyText"/>
      </w:pPr>
      <w:r>
        <w:t xml:space="preserve">Yet the dictionary’s significance extends beyond its practical utility to embody a particular vision of cross-cultural understanding that remains relevant in our increasingly interconnected world. So’s approach to language instruction emphasized empathy and cultural sensitivity rather than mere mechanical translation, encouraging Thai students to see English not as a foreign imposition but as a window into different ways of thinking and being.</w:t>
      </w:r>
    </w:p>
    <w:bookmarkEnd w:id="123"/>
    <w:bookmarkStart w:id="124" w:name="the-triumph-of-intellectual-resistance"/>
    <w:p>
      <w:pPr>
        <w:pStyle w:val="Heading2"/>
      </w:pPr>
      <w:r>
        <w:t xml:space="preserve">13.2 The Triumph of Intellectual Resistance</w:t>
      </w:r>
    </w:p>
    <w:p>
      <w:pPr>
        <w:pStyle w:val="FirstParagraph"/>
      </w:pPr>
      <w:r>
        <w:t xml:space="preserve">So Sethaputra’s achievement represents one of history’s most extraordinary examples of intellectual resistance to political oppression. Unlike armed rebellion or violent resistance movements, So’s response to persecution took the form of scholarly dedication and educational innovation. His resistance was quiet, patient, and ultimately more enduring than the political forces that had imprisoned him. The dictionary he created in secret became a weapon more powerful than any sword, capable of influencing minds and shaping culture long after the regime that had persecuted him had passed into history.</w:t>
      </w:r>
    </w:p>
    <w:p>
      <w:pPr>
        <w:pStyle w:val="BodyText"/>
      </w:pPr>
      <w:r>
        <w:t xml:space="preserve">The nature of So’s resistance offers important insights into the relationship between knowledge and power. Authoritarian governments typically seek to control education and limit access to information because they understand intuitively that knowledge represents a threat to their authority. By continuing his scholarly work despite imprisonment, So was asserting the fundamental principle that intellectual activity cannot be controlled by political force. His persistence in the face of overwhelming obstacles demonstrated that the human mind, once properly educated and committed to truth, possesses a freedom that no external authority can destroy.</w:t>
      </w:r>
    </w:p>
    <w:p>
      <w:pPr>
        <w:pStyle w:val="BodyText"/>
      </w:pPr>
      <w:r>
        <w:t xml:space="preserve">The collaborative aspects of So’s dictionary project also illustrate the social dimensions of intellectual resistance. The work could not have been completed without the assistance of fellow prisoners who transcribed manuscripts, his mother who smuggled materials, and eventually the publisher who risked his business to bring the work to market. This network of support demonstrates how intellectual achievement, even under oppressive conditions, depends on communities of individuals who share common values and commitments.</w:t>
      </w:r>
    </w:p>
    <w:p>
      <w:pPr>
        <w:pStyle w:val="BodyText"/>
      </w:pPr>
      <w:r>
        <w:t xml:space="preserve">The success of So’s resistance strategy vindicated his belief in the power of education to create lasting social change. While political movements rise and fall, educational innovations can influence society for generations. The students who learned English using So’s dictionary carried his pedagogical insights into their own careers as teachers, scholars, and professionals, multiplying the impact of his work far beyond what any single individual could achieve through direct political action.</w:t>
      </w:r>
    </w:p>
    <w:bookmarkEnd w:id="124"/>
    <w:bookmarkStart w:id="125" w:name="lessons-in-human-resilience"/>
    <w:p>
      <w:pPr>
        <w:pStyle w:val="Heading2"/>
      </w:pPr>
      <w:r>
        <w:t xml:space="preserve">13.3 Lessons in Human Resilience</w:t>
      </w:r>
    </w:p>
    <w:p>
      <w:pPr>
        <w:pStyle w:val="FirstParagraph"/>
      </w:pPr>
      <w:r>
        <w:t xml:space="preserve">So’s story provides profound insights into the sources of human resilience under extreme adversity. His ability to maintain his intellectual focus and emotional equilibrium during eleven years of imprisonment reveals the psychological resources that enable some individuals to transcend their circumstances rather than being crushed by them. His example offers hope to anyone facing seemingly insurmountable challenges, while also illuminating the specific strategies and attitudes that enable survival and growth under oppressive conditions.</w:t>
      </w:r>
    </w:p>
    <w:p>
      <w:pPr>
        <w:pStyle w:val="BodyText"/>
      </w:pPr>
      <w:r>
        <w:t xml:space="preserve">The role of purposeful work in maintaining psychological health emerges as one of the most important themes of So’s experience. The dictionary project provided him with a sense of mission that transcended his immediate circumstances, giving meaning to his suffering and hope for the future. The daily routine of scholarly work created structure in an environment designed to produce chaos and despair, while the long-term nature of the project provided motivation to endure temporary hardships for the sake of eventual achievement.</w:t>
      </w:r>
    </w:p>
    <w:p>
      <w:pPr>
        <w:pStyle w:val="BodyText"/>
      </w:pPr>
      <w:r>
        <w:t xml:space="preserve">Equally important was So’s ability to maintain social connections and collaborative relationships despite the isolating effects of imprisonment. His teaching activities in Ward Six, his partnership with fellow prisoners in dictionary production, and his ongoing relationship with his mother all provided emotional sustenance that was essential to his psychological survival. These relationships also gave him opportunities to contribute to the welfare of others, preserving his sense of dignity and social value despite his degraded legal status.</w:t>
      </w:r>
    </w:p>
    <w:p>
      <w:pPr>
        <w:pStyle w:val="BodyText"/>
      </w:pPr>
      <w:r>
        <w:t xml:space="preserve">So’s attention to personal appearance and behavioral standards, even under the most difficult conditions, reveals another crucial dimension of resilience. By refusing to let external circumstances dictate his self-presentation, he maintained his sense of personal agency and identity. This attention to dignity was not vanity but rather a form of resistance against the dehumanizing effects of imprisonment, a declaration that his essential self could not be destroyed by external forces.</w:t>
      </w:r>
    </w:p>
    <w:bookmarkEnd w:id="125"/>
    <w:bookmarkStart w:id="126" w:name="the-educational-philosophy"/>
    <w:p>
      <w:pPr>
        <w:pStyle w:val="Heading2"/>
      </w:pPr>
      <w:r>
        <w:t xml:space="preserve">13.4 The Educational Philosophy</w:t>
      </w:r>
    </w:p>
    <w:p>
      <w:pPr>
        <w:pStyle w:val="FirstParagraph"/>
      </w:pPr>
      <w:r>
        <w:t xml:space="preserve">The pedagogical innovations that So developed during his imprisonment reflect a sophisticated understanding of how learning occurs across cultural boundaries. His emphasis on cultural context rather than mechanical translation anticipated by decades the communicative approaches to language instruction that would later become standard in international education. His recognition that effective language learning requires understanding of cultural assumptions and social practices demonstrated insights that remain relevant for contemporary educators working in multicultural environments.</w:t>
      </w:r>
    </w:p>
    <w:p>
      <w:pPr>
        <w:pStyle w:val="BodyText"/>
      </w:pPr>
      <w:r>
        <w:t xml:space="preserve">So’s approach to dictionary compilation also revealed his deep appreciation for the complexity of cross-cultural communication. Rather than treating languages as simple coding systems that could be mechanically converted from one to another, he understood that effective translation requires sensitivity to the cultural contexts that give words their meaning. His example sentences were carefully chosen to illuminate not just linguistic equivalences but the social and cultural assumptions underlying different ways of expression.</w:t>
      </w:r>
    </w:p>
    <w:p>
      <w:pPr>
        <w:pStyle w:val="BodyText"/>
      </w:pPr>
      <w:r>
        <w:t xml:space="preserve">The success of So’s educational innovations suggests that the most effective approaches to cross-cultural education are those developed by individuals who have themselves navigated multiple cultural worlds. So’s experience as a Western-educated Thai intellectual gave him unique insights into the challenges faced by Thai students encountering English language and culture. His ability to anticipate their difficulties and provide culturally appropriate solutions reflected his deep empathy for the learning process and his commitment to serving students’ actual needs rather than abstract pedagogical theories.</w:t>
      </w:r>
    </w:p>
    <w:p>
      <w:pPr>
        <w:pStyle w:val="BodyText"/>
      </w:pPr>
      <w:r>
        <w:t xml:space="preserve">The dictionary’s enduring influence on Thai education also demonstrates the importance of indigenous scholarship in developing effective educational resources. Materials created by local educators who understand their students’ cultural backgrounds and learning styles are likely to be more effective than those imported from other cultural contexts, regardless of their quality in their original settings.</w:t>
      </w:r>
    </w:p>
    <w:bookmarkEnd w:id="126"/>
    <w:bookmarkStart w:id="127" w:name="global-significance"/>
    <w:p>
      <w:pPr>
        <w:pStyle w:val="Heading2"/>
      </w:pPr>
      <w:r>
        <w:t xml:space="preserve">13.5 Global Significance</w:t>
      </w:r>
    </w:p>
    <w:p>
      <w:pPr>
        <w:pStyle w:val="FirstParagraph"/>
      </w:pPr>
      <w:r>
        <w:t xml:space="preserve">While So Sethaputra’s story is deeply rooted in the specific circumstances of early twentieth-century Thailand, its themes resonate with universal human experiences and concerns. The struggle between intellectual freedom and political authority that shaped his life has been repeated throughout history and across cultures, from Socrates in ancient Athens to Aleksandr Solzhenitsyn in Soviet Russia to contemporary scholars facing persecution in authoritarian regimes around the world.</w:t>
      </w:r>
    </w:p>
    <w:p>
      <w:pPr>
        <w:pStyle w:val="BodyText"/>
      </w:pPr>
      <w:r>
        <w:t xml:space="preserve">So’s example provides inspiration and practical guidance for intellectuals facing oppression in any context. His demonstration that scholarly work can continue under the most adverse conditions offers hope to those who fear that political persecution will end their productive careers. His success in creating work of lasting value despite imprisonment shows that external circumstances, however difficult, need not determine the ultimate significance of an individual life.</w:t>
      </w:r>
    </w:p>
    <w:p>
      <w:pPr>
        <w:pStyle w:val="BodyText"/>
      </w:pPr>
      <w:r>
        <w:t xml:space="preserve">The collaborative dimensions of So’s achievement also offer insights relevant to contemporary challenges in international education and cross-cultural communication. His success in building bridges between Thai and English-speaking cultures provides a model for educators and scholars working to promote understanding across linguistic and cultural boundaries. His emphasis on empathy and cultural sensitivity rather than cultural dominance offers an alternative to approaches that treat cross-cultural education as a form of cultural imperialism.</w:t>
      </w:r>
    </w:p>
    <w:p>
      <w:pPr>
        <w:pStyle w:val="BodyText"/>
      </w:pPr>
      <w:r>
        <w:t xml:space="preserve">The institutional impact of So’s work on Thai education demonstrates how individual achievements can influence entire societies when they address genuine needs and reflect authentic cultural understanding. The dictionary’s integration into Thai educational curricula and its continuing influence on language instruction shows how scholarly innovation can create lasting social change through educational transformation.</w:t>
      </w:r>
    </w:p>
    <w:bookmarkEnd w:id="127"/>
    <w:bookmarkStart w:id="128" w:name="the-continuing-legacy"/>
    <w:p>
      <w:pPr>
        <w:pStyle w:val="Heading2"/>
      </w:pPr>
      <w:r>
        <w:t xml:space="preserve">13.6 The Continuing Legacy</w:t>
      </w:r>
    </w:p>
    <w:p>
      <w:pPr>
        <w:pStyle w:val="FirstParagraph"/>
      </w:pPr>
      <w:r>
        <w:t xml:space="preserve">More than seven decades after its publication, So Sethaputra’s dictionary continues to influence Thai education and cross-cultural understanding. While newer dictionaries and digital resources have supplemented and in some cases replaced his work, the pedagogical principles he developed and the cultural sensitivity he demonstrated remain relevant for contemporary educators and scholars. His example continues to inspire those who seek to bridge cultural divides through education and scholarship.</w:t>
      </w:r>
    </w:p>
    <w:p>
      <w:pPr>
        <w:pStyle w:val="BodyText"/>
      </w:pPr>
      <w:r>
        <w:t xml:space="preserve">The story of So’s achievement has also taken on symbolic significance that extends beyond its practical educational impact. In Thailand, his name has become synonymous with intellectual courage and perseverance in the face of adversity. His example is frequently cited by educators and cultural leaders as evidence of the transformative power of education and the importance of preserving intellectual freedom even under oppressive political conditions.</w:t>
      </w:r>
    </w:p>
    <w:p>
      <w:pPr>
        <w:pStyle w:val="BodyText"/>
      </w:pPr>
      <w:r>
        <w:t xml:space="preserve">Internationally, So’s story has been recognized as an important example of how individuals can resist tyranny through scholarly dedication and educational innovation. His experience offers particular insights for understanding how authoritarian governments attempt to control intellectual activity and how committed scholars can continue their work despite political persecution.</w:t>
      </w:r>
    </w:p>
    <w:p>
      <w:pPr>
        <w:pStyle w:val="BodyText"/>
      </w:pPr>
      <w:r>
        <w:t xml:space="preserve">The broader themes illuminated by So’s story—the relationship between knowledge and freedom, the role of education in cultural preservation and development, the importance of cross-cultural understanding in an interconnected world—remain as relevant today as they were during his lifetime. His legacy challenges contemporary educators, scholars, and political leaders to consider how they can contribute to human understanding and cultural progress despite the obstacles they may face.</w:t>
      </w:r>
    </w:p>
    <w:bookmarkEnd w:id="128"/>
    <w:bookmarkStart w:id="129" w:name="the-enduring-gift"/>
    <w:p>
      <w:pPr>
        <w:pStyle w:val="Heading2"/>
      </w:pPr>
      <w:r>
        <w:t xml:space="preserve">13.7 The Enduring Gift</w:t>
      </w:r>
    </w:p>
    <w:p>
      <w:pPr>
        <w:pStyle w:val="FirstParagraph"/>
      </w:pPr>
      <w:r>
        <w:t xml:space="preserve">In the end, So Sethaputra’s greatest gift to Thailand and to the world was not simply the dictionary he created, remarkable though that achievement was. His most enduring contribution lies in the example he provided of how intellectual dedication can transcend political persecution, how educational innovation can serve human dignity, and how individual commitment to truth and learning can create lasting benefits for society.</w:t>
      </w:r>
    </w:p>
    <w:p>
      <w:pPr>
        <w:pStyle w:val="BodyText"/>
      </w:pPr>
      <w:r>
        <w:t xml:space="preserve">The man who began his career as a Royal Spokesman in the confident world of 1920s Siam could never have imagined that his greatest achievement would come during eleven years of imprisonment on remote islands. Yet it was precisely his response to adversity that revealed the depth of his character and the true significance of his life’s work. The dictionary maker’s gift was not merely a reference work but a demonstration of the indestructible power of the human spirit to find meaning, create beauty, and serve others even under the most impossible circumstances.</w:t>
      </w:r>
    </w:p>
    <w:p>
      <w:pPr>
        <w:pStyle w:val="BodyText"/>
      </w:pPr>
      <w:r>
        <w:t xml:space="preserve">So Sethaputra’s story reminds us that education, at its best, is not merely the transmission of information but the cultivation of empathy, understanding, and wisdom. His dictionary served as a bridge between cultures because it was created by someone who deeply understood both sides of the cultural divide he sought to bridge. His success in creating that bridge during years of imprisonment demonstrates that the most meaningful educational achievements often emerge from the deepest forms of human struggle and compassion.</w:t>
      </w:r>
    </w:p>
    <w:p>
      <w:pPr>
        <w:pStyle w:val="BodyText"/>
      </w:pPr>
      <w:r>
        <w:t xml:space="preserve">The dictionary maker’s gift continues to give, inspiring new generations of educators and scholars to pursue their own bridges between cultures, their own forms of intellectual resistance to oppression, their own commitments to serving human understanding and dignity through education and scholarship. In this way, So Sethaputra’s legacy transcends the particular circumstances of his life to become part of the eternal human quest for knowledge, freedom, and mutual understanding across the boundaries that divide us.</w:t>
      </w:r>
    </w:p>
    <w:bookmarkEnd w:id="129"/>
    <w:bookmarkEnd w:id="130"/>
    <w:bookmarkStart w:id="133" w:name="references"/>
    <w:p>
      <w:pPr>
        <w:pStyle w:val="Heading1"/>
      </w:pPr>
      <w:r>
        <w:t xml:space="preserve">References</w:t>
      </w:r>
    </w:p>
    <w:bookmarkStart w:id="132" w:name="refs"/>
    <w:bookmarkStart w:id="131" w:name="ref-sethaputra1949newmodel"/>
    <w:p>
      <w:pPr>
        <w:pStyle w:val="Bibliography"/>
      </w:pPr>
      <w:r>
        <w:t xml:space="preserve">Sethaputra, So. 1949.</w:t>
      </w:r>
      <w:r>
        <w:t xml:space="preserve"> </w:t>
      </w:r>
      <w:r>
        <w:rPr>
          <w:i/>
          <w:iCs/>
        </w:rPr>
        <w:t xml:space="preserve">The New Model English-Thai Dictionary</w:t>
      </w:r>
      <w:r>
        <w:t xml:space="preserve">. 2 vols. Bangkok: Krungdheb Bannakarn.</w:t>
      </w:r>
    </w:p>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proofbound.com" TargetMode="External" /></Relationships>
</file>

<file path=word/_rels/footnotes.xml.rels><?xml version="1.0" encoding="UTF-8"?><Relationships xmlns="http://schemas.openxmlformats.org/package/2006/relationships"><Relationship Type="http://schemas.openxmlformats.org/officeDocument/2006/relationships/hyperlink" Id="rId23" Target="https://proofboun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ctionary Maker</dc:title>
  <dc:creator>Bude Sethaputra-Piccin</dc:creator>
  <cp:keywords/>
  <dcterms:created xsi:type="dcterms:W3CDTF">2025-08-23T19:22:10Z</dcterms:created>
  <dcterms:modified xsi:type="dcterms:W3CDTF">2025-08-23T1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template-partials">
    <vt:lpwstr/>
  </property>
  <property fmtid="{D5CDD505-2E9C-101B-9397-08002B2CF9AE}" pid="15" name="toc-title">
    <vt:lpwstr>Table of contents</vt:lpwstr>
  </property>
</Properties>
</file>